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B24036" w14:textId="77777777" w:rsidR="00426D6C" w:rsidRPr="00935426" w:rsidRDefault="00426D6C" w:rsidP="00200613">
      <w:pPr>
        <w:jc w:val="center"/>
        <w:rPr>
          <w:rFonts w:cs="Times New Roman"/>
          <w:b/>
          <w:sz w:val="36"/>
          <w:szCs w:val="36"/>
        </w:rPr>
      </w:pPr>
    </w:p>
    <w:p w14:paraId="56DC8201" w14:textId="6D538215" w:rsidR="000B09C6" w:rsidRPr="00935426" w:rsidRDefault="00200613" w:rsidP="00200613">
      <w:pPr>
        <w:jc w:val="center"/>
        <w:rPr>
          <w:rFonts w:cs="Times New Roman"/>
          <w:b/>
          <w:sz w:val="36"/>
          <w:szCs w:val="36"/>
        </w:rPr>
      </w:pPr>
      <w:r w:rsidRPr="00935426">
        <w:rPr>
          <w:rFonts w:cs="Times New Roman"/>
          <w:b/>
          <w:sz w:val="36"/>
          <w:szCs w:val="36"/>
        </w:rPr>
        <w:t>TRƯỜNG ĐẠI HỌC KINH TẾ - ĐẠI HỌC ĐÀ NẴNG</w:t>
      </w:r>
    </w:p>
    <w:p w14:paraId="04277AB3" w14:textId="1BE81927" w:rsidR="00200613" w:rsidRPr="00935426" w:rsidRDefault="00200613" w:rsidP="00426D6C">
      <w:pPr>
        <w:jc w:val="center"/>
        <w:rPr>
          <w:rFonts w:cs="Times New Roman"/>
          <w:b/>
          <w:sz w:val="36"/>
          <w:szCs w:val="36"/>
        </w:rPr>
      </w:pPr>
      <w:r w:rsidRPr="00935426">
        <w:rPr>
          <w:rFonts w:cs="Times New Roman"/>
          <w:b/>
          <w:sz w:val="36"/>
          <w:szCs w:val="36"/>
        </w:rPr>
        <w:t>KHOA THỐNG KÊ – TIN HỌC</w:t>
      </w:r>
    </w:p>
    <w:p w14:paraId="4FCDA140" w14:textId="0EF5FBCC" w:rsidR="00200613" w:rsidRDefault="00426D6C" w:rsidP="00426D6C">
      <w:pPr>
        <w:jc w:val="center"/>
        <w:rPr>
          <w:rFonts w:cs="Times New Roman"/>
          <w:b/>
          <w:sz w:val="36"/>
          <w:szCs w:val="36"/>
        </w:rPr>
      </w:pPr>
      <w:r w:rsidRPr="00935426">
        <w:rPr>
          <w:rFonts w:cs="Times New Roman"/>
          <w:b/>
          <w:sz w:val="36"/>
          <w:szCs w:val="36"/>
        </w:rPr>
        <w:t>--</w:t>
      </w:r>
      <w:r w:rsidRPr="00935426">
        <w:rPr>
          <w:rFonts w:cs="Times New Roman"/>
          <w:b/>
          <w:sz w:val="36"/>
          <w:szCs w:val="36"/>
        </w:rPr>
        <w:sym w:font="Wingdings" w:char="F040"/>
      </w:r>
      <w:r w:rsidRPr="00935426">
        <w:rPr>
          <w:rFonts w:cs="Times New Roman"/>
          <w:b/>
          <w:sz w:val="36"/>
          <w:szCs w:val="36"/>
        </w:rPr>
        <w:sym w:font="Wingdings" w:char="F026"/>
      </w:r>
      <w:r w:rsidRPr="00935426">
        <w:rPr>
          <w:rFonts w:cs="Times New Roman"/>
          <w:b/>
          <w:sz w:val="36"/>
          <w:szCs w:val="36"/>
        </w:rPr>
        <w:sym w:font="Wingdings" w:char="F03F"/>
      </w:r>
      <w:r w:rsidRPr="00935426">
        <w:rPr>
          <w:rFonts w:cs="Times New Roman"/>
          <w:b/>
          <w:sz w:val="36"/>
          <w:szCs w:val="36"/>
        </w:rPr>
        <w:t>--</w:t>
      </w:r>
    </w:p>
    <w:p w14:paraId="0DC971BE" w14:textId="77777777" w:rsidR="00935426" w:rsidRPr="00935426" w:rsidRDefault="00935426" w:rsidP="00426D6C">
      <w:pPr>
        <w:jc w:val="center"/>
        <w:rPr>
          <w:rFonts w:cs="Times New Roman"/>
          <w:b/>
          <w:sz w:val="36"/>
          <w:szCs w:val="36"/>
        </w:rPr>
      </w:pPr>
    </w:p>
    <w:p w14:paraId="73B0B88D" w14:textId="041D3515" w:rsidR="00200613" w:rsidRPr="00935426" w:rsidRDefault="00426D6C" w:rsidP="00935426">
      <w:pPr>
        <w:jc w:val="center"/>
        <w:rPr>
          <w:rFonts w:cs="Times New Roman"/>
          <w:sz w:val="36"/>
          <w:szCs w:val="36"/>
        </w:rPr>
      </w:pPr>
      <w:r w:rsidRPr="00935426">
        <w:rPr>
          <w:noProof/>
          <w:sz w:val="36"/>
          <w:szCs w:val="36"/>
        </w:rPr>
        <w:drawing>
          <wp:inline distT="0" distB="0" distL="0" distR="0" wp14:anchorId="3B88402F" wp14:editId="26E06AA3">
            <wp:extent cx="999066" cy="99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390" cy="102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0B57" w14:textId="0A43D410" w:rsidR="00200613" w:rsidRPr="00935426" w:rsidRDefault="00200613" w:rsidP="00200613">
      <w:pPr>
        <w:jc w:val="center"/>
        <w:rPr>
          <w:rFonts w:cs="Times New Roman"/>
          <w:sz w:val="36"/>
          <w:szCs w:val="36"/>
        </w:rPr>
      </w:pPr>
    </w:p>
    <w:p w14:paraId="152390E6" w14:textId="09D5DF6D" w:rsidR="00200613" w:rsidRPr="00935426" w:rsidRDefault="00200613" w:rsidP="00426D6C">
      <w:pPr>
        <w:jc w:val="center"/>
        <w:rPr>
          <w:rFonts w:cs="Times New Roman"/>
          <w:b/>
          <w:sz w:val="36"/>
          <w:szCs w:val="36"/>
        </w:rPr>
      </w:pPr>
      <w:r w:rsidRPr="00935426">
        <w:rPr>
          <w:rFonts w:cs="Times New Roman"/>
          <w:b/>
          <w:sz w:val="36"/>
          <w:szCs w:val="36"/>
        </w:rPr>
        <w:t>TÀI LIỆU ĐẶC TẢ YÊU CẦU</w:t>
      </w:r>
    </w:p>
    <w:p w14:paraId="6E689D41" w14:textId="79DBF06A" w:rsidR="00200613" w:rsidRPr="00935426" w:rsidRDefault="007F45D0" w:rsidP="00200613">
      <w:pPr>
        <w:jc w:val="center"/>
        <w:rPr>
          <w:rFonts w:cs="Times New Roman"/>
          <w:b/>
          <w:bCs/>
          <w:sz w:val="36"/>
          <w:szCs w:val="36"/>
        </w:rPr>
      </w:pPr>
      <w:r w:rsidRPr="00935426">
        <w:rPr>
          <w:rFonts w:cs="Times New Roman"/>
          <w:b/>
          <w:bCs/>
          <w:sz w:val="36"/>
          <w:szCs w:val="36"/>
        </w:rPr>
        <w:t>H</w:t>
      </w:r>
      <w:r w:rsidR="00426D6C" w:rsidRPr="00935426">
        <w:rPr>
          <w:rFonts w:cs="Times New Roman"/>
          <w:b/>
          <w:bCs/>
          <w:sz w:val="36"/>
          <w:szCs w:val="36"/>
        </w:rPr>
        <w:t xml:space="preserve">Ệ THỐNG </w:t>
      </w:r>
      <w:r w:rsidR="004005A7">
        <w:rPr>
          <w:rFonts w:cs="Times New Roman"/>
          <w:b/>
          <w:bCs/>
          <w:sz w:val="36"/>
          <w:szCs w:val="36"/>
        </w:rPr>
        <w:t>QUẢN LÝ BÁN HÀNG VÀ NGUYÊN LIỆU</w:t>
      </w:r>
    </w:p>
    <w:p w14:paraId="2D2C3938" w14:textId="77777777" w:rsidR="00200613" w:rsidRPr="00935426" w:rsidRDefault="00200613" w:rsidP="00200613">
      <w:pPr>
        <w:ind w:left="5760"/>
        <w:rPr>
          <w:rFonts w:cs="Times New Roman"/>
          <w:sz w:val="36"/>
          <w:szCs w:val="36"/>
        </w:rPr>
      </w:pPr>
    </w:p>
    <w:p w14:paraId="5AF05F2A" w14:textId="77777777" w:rsidR="00200613" w:rsidRPr="00935426" w:rsidRDefault="00200613" w:rsidP="00935426">
      <w:pPr>
        <w:rPr>
          <w:rFonts w:cs="Times New Roman"/>
          <w:sz w:val="36"/>
          <w:szCs w:val="36"/>
        </w:rPr>
      </w:pPr>
    </w:p>
    <w:p w14:paraId="6CE8FCF0" w14:textId="20D86135" w:rsidR="00200613" w:rsidRPr="00935426" w:rsidRDefault="00200613" w:rsidP="0065358B">
      <w:pPr>
        <w:tabs>
          <w:tab w:val="left" w:pos="4320"/>
          <w:tab w:val="left" w:pos="4410"/>
        </w:tabs>
        <w:ind w:left="720" w:firstLine="720"/>
        <w:rPr>
          <w:rFonts w:cs="Times New Roman"/>
          <w:sz w:val="36"/>
          <w:szCs w:val="36"/>
        </w:rPr>
      </w:pPr>
      <w:r w:rsidRPr="00935426">
        <w:rPr>
          <w:rFonts w:cs="Times New Roman"/>
          <w:sz w:val="36"/>
          <w:szCs w:val="36"/>
        </w:rPr>
        <w:t>Lớp:</w:t>
      </w:r>
      <w:r w:rsidR="0065358B">
        <w:rPr>
          <w:rFonts w:cs="Times New Roman"/>
          <w:sz w:val="36"/>
          <w:szCs w:val="36"/>
        </w:rPr>
        <w:t xml:space="preserve"> </w:t>
      </w:r>
      <w:r w:rsidR="0065358B">
        <w:rPr>
          <w:rFonts w:cs="Times New Roman"/>
          <w:sz w:val="36"/>
          <w:szCs w:val="36"/>
        </w:rPr>
        <w:tab/>
      </w:r>
      <w:r w:rsidR="00426D6C" w:rsidRPr="00935426">
        <w:rPr>
          <w:rFonts w:cs="Times New Roman"/>
          <w:sz w:val="36"/>
          <w:szCs w:val="36"/>
        </w:rPr>
        <w:t>47K21.1</w:t>
      </w:r>
    </w:p>
    <w:p w14:paraId="36EB6518" w14:textId="41510713" w:rsidR="0065358B" w:rsidRDefault="00200613" w:rsidP="0065358B">
      <w:pPr>
        <w:tabs>
          <w:tab w:val="left" w:pos="4320"/>
          <w:tab w:val="left" w:pos="4410"/>
        </w:tabs>
        <w:ind w:left="720" w:firstLine="720"/>
        <w:rPr>
          <w:rFonts w:cs="Times New Roman"/>
          <w:sz w:val="36"/>
          <w:szCs w:val="36"/>
        </w:rPr>
      </w:pPr>
      <w:r w:rsidRPr="00935426">
        <w:rPr>
          <w:rFonts w:cs="Times New Roman"/>
          <w:sz w:val="36"/>
          <w:szCs w:val="36"/>
        </w:rPr>
        <w:t>Nhóm:</w:t>
      </w:r>
      <w:r w:rsidR="004005A7">
        <w:rPr>
          <w:rFonts w:cs="Times New Roman"/>
          <w:sz w:val="36"/>
          <w:szCs w:val="36"/>
        </w:rPr>
        <w:t xml:space="preserve"> </w:t>
      </w:r>
      <w:r w:rsidR="0065358B">
        <w:rPr>
          <w:rFonts w:cs="Times New Roman"/>
          <w:sz w:val="36"/>
          <w:szCs w:val="36"/>
        </w:rPr>
        <w:tab/>
      </w:r>
      <w:r w:rsidR="004005A7">
        <w:rPr>
          <w:rFonts w:cs="Times New Roman"/>
          <w:sz w:val="36"/>
          <w:szCs w:val="36"/>
        </w:rPr>
        <w:t>47K211.04</w:t>
      </w:r>
    </w:p>
    <w:p w14:paraId="0DC251C8" w14:textId="4DE1D657" w:rsidR="00426D6C" w:rsidRPr="00935426" w:rsidRDefault="00426D6C" w:rsidP="0065358B">
      <w:pPr>
        <w:tabs>
          <w:tab w:val="left" w:pos="4320"/>
          <w:tab w:val="left" w:pos="4410"/>
        </w:tabs>
        <w:ind w:left="720" w:firstLine="720"/>
        <w:rPr>
          <w:rFonts w:cs="Times New Roman"/>
          <w:sz w:val="36"/>
          <w:szCs w:val="36"/>
        </w:rPr>
      </w:pPr>
      <w:r w:rsidRPr="00935426">
        <w:rPr>
          <w:rFonts w:cs="Times New Roman"/>
          <w:sz w:val="36"/>
          <w:szCs w:val="36"/>
        </w:rPr>
        <w:t>Giảng viên:</w:t>
      </w:r>
      <w:r w:rsidR="0083153B" w:rsidRPr="00935426">
        <w:rPr>
          <w:rFonts w:cs="Times New Roman"/>
          <w:sz w:val="36"/>
          <w:szCs w:val="36"/>
        </w:rPr>
        <w:t xml:space="preserve"> </w:t>
      </w:r>
      <w:r w:rsidR="0065358B">
        <w:rPr>
          <w:rFonts w:cs="Times New Roman"/>
          <w:sz w:val="36"/>
          <w:szCs w:val="36"/>
        </w:rPr>
        <w:tab/>
      </w:r>
      <w:r w:rsidR="0083153B" w:rsidRPr="00935426">
        <w:rPr>
          <w:rFonts w:cs="Times New Roman"/>
          <w:sz w:val="36"/>
          <w:szCs w:val="36"/>
        </w:rPr>
        <w:t>ThS.</w:t>
      </w:r>
      <w:r w:rsidRPr="00935426">
        <w:rPr>
          <w:rFonts w:cs="Times New Roman"/>
          <w:sz w:val="36"/>
          <w:szCs w:val="36"/>
        </w:rPr>
        <w:t xml:space="preserve"> Cao Thị Nhâm</w:t>
      </w:r>
    </w:p>
    <w:p w14:paraId="337541FE" w14:textId="347188D6" w:rsidR="00200613" w:rsidRPr="00935426" w:rsidRDefault="00200613" w:rsidP="0065358B">
      <w:pPr>
        <w:ind w:left="5760"/>
        <w:rPr>
          <w:rFonts w:cs="Times New Roman"/>
          <w:sz w:val="36"/>
          <w:szCs w:val="36"/>
        </w:rPr>
      </w:pPr>
    </w:p>
    <w:p w14:paraId="029B523D" w14:textId="1BAE8F22" w:rsidR="00200613" w:rsidRPr="00935426" w:rsidRDefault="00200613" w:rsidP="00200613">
      <w:pPr>
        <w:ind w:left="5760"/>
        <w:rPr>
          <w:rFonts w:cs="Times New Roman"/>
          <w:sz w:val="36"/>
          <w:szCs w:val="36"/>
        </w:rPr>
      </w:pPr>
    </w:p>
    <w:p w14:paraId="09CDA23C" w14:textId="77777777" w:rsidR="00426D6C" w:rsidRPr="00935426" w:rsidRDefault="00426D6C" w:rsidP="00935426">
      <w:pPr>
        <w:rPr>
          <w:rFonts w:cs="Times New Roman"/>
          <w:b/>
          <w:sz w:val="36"/>
          <w:szCs w:val="36"/>
        </w:rPr>
      </w:pPr>
    </w:p>
    <w:p w14:paraId="0D158B51" w14:textId="31B41526" w:rsidR="0065358B" w:rsidRDefault="00200613" w:rsidP="00C94AC9">
      <w:pPr>
        <w:jc w:val="center"/>
        <w:rPr>
          <w:rFonts w:cs="Times New Roman"/>
          <w:i/>
          <w:szCs w:val="26"/>
        </w:rPr>
      </w:pPr>
      <w:r w:rsidRPr="0065358B">
        <w:rPr>
          <w:rFonts w:cs="Times New Roman"/>
          <w:i/>
          <w:szCs w:val="26"/>
        </w:rPr>
        <w:t>ĐÀ NẴ</w:t>
      </w:r>
      <w:r w:rsidR="00C94AC9">
        <w:rPr>
          <w:rFonts w:cs="Times New Roman"/>
          <w:i/>
          <w:szCs w:val="26"/>
        </w:rPr>
        <w:t>NG 2023</w:t>
      </w:r>
    </w:p>
    <w:p w14:paraId="649C28E5" w14:textId="55D9CE14" w:rsidR="00C94AC9" w:rsidRDefault="00C94AC9" w:rsidP="00C94AC9">
      <w:pPr>
        <w:jc w:val="center"/>
        <w:rPr>
          <w:rFonts w:cs="Times New Roman"/>
          <w:i/>
          <w:szCs w:val="26"/>
        </w:rPr>
      </w:pPr>
    </w:p>
    <w:p w14:paraId="1FC3BCE5" w14:textId="333258B0" w:rsidR="00C94AC9" w:rsidRDefault="00C94AC9" w:rsidP="00C94AC9">
      <w:pPr>
        <w:jc w:val="center"/>
        <w:rPr>
          <w:rFonts w:cs="Times New Roman"/>
          <w:i/>
          <w:szCs w:val="26"/>
        </w:rPr>
      </w:pPr>
    </w:p>
    <w:p w14:paraId="1DFBABF7" w14:textId="77777777" w:rsidR="00C94AC9" w:rsidRDefault="00200613" w:rsidP="00C94AC9">
      <w:pPr>
        <w:jc w:val="center"/>
        <w:rPr>
          <w:noProof/>
        </w:rPr>
      </w:pPr>
      <w:r w:rsidRPr="00935426">
        <w:rPr>
          <w:rFonts w:cs="Times New Roman"/>
          <w:b/>
          <w:sz w:val="36"/>
          <w:szCs w:val="36"/>
        </w:rPr>
        <w:lastRenderedPageBreak/>
        <w:t>MỤC LỤC</w:t>
      </w:r>
      <w:r w:rsidR="00C94AC9">
        <w:rPr>
          <w:rFonts w:cs="Times New Roman"/>
          <w:b/>
          <w:sz w:val="36"/>
          <w:szCs w:val="36"/>
        </w:rPr>
        <w:fldChar w:fldCharType="begin"/>
      </w:r>
      <w:r w:rsidR="00C94AC9">
        <w:rPr>
          <w:rFonts w:cs="Times New Roman"/>
          <w:b/>
          <w:sz w:val="36"/>
          <w:szCs w:val="36"/>
        </w:rPr>
        <w:instrText xml:space="preserve"> TOC \o "1-3" \h \z \u </w:instrText>
      </w:r>
      <w:r w:rsidR="00C94AC9">
        <w:rPr>
          <w:rFonts w:cs="Times New Roman"/>
          <w:b/>
          <w:sz w:val="36"/>
          <w:szCs w:val="36"/>
        </w:rPr>
        <w:fldChar w:fldCharType="separate"/>
      </w:r>
    </w:p>
    <w:p w14:paraId="5B00E125" w14:textId="0846E9BC" w:rsidR="00C94AC9" w:rsidRDefault="00C66290">
      <w:pPr>
        <w:pStyle w:val="TOC1"/>
        <w:tabs>
          <w:tab w:val="left" w:pos="176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61" w:history="1">
        <w:r w:rsidR="00C94AC9" w:rsidRPr="00FE725C">
          <w:rPr>
            <w:rStyle w:val="Hyperlink"/>
            <w:noProof/>
          </w:rPr>
          <w:t>CHƯƠNG 1.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mô tả khái quát hệ thống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61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4</w:t>
        </w:r>
        <w:r w:rsidR="00C94AC9">
          <w:rPr>
            <w:noProof/>
            <w:webHidden/>
          </w:rPr>
          <w:fldChar w:fldCharType="end"/>
        </w:r>
      </w:hyperlink>
    </w:p>
    <w:p w14:paraId="4BCA2E0B" w14:textId="411D565E" w:rsidR="00C94AC9" w:rsidRDefault="00C6629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62" w:history="1">
        <w:r w:rsidR="00C94AC9" w:rsidRPr="00FE725C">
          <w:rPr>
            <w:rStyle w:val="Hyperlink"/>
            <w:noProof/>
          </w:rPr>
          <w:t>1.1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Tổng quan về hệ thống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62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4</w:t>
        </w:r>
        <w:r w:rsidR="00C94AC9">
          <w:rPr>
            <w:noProof/>
            <w:webHidden/>
          </w:rPr>
          <w:fldChar w:fldCharType="end"/>
        </w:r>
      </w:hyperlink>
    </w:p>
    <w:p w14:paraId="26554187" w14:textId="2374EACB" w:rsidR="00C94AC9" w:rsidRDefault="00C6629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63" w:history="1">
        <w:r w:rsidR="00C94AC9" w:rsidRPr="00FE725C">
          <w:rPr>
            <w:rStyle w:val="Hyperlink"/>
            <w:noProof/>
          </w:rPr>
          <w:t>1.2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Sơ đồ luồng nghiệp vụ hệ thống (business workflow)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63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4</w:t>
        </w:r>
        <w:r w:rsidR="00C94AC9">
          <w:rPr>
            <w:noProof/>
            <w:webHidden/>
          </w:rPr>
          <w:fldChar w:fldCharType="end"/>
        </w:r>
      </w:hyperlink>
    </w:p>
    <w:p w14:paraId="2FBF903E" w14:textId="305D4150" w:rsidR="00C94AC9" w:rsidRDefault="00C6629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64" w:history="1">
        <w:r w:rsidR="00C94AC9" w:rsidRPr="00FE725C">
          <w:rPr>
            <w:rStyle w:val="Hyperlink"/>
            <w:noProof/>
          </w:rPr>
          <w:t>1.3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Sơ đồ use case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64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4</w:t>
        </w:r>
        <w:r w:rsidR="00C94AC9">
          <w:rPr>
            <w:noProof/>
            <w:webHidden/>
          </w:rPr>
          <w:fldChar w:fldCharType="end"/>
        </w:r>
      </w:hyperlink>
    </w:p>
    <w:p w14:paraId="630D56D7" w14:textId="162F80B0" w:rsidR="00C94AC9" w:rsidRDefault="00C66290">
      <w:pPr>
        <w:pStyle w:val="TOC1"/>
        <w:tabs>
          <w:tab w:val="left" w:pos="176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65" w:history="1">
        <w:r w:rsidR="00C94AC9" w:rsidRPr="00FE725C">
          <w:rPr>
            <w:rStyle w:val="Hyperlink"/>
            <w:noProof/>
          </w:rPr>
          <w:t>CHƯƠNG 2.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Yêu cầu chức năng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65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5</w:t>
        </w:r>
        <w:r w:rsidR="00C94AC9">
          <w:rPr>
            <w:noProof/>
            <w:webHidden/>
          </w:rPr>
          <w:fldChar w:fldCharType="end"/>
        </w:r>
      </w:hyperlink>
    </w:p>
    <w:p w14:paraId="11C9586A" w14:textId="11253591" w:rsidR="00C94AC9" w:rsidRDefault="00C6629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66" w:history="1">
        <w:r w:rsidR="00C94AC9" w:rsidRPr="00FE725C">
          <w:rPr>
            <w:rStyle w:val="Hyperlink"/>
            <w:noProof/>
          </w:rPr>
          <w:t>2.1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Đặc tả use case: Tạo bảng nguyên liệu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66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5</w:t>
        </w:r>
        <w:r w:rsidR="00C94AC9">
          <w:rPr>
            <w:noProof/>
            <w:webHidden/>
          </w:rPr>
          <w:fldChar w:fldCharType="end"/>
        </w:r>
      </w:hyperlink>
    </w:p>
    <w:p w14:paraId="745199F8" w14:textId="515E57C7" w:rsidR="00C94AC9" w:rsidRDefault="00C6629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67" w:history="1">
        <w:r w:rsidR="00C94AC9" w:rsidRPr="00FE725C">
          <w:rPr>
            <w:rStyle w:val="Hyperlink"/>
            <w:noProof/>
          </w:rPr>
          <w:t>2.2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Đặc tả use case: Cập nhật nguyên liệu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67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7</w:t>
        </w:r>
        <w:r w:rsidR="00C94AC9">
          <w:rPr>
            <w:noProof/>
            <w:webHidden/>
          </w:rPr>
          <w:fldChar w:fldCharType="end"/>
        </w:r>
      </w:hyperlink>
    </w:p>
    <w:p w14:paraId="798CB986" w14:textId="251CE713" w:rsidR="00C94AC9" w:rsidRDefault="00C6629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68" w:history="1">
        <w:r w:rsidR="00C94AC9" w:rsidRPr="00FE725C">
          <w:rPr>
            <w:rStyle w:val="Hyperlink"/>
            <w:noProof/>
          </w:rPr>
          <w:t>2.3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Đặc tả use case: Nhập nguyên liệu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68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9</w:t>
        </w:r>
        <w:r w:rsidR="00C94AC9">
          <w:rPr>
            <w:noProof/>
            <w:webHidden/>
          </w:rPr>
          <w:fldChar w:fldCharType="end"/>
        </w:r>
      </w:hyperlink>
    </w:p>
    <w:p w14:paraId="26B64264" w14:textId="64585EB4" w:rsidR="00C94AC9" w:rsidRDefault="00C6629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69" w:history="1">
        <w:r w:rsidR="00C94AC9" w:rsidRPr="00FE725C">
          <w:rPr>
            <w:rStyle w:val="Hyperlink"/>
            <w:noProof/>
          </w:rPr>
          <w:t>2.4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 xml:space="preserve">Đặc tả use case: </w:t>
        </w:r>
        <w:r w:rsidR="00C94AC9" w:rsidRPr="00FE725C">
          <w:rPr>
            <w:rStyle w:val="Hyperlink"/>
            <w:bCs/>
            <w:noProof/>
          </w:rPr>
          <w:t>: Xem bảng nguyên liệu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69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10</w:t>
        </w:r>
        <w:r w:rsidR="00C94AC9">
          <w:rPr>
            <w:noProof/>
            <w:webHidden/>
          </w:rPr>
          <w:fldChar w:fldCharType="end"/>
        </w:r>
      </w:hyperlink>
    </w:p>
    <w:p w14:paraId="391DC1C8" w14:textId="43030B38" w:rsidR="00C94AC9" w:rsidRDefault="00C6629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70" w:history="1">
        <w:r w:rsidR="00C94AC9" w:rsidRPr="00FE725C">
          <w:rPr>
            <w:rStyle w:val="Hyperlink"/>
            <w:noProof/>
          </w:rPr>
          <w:t>2.5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Đặc tả use case: Thêm món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70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12</w:t>
        </w:r>
        <w:r w:rsidR="00C94AC9">
          <w:rPr>
            <w:noProof/>
            <w:webHidden/>
          </w:rPr>
          <w:fldChar w:fldCharType="end"/>
        </w:r>
      </w:hyperlink>
    </w:p>
    <w:p w14:paraId="459FEC20" w14:textId="57889D3B" w:rsidR="00C94AC9" w:rsidRDefault="00C6629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71" w:history="1">
        <w:r w:rsidR="00C94AC9" w:rsidRPr="00FE725C">
          <w:rPr>
            <w:rStyle w:val="Hyperlink"/>
            <w:noProof/>
          </w:rPr>
          <w:t>2.6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Đặc tả use case: Cập nhật món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71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14</w:t>
        </w:r>
        <w:r w:rsidR="00C94AC9">
          <w:rPr>
            <w:noProof/>
            <w:webHidden/>
          </w:rPr>
          <w:fldChar w:fldCharType="end"/>
        </w:r>
      </w:hyperlink>
    </w:p>
    <w:p w14:paraId="233252A1" w14:textId="73243ABB" w:rsidR="00C94AC9" w:rsidRDefault="00C6629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72" w:history="1">
        <w:r w:rsidR="00C94AC9" w:rsidRPr="00FE725C">
          <w:rPr>
            <w:rStyle w:val="Hyperlink"/>
            <w:bCs/>
            <w:noProof/>
          </w:rPr>
          <w:t>2.7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 xml:space="preserve">Đặc tả use case: </w:t>
        </w:r>
        <w:r w:rsidR="00C94AC9" w:rsidRPr="00FE725C">
          <w:rPr>
            <w:rStyle w:val="Hyperlink"/>
            <w:bCs/>
            <w:noProof/>
          </w:rPr>
          <w:t>Tạo đơn hàng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72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16</w:t>
        </w:r>
        <w:r w:rsidR="00C94AC9">
          <w:rPr>
            <w:noProof/>
            <w:webHidden/>
          </w:rPr>
          <w:fldChar w:fldCharType="end"/>
        </w:r>
      </w:hyperlink>
    </w:p>
    <w:p w14:paraId="5C98BD82" w14:textId="1CAB57C5" w:rsidR="00C94AC9" w:rsidRDefault="00C6629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73" w:history="1">
        <w:r w:rsidR="00C94AC9" w:rsidRPr="00FE725C">
          <w:rPr>
            <w:rStyle w:val="Hyperlink"/>
            <w:noProof/>
          </w:rPr>
          <w:t>2.8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Đặc tả use case: Tính doanh thu và số lượng bán ra sản phẩm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73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19</w:t>
        </w:r>
        <w:r w:rsidR="00C94AC9">
          <w:rPr>
            <w:noProof/>
            <w:webHidden/>
          </w:rPr>
          <w:fldChar w:fldCharType="end"/>
        </w:r>
      </w:hyperlink>
    </w:p>
    <w:p w14:paraId="6AAB07F4" w14:textId="7A94A414" w:rsidR="00C94AC9" w:rsidRDefault="00C6629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74" w:history="1">
        <w:r w:rsidR="00C94AC9" w:rsidRPr="00FE725C">
          <w:rPr>
            <w:rStyle w:val="Hyperlink"/>
            <w:noProof/>
          </w:rPr>
          <w:t>2.9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Đặc tả use case: Xem doanh thu và số lượng bán ra sản phẩm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74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21</w:t>
        </w:r>
        <w:r w:rsidR="00C94AC9">
          <w:rPr>
            <w:noProof/>
            <w:webHidden/>
          </w:rPr>
          <w:fldChar w:fldCharType="end"/>
        </w:r>
      </w:hyperlink>
    </w:p>
    <w:p w14:paraId="3E5D12C7" w14:textId="5FFBB99E" w:rsidR="00C94AC9" w:rsidRDefault="00C66290">
      <w:pPr>
        <w:pStyle w:val="TOC2"/>
        <w:tabs>
          <w:tab w:val="left" w:pos="110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75" w:history="1">
        <w:r w:rsidR="00C94AC9" w:rsidRPr="00FE725C">
          <w:rPr>
            <w:rStyle w:val="Hyperlink"/>
            <w:noProof/>
          </w:rPr>
          <w:t>2.10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Đặc tả use case: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75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23</w:t>
        </w:r>
        <w:r w:rsidR="00C94AC9">
          <w:rPr>
            <w:noProof/>
            <w:webHidden/>
          </w:rPr>
          <w:fldChar w:fldCharType="end"/>
        </w:r>
      </w:hyperlink>
    </w:p>
    <w:p w14:paraId="13A62ECB" w14:textId="1899853D" w:rsidR="00C94AC9" w:rsidRDefault="00C66290">
      <w:pPr>
        <w:pStyle w:val="TOC2"/>
        <w:tabs>
          <w:tab w:val="left" w:pos="110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76" w:history="1">
        <w:r w:rsidR="00C94AC9" w:rsidRPr="00FE725C">
          <w:rPr>
            <w:rStyle w:val="Hyperlink"/>
            <w:noProof/>
          </w:rPr>
          <w:t>2.11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Đặc tả use case: Xem chi phí nguyên liệu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76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25</w:t>
        </w:r>
        <w:r w:rsidR="00C94AC9">
          <w:rPr>
            <w:noProof/>
            <w:webHidden/>
          </w:rPr>
          <w:fldChar w:fldCharType="end"/>
        </w:r>
      </w:hyperlink>
    </w:p>
    <w:p w14:paraId="695DD4B2" w14:textId="0E0DB886" w:rsidR="00C94AC9" w:rsidRDefault="00C66290">
      <w:pPr>
        <w:pStyle w:val="TOC1"/>
        <w:tabs>
          <w:tab w:val="left" w:pos="1760"/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77" w:history="1">
        <w:r w:rsidR="00C94AC9" w:rsidRPr="00FE725C">
          <w:rPr>
            <w:rStyle w:val="Hyperlink"/>
            <w:noProof/>
          </w:rPr>
          <w:t>CHƯƠNG 3.</w:t>
        </w:r>
        <w:r w:rsidR="00C94AC9">
          <w:rPr>
            <w:rFonts w:asciiTheme="minorHAnsi" w:eastAsiaTheme="minorEastAsia" w:hAnsiTheme="minorHAnsi"/>
            <w:noProof/>
            <w:sz w:val="22"/>
          </w:rPr>
          <w:tab/>
        </w:r>
        <w:r w:rsidR="00C94AC9" w:rsidRPr="00FE725C">
          <w:rPr>
            <w:rStyle w:val="Hyperlink"/>
            <w:noProof/>
          </w:rPr>
          <w:t>Yêu cầu phi chức năng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77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27</w:t>
        </w:r>
        <w:r w:rsidR="00C94AC9">
          <w:rPr>
            <w:noProof/>
            <w:webHidden/>
          </w:rPr>
          <w:fldChar w:fldCharType="end"/>
        </w:r>
      </w:hyperlink>
    </w:p>
    <w:p w14:paraId="4FB59E49" w14:textId="57FE2F16" w:rsidR="00C94AC9" w:rsidRDefault="00C66290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</w:rPr>
      </w:pPr>
      <w:hyperlink w:anchor="_Toc132724778" w:history="1">
        <w:r w:rsidR="00C94AC9" w:rsidRPr="00FE725C">
          <w:rPr>
            <w:rStyle w:val="Hyperlink"/>
            <w:noProof/>
          </w:rPr>
          <w:t>Tài liệu tham khảo</w:t>
        </w:r>
        <w:r w:rsidR="00C94AC9">
          <w:rPr>
            <w:noProof/>
            <w:webHidden/>
          </w:rPr>
          <w:tab/>
        </w:r>
        <w:r w:rsidR="00C94AC9">
          <w:rPr>
            <w:noProof/>
            <w:webHidden/>
          </w:rPr>
          <w:fldChar w:fldCharType="begin"/>
        </w:r>
        <w:r w:rsidR="00C94AC9">
          <w:rPr>
            <w:noProof/>
            <w:webHidden/>
          </w:rPr>
          <w:instrText xml:space="preserve"> PAGEREF _Toc132724778 \h </w:instrText>
        </w:r>
        <w:r w:rsidR="00C94AC9">
          <w:rPr>
            <w:noProof/>
            <w:webHidden/>
          </w:rPr>
        </w:r>
        <w:r w:rsidR="00C94AC9">
          <w:rPr>
            <w:noProof/>
            <w:webHidden/>
          </w:rPr>
          <w:fldChar w:fldCharType="separate"/>
        </w:r>
        <w:r w:rsidR="00C94AC9">
          <w:rPr>
            <w:noProof/>
            <w:webHidden/>
          </w:rPr>
          <w:t>28</w:t>
        </w:r>
        <w:r w:rsidR="00C94AC9">
          <w:rPr>
            <w:noProof/>
            <w:webHidden/>
          </w:rPr>
          <w:fldChar w:fldCharType="end"/>
        </w:r>
      </w:hyperlink>
    </w:p>
    <w:p w14:paraId="5C653915" w14:textId="3AF9D8B7" w:rsidR="00200613" w:rsidRDefault="00C94AC9" w:rsidP="00C94AC9">
      <w:pPr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fldChar w:fldCharType="end"/>
      </w:r>
    </w:p>
    <w:p w14:paraId="4C8A5896" w14:textId="7275529F" w:rsidR="0065358B" w:rsidRDefault="0065358B">
      <w:pPr>
        <w:rPr>
          <w:rFonts w:cs="Times New Roman"/>
          <w:b/>
          <w:sz w:val="36"/>
          <w:szCs w:val="36"/>
        </w:rPr>
      </w:pPr>
    </w:p>
    <w:p w14:paraId="19EF9FB1" w14:textId="7A4151DE" w:rsidR="0065358B" w:rsidRDefault="0065358B">
      <w:pPr>
        <w:rPr>
          <w:rFonts w:cs="Times New Roman"/>
          <w:b/>
          <w:sz w:val="36"/>
          <w:szCs w:val="36"/>
        </w:rPr>
      </w:pPr>
    </w:p>
    <w:p w14:paraId="36EEA03E" w14:textId="2B69655C" w:rsidR="0065358B" w:rsidRDefault="0065358B">
      <w:pPr>
        <w:rPr>
          <w:rFonts w:cs="Times New Roman"/>
          <w:b/>
          <w:sz w:val="36"/>
          <w:szCs w:val="36"/>
        </w:rPr>
      </w:pPr>
    </w:p>
    <w:p w14:paraId="056243B5" w14:textId="0144FC1A" w:rsidR="0065358B" w:rsidRDefault="0065358B">
      <w:pPr>
        <w:rPr>
          <w:rFonts w:cs="Times New Roman"/>
          <w:b/>
          <w:sz w:val="36"/>
          <w:szCs w:val="36"/>
        </w:rPr>
      </w:pPr>
    </w:p>
    <w:p w14:paraId="4E8821D9" w14:textId="34B1481C" w:rsidR="0065358B" w:rsidRDefault="0065358B">
      <w:pPr>
        <w:rPr>
          <w:rFonts w:cs="Times New Roman"/>
          <w:b/>
          <w:sz w:val="36"/>
          <w:szCs w:val="36"/>
        </w:rPr>
      </w:pPr>
    </w:p>
    <w:p w14:paraId="10283284" w14:textId="6F53D1EE" w:rsidR="0065358B" w:rsidRDefault="0065358B">
      <w:pPr>
        <w:rPr>
          <w:rFonts w:cs="Times New Roman"/>
          <w:b/>
          <w:sz w:val="36"/>
          <w:szCs w:val="36"/>
        </w:rPr>
      </w:pPr>
    </w:p>
    <w:p w14:paraId="6301696A" w14:textId="4F7741CC" w:rsidR="0065358B" w:rsidRPr="00935426" w:rsidRDefault="0065358B">
      <w:pPr>
        <w:rPr>
          <w:rFonts w:cs="Times New Roman"/>
          <w:b/>
          <w:sz w:val="36"/>
          <w:szCs w:val="36"/>
        </w:rPr>
      </w:pPr>
    </w:p>
    <w:p w14:paraId="33E633EB" w14:textId="56CFAD7E" w:rsidR="00200613" w:rsidRPr="00935426" w:rsidRDefault="00200613" w:rsidP="00200613">
      <w:pPr>
        <w:pStyle w:val="Heading1"/>
        <w:rPr>
          <w:sz w:val="36"/>
          <w:szCs w:val="36"/>
        </w:rPr>
      </w:pPr>
      <w:bookmarkStart w:id="0" w:name="_Toc132723114"/>
      <w:bookmarkStart w:id="1" w:name="_Toc132724761"/>
      <w:r w:rsidRPr="00935426">
        <w:rPr>
          <w:sz w:val="36"/>
          <w:szCs w:val="36"/>
        </w:rPr>
        <w:lastRenderedPageBreak/>
        <w:t>mô tả khái quát hệ thống</w:t>
      </w:r>
      <w:bookmarkEnd w:id="0"/>
      <w:bookmarkEnd w:id="1"/>
    </w:p>
    <w:p w14:paraId="1015F4E8" w14:textId="2734A6A7" w:rsidR="00200613" w:rsidRPr="00E14EF4" w:rsidRDefault="00200613" w:rsidP="00200613">
      <w:pPr>
        <w:pStyle w:val="Heading2"/>
        <w:rPr>
          <w:szCs w:val="36"/>
        </w:rPr>
      </w:pPr>
      <w:bookmarkStart w:id="2" w:name="_Toc132723115"/>
      <w:bookmarkStart w:id="3" w:name="_Toc132724762"/>
      <w:r w:rsidRPr="00935426">
        <w:rPr>
          <w:szCs w:val="36"/>
        </w:rPr>
        <w:t>Tổng quan về hệ thống</w:t>
      </w:r>
      <w:bookmarkEnd w:id="2"/>
      <w:bookmarkEnd w:id="3"/>
    </w:p>
    <w:p w14:paraId="126EA311" w14:textId="4256BB2A" w:rsidR="00200613" w:rsidRPr="00935426" w:rsidRDefault="00200613" w:rsidP="00200613">
      <w:pPr>
        <w:pStyle w:val="Heading2"/>
        <w:rPr>
          <w:szCs w:val="36"/>
        </w:rPr>
      </w:pPr>
      <w:bookmarkStart w:id="4" w:name="_Toc132723116"/>
      <w:bookmarkStart w:id="5" w:name="_Toc132724763"/>
      <w:r w:rsidRPr="00935426">
        <w:rPr>
          <w:szCs w:val="36"/>
        </w:rPr>
        <w:t>Sơ đồ luồng nghiệp vụ hệ thống</w:t>
      </w:r>
      <w:r w:rsidR="00770322" w:rsidRPr="00935426">
        <w:rPr>
          <w:szCs w:val="36"/>
        </w:rPr>
        <w:t xml:space="preserve"> (business workflow)</w:t>
      </w:r>
      <w:bookmarkEnd w:id="4"/>
      <w:bookmarkEnd w:id="5"/>
    </w:p>
    <w:p w14:paraId="6A4489B5" w14:textId="0E5E0CDC" w:rsidR="00200613" w:rsidRPr="00935426" w:rsidRDefault="00E14EF4" w:rsidP="00200613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49201389" wp14:editId="2AED3E3F">
            <wp:extent cx="5942477" cy="3138853"/>
            <wp:effectExtent l="0" t="0" r="127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orkflow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7858" cy="3146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F85FD" w14:textId="19B41A1B" w:rsidR="00200613" w:rsidRDefault="00200613" w:rsidP="00200613">
      <w:pPr>
        <w:pStyle w:val="Heading2"/>
        <w:rPr>
          <w:szCs w:val="36"/>
        </w:rPr>
      </w:pPr>
      <w:bookmarkStart w:id="6" w:name="_Toc132723117"/>
      <w:bookmarkStart w:id="7" w:name="_Toc132724764"/>
      <w:r w:rsidRPr="00935426">
        <w:rPr>
          <w:szCs w:val="36"/>
        </w:rPr>
        <w:lastRenderedPageBreak/>
        <w:t>Sơ đồ use case</w:t>
      </w:r>
      <w:bookmarkEnd w:id="6"/>
      <w:bookmarkEnd w:id="7"/>
    </w:p>
    <w:p w14:paraId="2D5A418C" w14:textId="1D4BD1F5" w:rsidR="00935426" w:rsidRPr="00935426" w:rsidRDefault="00E14EF4" w:rsidP="00935426">
      <w:r>
        <w:rPr>
          <w:noProof/>
        </w:rPr>
        <w:drawing>
          <wp:inline distT="0" distB="0" distL="0" distR="0" wp14:anchorId="00C26C04" wp14:editId="0009F9DE">
            <wp:extent cx="5942800" cy="5081954"/>
            <wp:effectExtent l="0" t="0" r="127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secas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7037" cy="5094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BA9B2" w14:textId="4DCA389F" w:rsidR="00200613" w:rsidRPr="00935426" w:rsidRDefault="00200613" w:rsidP="00200613">
      <w:pPr>
        <w:pStyle w:val="Heading1"/>
        <w:rPr>
          <w:sz w:val="36"/>
          <w:szCs w:val="36"/>
        </w:rPr>
      </w:pPr>
      <w:r w:rsidRPr="00935426">
        <w:rPr>
          <w:sz w:val="36"/>
          <w:szCs w:val="36"/>
        </w:rPr>
        <w:br w:type="page"/>
      </w:r>
      <w:bookmarkStart w:id="8" w:name="_Toc132723118"/>
      <w:bookmarkStart w:id="9" w:name="_Toc132724765"/>
      <w:r w:rsidRPr="00935426">
        <w:rPr>
          <w:sz w:val="36"/>
          <w:szCs w:val="36"/>
        </w:rPr>
        <w:lastRenderedPageBreak/>
        <w:t>Yêu cầu chức năng</w:t>
      </w:r>
      <w:bookmarkEnd w:id="8"/>
      <w:bookmarkEnd w:id="9"/>
    </w:p>
    <w:p w14:paraId="61885590" w14:textId="62CAACC0" w:rsidR="00A57CCB" w:rsidRDefault="00200613" w:rsidP="00200613">
      <w:pPr>
        <w:pStyle w:val="Heading2"/>
        <w:rPr>
          <w:szCs w:val="36"/>
        </w:rPr>
      </w:pPr>
      <w:bookmarkStart w:id="10" w:name="_Toc132723119"/>
      <w:bookmarkStart w:id="11" w:name="_Toc132724766"/>
      <w:r w:rsidRPr="00935426">
        <w:rPr>
          <w:szCs w:val="36"/>
        </w:rPr>
        <w:t>Đặc tả use case</w:t>
      </w:r>
      <w:r w:rsidR="004F14EE">
        <w:rPr>
          <w:szCs w:val="36"/>
        </w:rPr>
        <w:t xml:space="preserve">: </w:t>
      </w:r>
      <w:r w:rsidR="004005A7">
        <w:rPr>
          <w:szCs w:val="36"/>
        </w:rPr>
        <w:t>Tạo bảng nguyên liệ</w:t>
      </w:r>
      <w:bookmarkEnd w:id="10"/>
      <w:bookmarkEnd w:id="11"/>
      <w:r w:rsidR="000F0BB5">
        <w:rPr>
          <w:szCs w:val="36"/>
        </w:rPr>
        <w:t>u</w:t>
      </w:r>
    </w:p>
    <w:p w14:paraId="1452269B" w14:textId="60CC3B08" w:rsidR="001270EE" w:rsidRPr="001270EE" w:rsidRDefault="00102A00" w:rsidP="001270EE">
      <w:pPr>
        <w:pStyle w:val="Heading3"/>
      </w:pPr>
      <w:r>
        <w:t>Mô tả chi tiết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89765B" w:rsidRPr="00FB2EAF" w14:paraId="2F121C78" w14:textId="77777777" w:rsidTr="0089765B">
        <w:tc>
          <w:tcPr>
            <w:tcW w:w="2070" w:type="dxa"/>
          </w:tcPr>
          <w:p w14:paraId="6BDE180B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 w:rsidRPr="00FB2EAF">
              <w:rPr>
                <w:rFonts w:cs="Times New Roman"/>
                <w:sz w:val="24"/>
                <w:szCs w:val="24"/>
              </w:rPr>
              <w:t>Use case ID</w:t>
            </w:r>
          </w:p>
          <w:p w14:paraId="424D4BEB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2A663BD5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9765B" w:rsidRPr="00FB2EAF" w14:paraId="0F08C873" w14:textId="77777777" w:rsidTr="0089765B">
        <w:tc>
          <w:tcPr>
            <w:tcW w:w="2070" w:type="dxa"/>
          </w:tcPr>
          <w:p w14:paraId="64DAE303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 w:rsidRPr="00FB2EAF">
              <w:rPr>
                <w:rFonts w:cs="Times New Roman"/>
                <w:sz w:val="24"/>
                <w:szCs w:val="24"/>
              </w:rPr>
              <w:t>Use case name</w:t>
            </w:r>
          </w:p>
          <w:p w14:paraId="3C43C581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0EFCB06C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ạo bảng nguyên liệu</w:t>
            </w:r>
          </w:p>
        </w:tc>
      </w:tr>
      <w:tr w:rsidR="0089765B" w:rsidRPr="00FB2EAF" w14:paraId="28FC4DBC" w14:textId="77777777" w:rsidTr="0089765B">
        <w:tc>
          <w:tcPr>
            <w:tcW w:w="2070" w:type="dxa"/>
          </w:tcPr>
          <w:p w14:paraId="5EFE9381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 w:rsidRPr="00FB2EAF">
              <w:rPr>
                <w:rFonts w:cs="Times New Roman"/>
                <w:sz w:val="24"/>
                <w:szCs w:val="24"/>
              </w:rPr>
              <w:t>Description</w:t>
            </w:r>
          </w:p>
          <w:p w14:paraId="676DB0C0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76229D5F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à người chủ cửa hàng, tôi muốn tạo bảng nguyên liệu</w:t>
            </w:r>
          </w:p>
        </w:tc>
      </w:tr>
      <w:tr w:rsidR="0089765B" w:rsidRPr="00FB2EAF" w14:paraId="00D8E9CE" w14:textId="77777777" w:rsidTr="0089765B">
        <w:tc>
          <w:tcPr>
            <w:tcW w:w="2070" w:type="dxa"/>
          </w:tcPr>
          <w:p w14:paraId="723EE176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 w:rsidRPr="00FB2EAF">
              <w:rPr>
                <w:rFonts w:cs="Times New Roman"/>
                <w:sz w:val="24"/>
                <w:szCs w:val="24"/>
              </w:rPr>
              <w:t>Actors</w:t>
            </w:r>
          </w:p>
        </w:tc>
        <w:tc>
          <w:tcPr>
            <w:tcW w:w="7195" w:type="dxa"/>
          </w:tcPr>
          <w:p w14:paraId="715C6699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ủ cửa hàng</w:t>
            </w:r>
          </w:p>
        </w:tc>
      </w:tr>
      <w:tr w:rsidR="0089765B" w:rsidRPr="00FB2EAF" w14:paraId="28857342" w14:textId="77777777" w:rsidTr="0089765B">
        <w:tc>
          <w:tcPr>
            <w:tcW w:w="2070" w:type="dxa"/>
          </w:tcPr>
          <w:p w14:paraId="1C8E3ECF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Priority</w:t>
            </w:r>
          </w:p>
        </w:tc>
        <w:tc>
          <w:tcPr>
            <w:tcW w:w="7195" w:type="dxa"/>
          </w:tcPr>
          <w:p w14:paraId="180C3CCE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</w:p>
        </w:tc>
      </w:tr>
      <w:tr w:rsidR="0089765B" w:rsidRPr="00FB2EAF" w14:paraId="283823D6" w14:textId="77777777" w:rsidTr="0089765B">
        <w:tc>
          <w:tcPr>
            <w:tcW w:w="2070" w:type="dxa"/>
          </w:tcPr>
          <w:p w14:paraId="22A36097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Triggers</w:t>
            </w:r>
          </w:p>
        </w:tc>
        <w:tc>
          <w:tcPr>
            <w:tcW w:w="7195" w:type="dxa"/>
          </w:tcPr>
          <w:p w14:paraId="70BD4620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ười dùng chọn chức năng tạo bảng nguyên liệu</w:t>
            </w:r>
          </w:p>
        </w:tc>
      </w:tr>
      <w:tr w:rsidR="0089765B" w:rsidRPr="00161220" w14:paraId="55553E2C" w14:textId="77777777" w:rsidTr="0089765B">
        <w:tc>
          <w:tcPr>
            <w:tcW w:w="2070" w:type="dxa"/>
          </w:tcPr>
          <w:p w14:paraId="0CC3A1AF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7195" w:type="dxa"/>
          </w:tcPr>
          <w:p w14:paraId="481E815A" w14:textId="77777777" w:rsidR="0089765B" w:rsidRPr="00161220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N/A</w:t>
            </w:r>
          </w:p>
        </w:tc>
      </w:tr>
      <w:tr w:rsidR="0089765B" w:rsidRPr="00FB2EAF" w14:paraId="4D76F6F1" w14:textId="77777777" w:rsidTr="0089765B">
        <w:tc>
          <w:tcPr>
            <w:tcW w:w="2070" w:type="dxa"/>
          </w:tcPr>
          <w:p w14:paraId="423F0E14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7195" w:type="dxa"/>
          </w:tcPr>
          <w:p w14:paraId="080BE4EB" w14:textId="77777777" w:rsidR="0089765B" w:rsidRDefault="0089765B" w:rsidP="009E6C94">
            <w:pPr>
              <w:pStyle w:val="ListParagraph"/>
              <w:numPr>
                <w:ilvl w:val="0"/>
                <w:numId w:val="2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ông tin về nguyên liệu đã được lưu trong hệ thống </w:t>
            </w:r>
          </w:p>
          <w:p w14:paraId="4B59C212" w14:textId="77777777" w:rsidR="0089765B" w:rsidRPr="008E7288" w:rsidRDefault="0089765B" w:rsidP="009E6C94">
            <w:pPr>
              <w:pStyle w:val="List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765B" w:rsidRPr="00FB2EAF" w14:paraId="5FE38B8D" w14:textId="77777777" w:rsidTr="0089765B">
        <w:tc>
          <w:tcPr>
            <w:tcW w:w="2070" w:type="dxa"/>
          </w:tcPr>
          <w:p w14:paraId="67EC638D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Main flow</w:t>
            </w:r>
          </w:p>
        </w:tc>
        <w:tc>
          <w:tcPr>
            <w:tcW w:w="7195" w:type="dxa"/>
          </w:tcPr>
          <w:p w14:paraId="01443D08" w14:textId="21313EEA" w:rsidR="0089765B" w:rsidRDefault="006C475A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</w:t>
            </w:r>
            <w:r w:rsidR="0089765B">
              <w:rPr>
                <w:rFonts w:cs="Times New Roman"/>
                <w:sz w:val="24"/>
                <w:szCs w:val="24"/>
              </w:rPr>
              <w:t>. Nhập thông tin nguyên liệu muốn thêm: tên nguyên liệu, số lượng hiện có, số lượng dự trữ</w:t>
            </w:r>
          </w:p>
          <w:p w14:paraId="31E601E5" w14:textId="4217C528" w:rsidR="0089765B" w:rsidRPr="00F54AA6" w:rsidRDefault="006C475A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</w:t>
            </w:r>
            <w:r w:rsidR="0089765B">
              <w:rPr>
                <w:rFonts w:cs="Times New Roman"/>
                <w:sz w:val="24"/>
                <w:szCs w:val="24"/>
              </w:rPr>
              <w:t xml:space="preserve">. Lưu nguyên liệu </w:t>
            </w:r>
          </w:p>
        </w:tc>
      </w:tr>
      <w:tr w:rsidR="0089765B" w:rsidRPr="00FB2EAF" w14:paraId="30B9CB71" w14:textId="77777777" w:rsidTr="0089765B">
        <w:tc>
          <w:tcPr>
            <w:tcW w:w="2070" w:type="dxa"/>
          </w:tcPr>
          <w:p w14:paraId="376D9201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Alternative flows</w:t>
            </w:r>
          </w:p>
        </w:tc>
        <w:tc>
          <w:tcPr>
            <w:tcW w:w="7195" w:type="dxa"/>
          </w:tcPr>
          <w:p w14:paraId="0186F035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9765B" w:rsidRPr="00FB2EAF" w14:paraId="7AE3DE4B" w14:textId="77777777" w:rsidTr="0089765B">
        <w:tc>
          <w:tcPr>
            <w:tcW w:w="2070" w:type="dxa"/>
          </w:tcPr>
          <w:p w14:paraId="62BE6BA4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Exception flows</w:t>
            </w:r>
          </w:p>
        </w:tc>
        <w:tc>
          <w:tcPr>
            <w:tcW w:w="7195" w:type="dxa"/>
          </w:tcPr>
          <w:p w14:paraId="3E3463C2" w14:textId="6E7C47C8" w:rsidR="0089765B" w:rsidRPr="00FB2EAF" w:rsidRDefault="006B6F72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9765B">
              <w:rPr>
                <w:rFonts w:ascii="Times New Roman" w:hAnsi="Times New Roman" w:cs="Times New Roman"/>
                <w:sz w:val="24"/>
                <w:szCs w:val="24"/>
              </w:rPr>
              <w:t>.1 Nếu bị trùng nguyên liệu thì thông báo “ Không thể thêm nguyên liệu”</w:t>
            </w:r>
          </w:p>
        </w:tc>
      </w:tr>
      <w:tr w:rsidR="0089765B" w:rsidRPr="00FB2EAF" w14:paraId="1104D678" w14:textId="77777777" w:rsidTr="0089765B">
        <w:tc>
          <w:tcPr>
            <w:tcW w:w="2070" w:type="dxa"/>
          </w:tcPr>
          <w:p w14:paraId="12D3D4C4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Business rules</w:t>
            </w:r>
          </w:p>
        </w:tc>
        <w:tc>
          <w:tcPr>
            <w:tcW w:w="7195" w:type="dxa"/>
          </w:tcPr>
          <w:p w14:paraId="63961DDF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9765B" w:rsidRPr="00FB2EAF" w14:paraId="4A0D982D" w14:textId="77777777" w:rsidTr="0089765B">
        <w:tc>
          <w:tcPr>
            <w:tcW w:w="2070" w:type="dxa"/>
          </w:tcPr>
          <w:p w14:paraId="01A48700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on-functional requirements</w:t>
            </w:r>
          </w:p>
        </w:tc>
        <w:tc>
          <w:tcPr>
            <w:tcW w:w="7195" w:type="dxa"/>
          </w:tcPr>
          <w:p w14:paraId="1FDBB077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6FC23CF6" w14:textId="77777777" w:rsidR="0089765B" w:rsidRDefault="0089765B" w:rsidP="00200613">
      <w:pPr>
        <w:rPr>
          <w:b/>
          <w:bCs/>
          <w:sz w:val="36"/>
          <w:szCs w:val="36"/>
        </w:rPr>
      </w:pPr>
    </w:p>
    <w:p w14:paraId="5D24884C" w14:textId="7A74D953" w:rsidR="00A57CCB" w:rsidRDefault="00644471" w:rsidP="00102A00">
      <w:pPr>
        <w:pStyle w:val="Heading3"/>
      </w:pPr>
      <w:r w:rsidRPr="00644471">
        <w:t>Sơ đồ hoạt động:</w:t>
      </w:r>
    </w:p>
    <w:p w14:paraId="32D74164" w14:textId="44D53583" w:rsidR="000F446E" w:rsidRDefault="00C66290" w:rsidP="00200613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4272BF34" wp14:editId="13CF8729">
            <wp:extent cx="5943600" cy="57137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hêm nguyên liệu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EDBC7" w14:textId="729C0777" w:rsidR="000F446E" w:rsidRDefault="000F446E" w:rsidP="00200613">
      <w:pPr>
        <w:rPr>
          <w:b/>
          <w:bCs/>
          <w:sz w:val="36"/>
          <w:szCs w:val="36"/>
        </w:rPr>
      </w:pPr>
    </w:p>
    <w:p w14:paraId="66D75C03" w14:textId="089F59F5" w:rsidR="0089765B" w:rsidRDefault="0089765B" w:rsidP="00200613">
      <w:pPr>
        <w:rPr>
          <w:b/>
          <w:bCs/>
          <w:sz w:val="36"/>
          <w:szCs w:val="36"/>
        </w:rPr>
      </w:pPr>
    </w:p>
    <w:p w14:paraId="78C6277B" w14:textId="64E59563" w:rsidR="003D45BC" w:rsidRDefault="003D45BC" w:rsidP="00200613">
      <w:pPr>
        <w:rPr>
          <w:b/>
          <w:bCs/>
          <w:sz w:val="36"/>
          <w:szCs w:val="36"/>
        </w:rPr>
      </w:pPr>
    </w:p>
    <w:p w14:paraId="56A0F2F8" w14:textId="77777777" w:rsidR="003D45BC" w:rsidRPr="00644471" w:rsidRDefault="003D45BC" w:rsidP="00200613">
      <w:pPr>
        <w:rPr>
          <w:b/>
          <w:bCs/>
          <w:sz w:val="36"/>
          <w:szCs w:val="36"/>
        </w:rPr>
      </w:pPr>
    </w:p>
    <w:p w14:paraId="16D50834" w14:textId="3B96786E" w:rsidR="00200613" w:rsidRDefault="00F12E5E" w:rsidP="004F14EE">
      <w:pPr>
        <w:pStyle w:val="Heading2"/>
      </w:pPr>
      <w:r>
        <w:t xml:space="preserve"> </w:t>
      </w:r>
      <w:bookmarkStart w:id="12" w:name="_Toc132723120"/>
      <w:bookmarkStart w:id="13" w:name="_Toc132724767"/>
      <w:r w:rsidR="004F14EE">
        <w:t>Đặc tả u</w:t>
      </w:r>
      <w:r w:rsidR="00200613" w:rsidRPr="00935426">
        <w:t>se case</w:t>
      </w:r>
      <w:r>
        <w:t>:</w:t>
      </w:r>
      <w:bookmarkEnd w:id="12"/>
      <w:r w:rsidR="0089765B">
        <w:t xml:space="preserve"> Cập nhật nguyên liệu</w:t>
      </w:r>
      <w:bookmarkEnd w:id="13"/>
    </w:p>
    <w:p w14:paraId="1696F692" w14:textId="3139822D" w:rsidR="00102A00" w:rsidRPr="00102A00" w:rsidRDefault="00102A00" w:rsidP="00102A00">
      <w:pPr>
        <w:pStyle w:val="Heading3"/>
      </w:pPr>
      <w:r>
        <w:t xml:space="preserve">Mô tả chi tiết 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89765B" w:rsidRPr="00FB2EAF" w14:paraId="0B985403" w14:textId="77777777" w:rsidTr="0089765B">
        <w:tc>
          <w:tcPr>
            <w:tcW w:w="2070" w:type="dxa"/>
          </w:tcPr>
          <w:p w14:paraId="568A069B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 w:rsidRPr="00FB2EAF">
              <w:rPr>
                <w:rFonts w:cs="Times New Roman"/>
                <w:sz w:val="24"/>
                <w:szCs w:val="24"/>
              </w:rPr>
              <w:t>Use case ID</w:t>
            </w:r>
          </w:p>
          <w:p w14:paraId="082C4560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256E17EB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89765B" w:rsidRPr="00FB2EAF" w14:paraId="40246457" w14:textId="77777777" w:rsidTr="0089765B">
        <w:tc>
          <w:tcPr>
            <w:tcW w:w="2070" w:type="dxa"/>
          </w:tcPr>
          <w:p w14:paraId="6DDBAF0F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 w:rsidRPr="00FB2EAF">
              <w:rPr>
                <w:rFonts w:cs="Times New Roman"/>
                <w:sz w:val="24"/>
                <w:szCs w:val="24"/>
              </w:rPr>
              <w:t>Use case name</w:t>
            </w:r>
          </w:p>
          <w:p w14:paraId="1FD7C697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33EA5750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ập nhật nguyên liệu</w:t>
            </w:r>
          </w:p>
        </w:tc>
      </w:tr>
      <w:tr w:rsidR="0089765B" w:rsidRPr="00FB2EAF" w14:paraId="5090F780" w14:textId="77777777" w:rsidTr="0089765B">
        <w:tc>
          <w:tcPr>
            <w:tcW w:w="2070" w:type="dxa"/>
          </w:tcPr>
          <w:p w14:paraId="4F2A33FF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 w:rsidRPr="00FB2EAF">
              <w:rPr>
                <w:rFonts w:cs="Times New Roman"/>
                <w:sz w:val="24"/>
                <w:szCs w:val="24"/>
              </w:rPr>
              <w:t>Description</w:t>
            </w:r>
          </w:p>
          <w:p w14:paraId="2119A809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70503869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à người chủ cửa hàng, tôi muốn cập nhật thông tin nguyên liệu trong hệ thống</w:t>
            </w:r>
          </w:p>
        </w:tc>
      </w:tr>
      <w:tr w:rsidR="0089765B" w:rsidRPr="00FB2EAF" w14:paraId="190B5F0F" w14:textId="77777777" w:rsidTr="0089765B">
        <w:tc>
          <w:tcPr>
            <w:tcW w:w="2070" w:type="dxa"/>
          </w:tcPr>
          <w:p w14:paraId="6473BDF1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 w:rsidRPr="00FB2EAF">
              <w:rPr>
                <w:rFonts w:cs="Times New Roman"/>
                <w:sz w:val="24"/>
                <w:szCs w:val="24"/>
              </w:rPr>
              <w:t>Actors</w:t>
            </w:r>
          </w:p>
        </w:tc>
        <w:tc>
          <w:tcPr>
            <w:tcW w:w="7195" w:type="dxa"/>
          </w:tcPr>
          <w:p w14:paraId="474ABB97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ủ cửa hàng</w:t>
            </w:r>
          </w:p>
        </w:tc>
      </w:tr>
      <w:tr w:rsidR="0089765B" w:rsidRPr="00FB2EAF" w14:paraId="5F5ADF48" w14:textId="77777777" w:rsidTr="0089765B">
        <w:tc>
          <w:tcPr>
            <w:tcW w:w="2070" w:type="dxa"/>
          </w:tcPr>
          <w:p w14:paraId="644A75B3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Priority</w:t>
            </w:r>
          </w:p>
        </w:tc>
        <w:tc>
          <w:tcPr>
            <w:tcW w:w="7195" w:type="dxa"/>
          </w:tcPr>
          <w:p w14:paraId="17923729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</w:p>
        </w:tc>
      </w:tr>
      <w:tr w:rsidR="0089765B" w:rsidRPr="00FB2EAF" w14:paraId="5FC864B2" w14:textId="77777777" w:rsidTr="0089765B">
        <w:tc>
          <w:tcPr>
            <w:tcW w:w="2070" w:type="dxa"/>
          </w:tcPr>
          <w:p w14:paraId="3C34C09F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Triggers</w:t>
            </w:r>
          </w:p>
        </w:tc>
        <w:tc>
          <w:tcPr>
            <w:tcW w:w="7195" w:type="dxa"/>
          </w:tcPr>
          <w:p w14:paraId="4ECE6A14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ười dùng chọn chức năng cập nhật nguyên liệu nguyên liệu</w:t>
            </w:r>
          </w:p>
        </w:tc>
      </w:tr>
      <w:tr w:rsidR="0089765B" w:rsidRPr="00161220" w14:paraId="3DAD3515" w14:textId="77777777" w:rsidTr="0089765B">
        <w:tc>
          <w:tcPr>
            <w:tcW w:w="2070" w:type="dxa"/>
          </w:tcPr>
          <w:p w14:paraId="25CBDBEE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7195" w:type="dxa"/>
          </w:tcPr>
          <w:p w14:paraId="18C0F615" w14:textId="77777777" w:rsidR="0089765B" w:rsidRPr="00161220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Bảng nguyên liệu</w:t>
            </w:r>
          </w:p>
        </w:tc>
      </w:tr>
      <w:tr w:rsidR="0089765B" w:rsidRPr="00FB2EAF" w14:paraId="71D371C6" w14:textId="77777777" w:rsidTr="0089765B">
        <w:tc>
          <w:tcPr>
            <w:tcW w:w="2070" w:type="dxa"/>
          </w:tcPr>
          <w:p w14:paraId="38DA3BF9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7195" w:type="dxa"/>
          </w:tcPr>
          <w:p w14:paraId="273B9507" w14:textId="77777777" w:rsidR="0089765B" w:rsidRDefault="0089765B" w:rsidP="009E6C94">
            <w:pPr>
              <w:pStyle w:val="ListParagraph"/>
              <w:numPr>
                <w:ilvl w:val="0"/>
                <w:numId w:val="2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ông tin về nguyên liệu cập nhật được lưu trong hệ thống</w:t>
            </w:r>
          </w:p>
          <w:p w14:paraId="33D0F1A7" w14:textId="77777777" w:rsidR="0089765B" w:rsidRPr="008E7288" w:rsidRDefault="0089765B" w:rsidP="009E6C94">
            <w:pPr>
              <w:pStyle w:val="List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765B" w:rsidRPr="00FB2EAF" w14:paraId="7D3BFA1C" w14:textId="77777777" w:rsidTr="0089765B">
        <w:tc>
          <w:tcPr>
            <w:tcW w:w="2070" w:type="dxa"/>
          </w:tcPr>
          <w:p w14:paraId="57C0BE87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Main flow</w:t>
            </w:r>
          </w:p>
        </w:tc>
        <w:tc>
          <w:tcPr>
            <w:tcW w:w="7195" w:type="dxa"/>
          </w:tcPr>
          <w:p w14:paraId="185A15CA" w14:textId="77777777" w:rsidR="0089765B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 Hiển thị bảng nguyên liệu</w:t>
            </w:r>
          </w:p>
          <w:p w14:paraId="5302AA91" w14:textId="77777777" w:rsidR="0089765B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. Chọn nguyên liệu muốn cập nhật</w:t>
            </w:r>
          </w:p>
          <w:p w14:paraId="285661C1" w14:textId="77777777" w:rsidR="0089765B" w:rsidRPr="00F54AA6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. Thay đổi</w:t>
            </w:r>
            <w:r w:rsidRPr="00F54AA6">
              <w:rPr>
                <w:rFonts w:cs="Times New Roman"/>
                <w:sz w:val="24"/>
                <w:szCs w:val="24"/>
              </w:rPr>
              <w:t xml:space="preserve"> </w:t>
            </w:r>
            <w:r>
              <w:rPr>
                <w:rFonts w:cs="Times New Roman"/>
                <w:sz w:val="24"/>
                <w:szCs w:val="24"/>
              </w:rPr>
              <w:t>thông tin</w:t>
            </w:r>
          </w:p>
          <w:p w14:paraId="14F1043B" w14:textId="77777777" w:rsidR="0089765B" w:rsidRPr="00F54AA6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4. </w:t>
            </w:r>
            <w:r w:rsidRPr="00F54AA6">
              <w:rPr>
                <w:rFonts w:cs="Times New Roman"/>
                <w:sz w:val="24"/>
                <w:szCs w:val="24"/>
              </w:rPr>
              <w:t xml:space="preserve">Lưu thông tin </w:t>
            </w:r>
          </w:p>
        </w:tc>
      </w:tr>
      <w:tr w:rsidR="0089765B" w:rsidRPr="00FB2EAF" w14:paraId="5A7BF0EA" w14:textId="77777777" w:rsidTr="0089765B">
        <w:tc>
          <w:tcPr>
            <w:tcW w:w="2070" w:type="dxa"/>
          </w:tcPr>
          <w:p w14:paraId="00F70A99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Alternative flows</w:t>
            </w:r>
          </w:p>
        </w:tc>
        <w:tc>
          <w:tcPr>
            <w:tcW w:w="7195" w:type="dxa"/>
          </w:tcPr>
          <w:p w14:paraId="205E3DF7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 Xóa nguyên liệu</w:t>
            </w:r>
          </w:p>
        </w:tc>
      </w:tr>
      <w:tr w:rsidR="0089765B" w:rsidRPr="00FB2EAF" w14:paraId="2824D002" w14:textId="77777777" w:rsidTr="0089765B">
        <w:tc>
          <w:tcPr>
            <w:tcW w:w="2070" w:type="dxa"/>
          </w:tcPr>
          <w:p w14:paraId="5FD63196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Exception flows</w:t>
            </w:r>
          </w:p>
        </w:tc>
        <w:tc>
          <w:tcPr>
            <w:tcW w:w="7195" w:type="dxa"/>
          </w:tcPr>
          <w:p w14:paraId="3739314B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/A </w:t>
            </w:r>
          </w:p>
        </w:tc>
      </w:tr>
      <w:tr w:rsidR="0089765B" w:rsidRPr="00FB2EAF" w14:paraId="0354E9B1" w14:textId="77777777" w:rsidTr="0089765B">
        <w:tc>
          <w:tcPr>
            <w:tcW w:w="2070" w:type="dxa"/>
          </w:tcPr>
          <w:p w14:paraId="274C9453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Business rules</w:t>
            </w:r>
          </w:p>
        </w:tc>
        <w:tc>
          <w:tcPr>
            <w:tcW w:w="7195" w:type="dxa"/>
          </w:tcPr>
          <w:p w14:paraId="3FE30573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9765B" w:rsidRPr="00FB2EAF" w14:paraId="3E741C14" w14:textId="77777777" w:rsidTr="0089765B">
        <w:tc>
          <w:tcPr>
            <w:tcW w:w="2070" w:type="dxa"/>
          </w:tcPr>
          <w:p w14:paraId="6B95E7C4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on-functional requirements</w:t>
            </w:r>
          </w:p>
        </w:tc>
        <w:tc>
          <w:tcPr>
            <w:tcW w:w="7195" w:type="dxa"/>
          </w:tcPr>
          <w:p w14:paraId="70E93A72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106CF9E3" w14:textId="77777777" w:rsidR="0089765B" w:rsidRPr="0089765B" w:rsidRDefault="0089765B" w:rsidP="0089765B"/>
    <w:p w14:paraId="0A332917" w14:textId="77777777" w:rsidR="0089765B" w:rsidRPr="0089765B" w:rsidRDefault="0089765B" w:rsidP="0089765B"/>
    <w:p w14:paraId="121CB6C3" w14:textId="77777777" w:rsidR="0089765B" w:rsidRDefault="0089765B" w:rsidP="00F12E5E">
      <w:pPr>
        <w:rPr>
          <w:b/>
          <w:bCs/>
          <w:sz w:val="36"/>
          <w:szCs w:val="36"/>
        </w:rPr>
      </w:pPr>
    </w:p>
    <w:p w14:paraId="6895F713" w14:textId="40121E2F" w:rsidR="000F446E" w:rsidRDefault="000F446E" w:rsidP="00102A00">
      <w:pPr>
        <w:pStyle w:val="Heading3"/>
      </w:pPr>
      <w:r>
        <w:t>Sơ đồ hoạt động:</w:t>
      </w:r>
      <w:r w:rsidR="004005A7">
        <w:t xml:space="preserve"> </w:t>
      </w:r>
    </w:p>
    <w:p w14:paraId="069315EE" w14:textId="479D418F" w:rsidR="000F446E" w:rsidRDefault="00470962" w:rsidP="00F12E5E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76E8F532" wp14:editId="7840FFD2">
            <wp:extent cx="5943600" cy="47072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ập nhật nguyên liệu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BFDC6" w14:textId="4C5330D9" w:rsidR="0065358B" w:rsidRDefault="0065358B" w:rsidP="00F12E5E">
      <w:pPr>
        <w:rPr>
          <w:b/>
          <w:bCs/>
          <w:sz w:val="36"/>
          <w:szCs w:val="36"/>
        </w:rPr>
      </w:pPr>
    </w:p>
    <w:p w14:paraId="2E85C395" w14:textId="5CAD014C" w:rsidR="000F61B3" w:rsidRDefault="000F61B3" w:rsidP="00F12E5E">
      <w:pPr>
        <w:rPr>
          <w:b/>
          <w:bCs/>
          <w:sz w:val="36"/>
          <w:szCs w:val="36"/>
        </w:rPr>
      </w:pPr>
    </w:p>
    <w:p w14:paraId="7417961A" w14:textId="47E646F3" w:rsidR="000F61B3" w:rsidRDefault="000F61B3" w:rsidP="00F12E5E">
      <w:pPr>
        <w:rPr>
          <w:b/>
          <w:bCs/>
          <w:sz w:val="36"/>
          <w:szCs w:val="36"/>
        </w:rPr>
      </w:pPr>
    </w:p>
    <w:p w14:paraId="2EACE464" w14:textId="77777777" w:rsidR="000F61B3" w:rsidRPr="000F446E" w:rsidRDefault="000F61B3" w:rsidP="00F12E5E">
      <w:pPr>
        <w:rPr>
          <w:b/>
          <w:bCs/>
          <w:sz w:val="36"/>
          <w:szCs w:val="36"/>
        </w:rPr>
      </w:pPr>
    </w:p>
    <w:p w14:paraId="53EA12E8" w14:textId="0643BEB6" w:rsidR="00F12E5E" w:rsidRDefault="00F12E5E" w:rsidP="004F14EE">
      <w:pPr>
        <w:pStyle w:val="Heading2"/>
      </w:pPr>
      <w:r>
        <w:lastRenderedPageBreak/>
        <w:t xml:space="preserve"> </w:t>
      </w:r>
      <w:bookmarkStart w:id="14" w:name="_Toc132723121"/>
      <w:bookmarkStart w:id="15" w:name="_Toc132724768"/>
      <w:r w:rsidR="004F14EE">
        <w:t>Đặc tả u</w:t>
      </w:r>
      <w:r>
        <w:t>se case</w:t>
      </w:r>
      <w:r w:rsidR="004F14EE">
        <w:t>:</w:t>
      </w:r>
      <w:bookmarkEnd w:id="14"/>
      <w:r w:rsidR="004F14EE">
        <w:t xml:space="preserve"> </w:t>
      </w:r>
      <w:r w:rsidR="0089765B">
        <w:t>Nhập nguyên liệu</w:t>
      </w:r>
      <w:bookmarkEnd w:id="15"/>
    </w:p>
    <w:p w14:paraId="46FEA797" w14:textId="0D1C5DCF" w:rsidR="00E37206" w:rsidRPr="00E37206" w:rsidRDefault="00102A00" w:rsidP="00E37206">
      <w:pPr>
        <w:pStyle w:val="Heading3"/>
      </w:pPr>
      <w:r>
        <w:t>Mô tả chi tiết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89765B" w:rsidRPr="00FB2EAF" w14:paraId="2BBB2DE1" w14:textId="77777777" w:rsidTr="0089765B">
        <w:tc>
          <w:tcPr>
            <w:tcW w:w="2070" w:type="dxa"/>
          </w:tcPr>
          <w:p w14:paraId="1130D8D4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Use case ID</w:t>
            </w:r>
          </w:p>
          <w:p w14:paraId="19FB0660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4E303DAE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3</w:t>
            </w:r>
          </w:p>
        </w:tc>
      </w:tr>
      <w:tr w:rsidR="0089765B" w:rsidRPr="00FB2EAF" w14:paraId="55DC11CD" w14:textId="77777777" w:rsidTr="0089765B">
        <w:tc>
          <w:tcPr>
            <w:tcW w:w="2070" w:type="dxa"/>
          </w:tcPr>
          <w:p w14:paraId="46DBD945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Use case name</w:t>
            </w:r>
          </w:p>
          <w:p w14:paraId="7B2AFF4F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3B917256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Nhập nguyên liệu</w:t>
            </w:r>
          </w:p>
        </w:tc>
      </w:tr>
      <w:tr w:rsidR="0089765B" w:rsidRPr="00FB2EAF" w14:paraId="577D9CEB" w14:textId="77777777" w:rsidTr="0089765B">
        <w:tc>
          <w:tcPr>
            <w:tcW w:w="2070" w:type="dxa"/>
          </w:tcPr>
          <w:p w14:paraId="76A3C707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Description</w:t>
            </w:r>
          </w:p>
          <w:p w14:paraId="0417446B" w14:textId="77777777" w:rsidR="0089765B" w:rsidRPr="00FB2EAF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0BA86D81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Là người chủ cửa hàng, tôi muốn lưu thông tin nguyên liệu vừa nhập vào hệ thống</w:t>
            </w:r>
          </w:p>
        </w:tc>
      </w:tr>
      <w:tr w:rsidR="0089765B" w:rsidRPr="00FB2EAF" w14:paraId="7DCBDE55" w14:textId="77777777" w:rsidTr="0089765B">
        <w:tc>
          <w:tcPr>
            <w:tcW w:w="2070" w:type="dxa"/>
          </w:tcPr>
          <w:p w14:paraId="08F9BFE9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Actors</w:t>
            </w:r>
          </w:p>
        </w:tc>
        <w:tc>
          <w:tcPr>
            <w:tcW w:w="7195" w:type="dxa"/>
          </w:tcPr>
          <w:p w14:paraId="70440DA1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Chủ cửa hàng</w:t>
            </w:r>
          </w:p>
        </w:tc>
      </w:tr>
      <w:tr w:rsidR="0089765B" w:rsidRPr="00FB2EAF" w14:paraId="00E27A65" w14:textId="77777777" w:rsidTr="0089765B">
        <w:tc>
          <w:tcPr>
            <w:tcW w:w="2070" w:type="dxa"/>
          </w:tcPr>
          <w:p w14:paraId="111D6508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Priority</w:t>
            </w:r>
          </w:p>
        </w:tc>
        <w:tc>
          <w:tcPr>
            <w:tcW w:w="7195" w:type="dxa"/>
          </w:tcPr>
          <w:p w14:paraId="2FB9AB04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High</w:t>
            </w:r>
          </w:p>
        </w:tc>
      </w:tr>
      <w:tr w:rsidR="0089765B" w:rsidRPr="00FB2EAF" w14:paraId="589DC9E2" w14:textId="77777777" w:rsidTr="0089765B">
        <w:tc>
          <w:tcPr>
            <w:tcW w:w="2070" w:type="dxa"/>
          </w:tcPr>
          <w:p w14:paraId="0B7E222D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Triggers</w:t>
            </w:r>
          </w:p>
        </w:tc>
        <w:tc>
          <w:tcPr>
            <w:tcW w:w="7195" w:type="dxa"/>
          </w:tcPr>
          <w:p w14:paraId="00F1D5A5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Người dùng chọn chức năng nhập nguyên liệu nguyên liệu</w:t>
            </w:r>
          </w:p>
        </w:tc>
      </w:tr>
      <w:tr w:rsidR="0089765B" w:rsidRPr="00161220" w14:paraId="7AE72391" w14:textId="77777777" w:rsidTr="0089765B">
        <w:tc>
          <w:tcPr>
            <w:tcW w:w="2070" w:type="dxa"/>
          </w:tcPr>
          <w:p w14:paraId="3856C85E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Pre-conditions</w:t>
            </w:r>
          </w:p>
        </w:tc>
        <w:tc>
          <w:tcPr>
            <w:tcW w:w="7195" w:type="dxa"/>
          </w:tcPr>
          <w:p w14:paraId="7451A300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N/A</w:t>
            </w:r>
          </w:p>
        </w:tc>
      </w:tr>
      <w:tr w:rsidR="0089765B" w:rsidRPr="00FB2EAF" w14:paraId="07C49B92" w14:textId="77777777" w:rsidTr="0089765B">
        <w:tc>
          <w:tcPr>
            <w:tcW w:w="2070" w:type="dxa"/>
          </w:tcPr>
          <w:p w14:paraId="104C7986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Post-conditions</w:t>
            </w:r>
          </w:p>
        </w:tc>
        <w:tc>
          <w:tcPr>
            <w:tcW w:w="7195" w:type="dxa"/>
          </w:tcPr>
          <w:p w14:paraId="60DEC94B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Thông tin về nguyên liệu cập nhật được lưu trong hệ thống</w:t>
            </w:r>
          </w:p>
          <w:p w14:paraId="5DDD2440" w14:textId="77777777" w:rsidR="0089765B" w:rsidRPr="008E7288" w:rsidRDefault="0089765B" w:rsidP="009E6C94">
            <w:pPr>
              <w:pStyle w:val="ListParagraph"/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765B" w:rsidRPr="00FB2EAF" w14:paraId="4F6AE5D4" w14:textId="77777777" w:rsidTr="0089765B">
        <w:tc>
          <w:tcPr>
            <w:tcW w:w="2070" w:type="dxa"/>
          </w:tcPr>
          <w:p w14:paraId="1C90EE3B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Main flow</w:t>
            </w:r>
          </w:p>
        </w:tc>
        <w:tc>
          <w:tcPr>
            <w:tcW w:w="7195" w:type="dxa"/>
          </w:tcPr>
          <w:p w14:paraId="7F101E21" w14:textId="6DEA7C96" w:rsidR="0089765B" w:rsidRPr="00AB0066" w:rsidRDefault="00AB0066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</w:t>
            </w:r>
            <w:r w:rsidR="0089765B" w:rsidRPr="00AB0066">
              <w:rPr>
                <w:rFonts w:cs="Times New Roman"/>
                <w:sz w:val="24"/>
                <w:szCs w:val="24"/>
              </w:rPr>
              <w:t>Hiển thị form</w:t>
            </w:r>
          </w:p>
          <w:p w14:paraId="2860C9E2" w14:textId="297DB009" w:rsidR="0089765B" w:rsidRPr="00AB0066" w:rsidRDefault="00AB0066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.</w:t>
            </w:r>
            <w:r w:rsidR="0089765B" w:rsidRPr="00AB0066">
              <w:rPr>
                <w:rFonts w:cs="Times New Roman"/>
                <w:sz w:val="24"/>
                <w:szCs w:val="24"/>
              </w:rPr>
              <w:t>Nhập thông tin: ngày nhập, nhà cung cấp, số lượng, đơn giá, giá vào tên nguyên liệu tương ứng</w:t>
            </w:r>
          </w:p>
          <w:p w14:paraId="242D9A2D" w14:textId="34B0914A" w:rsidR="0089765B" w:rsidRPr="00AB0066" w:rsidRDefault="00AB0066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.</w:t>
            </w:r>
            <w:r w:rsidR="0089765B" w:rsidRPr="00AB0066">
              <w:rPr>
                <w:rFonts w:cs="Times New Roman"/>
                <w:sz w:val="24"/>
                <w:szCs w:val="24"/>
              </w:rPr>
              <w:t xml:space="preserve">Lưu thông tin </w:t>
            </w:r>
          </w:p>
          <w:p w14:paraId="0480773C" w14:textId="5B1AB6E8" w:rsidR="002E1129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4. Cập nhật số lượng còn lại trong kho</w:t>
            </w:r>
          </w:p>
        </w:tc>
      </w:tr>
      <w:tr w:rsidR="0089765B" w:rsidRPr="00FB2EAF" w14:paraId="55E99787" w14:textId="77777777" w:rsidTr="0089765B">
        <w:tc>
          <w:tcPr>
            <w:tcW w:w="2070" w:type="dxa"/>
          </w:tcPr>
          <w:p w14:paraId="52FFD639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Alternative flows</w:t>
            </w:r>
          </w:p>
        </w:tc>
        <w:tc>
          <w:tcPr>
            <w:tcW w:w="7195" w:type="dxa"/>
          </w:tcPr>
          <w:p w14:paraId="3BCA2B3D" w14:textId="7B95CD8E" w:rsidR="0089765B" w:rsidRPr="00AB0066" w:rsidRDefault="00AE5C30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3.1 Lưu không thành công thì thông báo “ Lỗi, đơn chưa được lưu”</w:t>
            </w:r>
          </w:p>
        </w:tc>
      </w:tr>
      <w:tr w:rsidR="0089765B" w:rsidRPr="00FB2EAF" w14:paraId="07AA58FD" w14:textId="77777777" w:rsidTr="0089765B">
        <w:tc>
          <w:tcPr>
            <w:tcW w:w="2070" w:type="dxa"/>
          </w:tcPr>
          <w:p w14:paraId="7D67041C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Exception flows</w:t>
            </w:r>
          </w:p>
        </w:tc>
        <w:tc>
          <w:tcPr>
            <w:tcW w:w="7195" w:type="dxa"/>
          </w:tcPr>
          <w:p w14:paraId="7CA26DCB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4.1 Nếu nguyên liệu sau khi cộng vẫn bé hơn mức dự trữ thì thông báo”cần nhập nguyên liệ”</w:t>
            </w:r>
          </w:p>
          <w:p w14:paraId="4591DBCE" w14:textId="2D4568DC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lastRenderedPageBreak/>
              <w:t xml:space="preserve">4.2 Nếu nguyên liệu sau khi cộng lớn hơn mức dự trữ thì tắt thông báo”cần nhập nguyên liệu” </w:t>
            </w:r>
          </w:p>
        </w:tc>
      </w:tr>
      <w:tr w:rsidR="0089765B" w:rsidRPr="00FB2EAF" w14:paraId="2DF328D2" w14:textId="77777777" w:rsidTr="0089765B">
        <w:tc>
          <w:tcPr>
            <w:tcW w:w="2070" w:type="dxa"/>
          </w:tcPr>
          <w:p w14:paraId="2D248BA6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lastRenderedPageBreak/>
              <w:t>Business rules</w:t>
            </w:r>
          </w:p>
        </w:tc>
        <w:tc>
          <w:tcPr>
            <w:tcW w:w="7195" w:type="dxa"/>
          </w:tcPr>
          <w:p w14:paraId="6E0E1972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N/A</w:t>
            </w:r>
          </w:p>
        </w:tc>
      </w:tr>
      <w:tr w:rsidR="0089765B" w:rsidRPr="00FB2EAF" w14:paraId="5C9165B5" w14:textId="77777777" w:rsidTr="0089765B">
        <w:tc>
          <w:tcPr>
            <w:tcW w:w="2070" w:type="dxa"/>
          </w:tcPr>
          <w:p w14:paraId="6471C43F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Non-functional requirements</w:t>
            </w:r>
          </w:p>
        </w:tc>
        <w:tc>
          <w:tcPr>
            <w:tcW w:w="7195" w:type="dxa"/>
          </w:tcPr>
          <w:p w14:paraId="7B829B6C" w14:textId="77777777" w:rsidR="0089765B" w:rsidRPr="00AB0066" w:rsidRDefault="0089765B" w:rsidP="009E6C94">
            <w:pPr>
              <w:spacing w:line="480" w:lineRule="auto"/>
              <w:ind w:left="360"/>
              <w:rPr>
                <w:rFonts w:cs="Times New Roman"/>
                <w:sz w:val="24"/>
                <w:szCs w:val="24"/>
              </w:rPr>
            </w:pPr>
            <w:r w:rsidRPr="00AB0066">
              <w:rPr>
                <w:rFonts w:cs="Times New Roman"/>
                <w:sz w:val="24"/>
                <w:szCs w:val="24"/>
              </w:rPr>
              <w:t>N/A</w:t>
            </w:r>
          </w:p>
        </w:tc>
      </w:tr>
    </w:tbl>
    <w:p w14:paraId="4D0919EE" w14:textId="77777777" w:rsidR="00E71EF1" w:rsidRDefault="00E71EF1" w:rsidP="000F446E"/>
    <w:p w14:paraId="79355C70" w14:textId="50F7CB1C" w:rsidR="005864C6" w:rsidRDefault="005864C6" w:rsidP="00102A00">
      <w:pPr>
        <w:pStyle w:val="Heading3"/>
      </w:pPr>
      <w:r w:rsidRPr="000F446E">
        <w:t>Sơ đồ hoạt động:</w:t>
      </w:r>
      <w:r w:rsidR="004005A7">
        <w:t xml:space="preserve"> </w:t>
      </w:r>
    </w:p>
    <w:p w14:paraId="5850EDED" w14:textId="3B409AAB" w:rsidR="000F446E" w:rsidRPr="003D45BC" w:rsidRDefault="001B0983" w:rsidP="005864C6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07EA6344" wp14:editId="44C7ACE5">
            <wp:extent cx="5942739" cy="5120640"/>
            <wp:effectExtent l="0" t="0" r="127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Nhập nguyên liệu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9486" cy="5126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1E568" w14:textId="1562625D" w:rsidR="000067CB" w:rsidRDefault="000067CB" w:rsidP="000067CB">
      <w:pPr>
        <w:pStyle w:val="Heading2"/>
        <w:rPr>
          <w:bCs/>
          <w:szCs w:val="36"/>
        </w:rPr>
      </w:pPr>
      <w:bookmarkStart w:id="16" w:name="_Toc132723122"/>
      <w:bookmarkStart w:id="17" w:name="_Toc132724769"/>
      <w:r>
        <w:lastRenderedPageBreak/>
        <w:t>Đặc tả use case:</w:t>
      </w:r>
      <w:bookmarkEnd w:id="16"/>
      <w:r>
        <w:t xml:space="preserve"> </w:t>
      </w:r>
      <w:r w:rsidR="0089765B" w:rsidRPr="000F446E">
        <w:rPr>
          <w:bCs/>
          <w:szCs w:val="36"/>
        </w:rPr>
        <w:t>:</w:t>
      </w:r>
      <w:r w:rsidR="0089765B">
        <w:rPr>
          <w:bCs/>
          <w:szCs w:val="36"/>
        </w:rPr>
        <w:t xml:space="preserve"> Xem bảng nguyên liệu</w:t>
      </w:r>
      <w:bookmarkEnd w:id="17"/>
    </w:p>
    <w:p w14:paraId="52DBDA49" w14:textId="4F78313D" w:rsidR="00102A00" w:rsidRPr="00102A00" w:rsidRDefault="00102A00" w:rsidP="00102A00">
      <w:pPr>
        <w:pStyle w:val="Heading3"/>
      </w:pPr>
      <w:r>
        <w:t>Mô tả chi tiết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89765B" w:rsidRPr="00FB2EAF" w14:paraId="40866CFE" w14:textId="77777777" w:rsidTr="0089765B">
        <w:tc>
          <w:tcPr>
            <w:tcW w:w="2070" w:type="dxa"/>
          </w:tcPr>
          <w:p w14:paraId="51149ABB" w14:textId="77777777" w:rsidR="0089765B" w:rsidRPr="00FB2EAF" w:rsidRDefault="0089765B" w:rsidP="0089765B">
            <w:pPr>
              <w:rPr>
                <w:rFonts w:cs="Times New Roman"/>
                <w:sz w:val="24"/>
                <w:szCs w:val="24"/>
              </w:rPr>
            </w:pPr>
            <w:r w:rsidRPr="00FB2EAF">
              <w:rPr>
                <w:rFonts w:cs="Times New Roman"/>
                <w:sz w:val="24"/>
                <w:szCs w:val="24"/>
              </w:rPr>
              <w:t>Use case ID</w:t>
            </w:r>
          </w:p>
          <w:p w14:paraId="1E80D61F" w14:textId="77777777" w:rsidR="0089765B" w:rsidRPr="00FB2EAF" w:rsidRDefault="0089765B" w:rsidP="0089765B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4FA3231A" w14:textId="77777777" w:rsidR="0089765B" w:rsidRPr="00FB2EAF" w:rsidRDefault="0089765B" w:rsidP="0089765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89765B" w:rsidRPr="00FB2EAF" w14:paraId="7769FB31" w14:textId="77777777" w:rsidTr="0089765B">
        <w:tc>
          <w:tcPr>
            <w:tcW w:w="2070" w:type="dxa"/>
          </w:tcPr>
          <w:p w14:paraId="0010303B" w14:textId="77777777" w:rsidR="0089765B" w:rsidRPr="00FB2EAF" w:rsidRDefault="0089765B" w:rsidP="0089765B">
            <w:pPr>
              <w:rPr>
                <w:rFonts w:cs="Times New Roman"/>
                <w:sz w:val="24"/>
                <w:szCs w:val="24"/>
              </w:rPr>
            </w:pPr>
            <w:r w:rsidRPr="00FB2EAF">
              <w:rPr>
                <w:rFonts w:cs="Times New Roman"/>
                <w:sz w:val="24"/>
                <w:szCs w:val="24"/>
              </w:rPr>
              <w:t>Use case name</w:t>
            </w:r>
          </w:p>
          <w:p w14:paraId="081706C0" w14:textId="77777777" w:rsidR="0089765B" w:rsidRPr="00FB2EAF" w:rsidRDefault="0089765B" w:rsidP="0089765B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766AB9E2" w14:textId="77777777" w:rsidR="0089765B" w:rsidRPr="00FB2EAF" w:rsidRDefault="0089765B" w:rsidP="0089765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em bảng nguyên liệu</w:t>
            </w:r>
          </w:p>
        </w:tc>
      </w:tr>
      <w:tr w:rsidR="0089765B" w:rsidRPr="00FB2EAF" w14:paraId="6BD7BAA5" w14:textId="77777777" w:rsidTr="0089765B">
        <w:tc>
          <w:tcPr>
            <w:tcW w:w="2070" w:type="dxa"/>
          </w:tcPr>
          <w:p w14:paraId="37D68AC0" w14:textId="77777777" w:rsidR="0089765B" w:rsidRPr="00FB2EAF" w:rsidRDefault="0089765B" w:rsidP="0089765B">
            <w:pPr>
              <w:rPr>
                <w:rFonts w:cs="Times New Roman"/>
                <w:sz w:val="24"/>
                <w:szCs w:val="24"/>
              </w:rPr>
            </w:pPr>
            <w:r w:rsidRPr="00FB2EAF">
              <w:rPr>
                <w:rFonts w:cs="Times New Roman"/>
                <w:sz w:val="24"/>
                <w:szCs w:val="24"/>
              </w:rPr>
              <w:t>Description</w:t>
            </w:r>
          </w:p>
          <w:p w14:paraId="3C95BCA5" w14:textId="77777777" w:rsidR="0089765B" w:rsidRPr="00FB2EAF" w:rsidRDefault="0089765B" w:rsidP="0089765B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7195" w:type="dxa"/>
          </w:tcPr>
          <w:p w14:paraId="5772D810" w14:textId="7009A122" w:rsidR="0089765B" w:rsidRPr="00FB2EAF" w:rsidRDefault="0089765B" w:rsidP="0089765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à người chủ cửa hàng, tôi muốn</w:t>
            </w:r>
            <w:r w:rsidR="00B67547">
              <w:rPr>
                <w:rFonts w:ascii="Times New Roman" w:hAnsi="Times New Roman" w:cs="Times New Roman"/>
                <w:sz w:val="24"/>
                <w:szCs w:val="24"/>
              </w:rPr>
              <w:t xml:space="preserve"> x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7547">
              <w:rPr>
                <w:rFonts w:ascii="Times New Roman" w:hAnsi="Times New Roman" w:cs="Times New Roman"/>
                <w:sz w:val="24"/>
                <w:szCs w:val="24"/>
              </w:rPr>
              <w:t>thông tin nguyên liệu hiện có trong cửa hàng</w:t>
            </w:r>
          </w:p>
        </w:tc>
      </w:tr>
      <w:tr w:rsidR="0089765B" w:rsidRPr="00FB2EAF" w14:paraId="2F7591B7" w14:textId="77777777" w:rsidTr="00FA5534">
        <w:trPr>
          <w:trHeight w:val="492"/>
        </w:trPr>
        <w:tc>
          <w:tcPr>
            <w:tcW w:w="2070" w:type="dxa"/>
          </w:tcPr>
          <w:p w14:paraId="4E204E2B" w14:textId="77777777" w:rsidR="0089765B" w:rsidRPr="00FB2EAF" w:rsidRDefault="0089765B" w:rsidP="0089765B">
            <w:pPr>
              <w:rPr>
                <w:rFonts w:cs="Times New Roman"/>
                <w:sz w:val="24"/>
                <w:szCs w:val="24"/>
              </w:rPr>
            </w:pPr>
            <w:r w:rsidRPr="00FB2EAF">
              <w:rPr>
                <w:rFonts w:cs="Times New Roman"/>
                <w:sz w:val="24"/>
                <w:szCs w:val="24"/>
              </w:rPr>
              <w:t>Actors</w:t>
            </w:r>
          </w:p>
        </w:tc>
        <w:tc>
          <w:tcPr>
            <w:tcW w:w="7195" w:type="dxa"/>
          </w:tcPr>
          <w:p w14:paraId="486395C5" w14:textId="77777777" w:rsidR="0089765B" w:rsidRPr="00FB2EAF" w:rsidRDefault="0089765B" w:rsidP="0089765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ủ cửa hàng</w:t>
            </w:r>
          </w:p>
        </w:tc>
      </w:tr>
      <w:tr w:rsidR="0089765B" w:rsidRPr="00FB2EAF" w14:paraId="3F5E5C79" w14:textId="77777777" w:rsidTr="00FA5534">
        <w:trPr>
          <w:trHeight w:val="556"/>
        </w:trPr>
        <w:tc>
          <w:tcPr>
            <w:tcW w:w="2070" w:type="dxa"/>
          </w:tcPr>
          <w:p w14:paraId="4C63E994" w14:textId="77777777" w:rsidR="0089765B" w:rsidRPr="00FB2EAF" w:rsidRDefault="0089765B" w:rsidP="0089765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Priority</w:t>
            </w:r>
          </w:p>
        </w:tc>
        <w:tc>
          <w:tcPr>
            <w:tcW w:w="7195" w:type="dxa"/>
          </w:tcPr>
          <w:p w14:paraId="3004B346" w14:textId="77777777" w:rsidR="0089765B" w:rsidRPr="00FB2EAF" w:rsidRDefault="0089765B" w:rsidP="0089765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</w:t>
            </w:r>
          </w:p>
        </w:tc>
      </w:tr>
      <w:tr w:rsidR="0089765B" w:rsidRPr="00FB2EAF" w14:paraId="6C627614" w14:textId="77777777" w:rsidTr="009E6C94">
        <w:trPr>
          <w:trHeight w:val="408"/>
        </w:trPr>
        <w:tc>
          <w:tcPr>
            <w:tcW w:w="2070" w:type="dxa"/>
          </w:tcPr>
          <w:p w14:paraId="220E51D8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Triggers</w:t>
            </w:r>
          </w:p>
        </w:tc>
        <w:tc>
          <w:tcPr>
            <w:tcW w:w="7195" w:type="dxa"/>
          </w:tcPr>
          <w:p w14:paraId="1A6694AD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ười dùng chọn chức năng xem nguyên liệu</w:t>
            </w:r>
          </w:p>
        </w:tc>
      </w:tr>
      <w:tr w:rsidR="0089765B" w:rsidRPr="00161220" w14:paraId="748C2925" w14:textId="77777777" w:rsidTr="0089765B">
        <w:tc>
          <w:tcPr>
            <w:tcW w:w="2070" w:type="dxa"/>
          </w:tcPr>
          <w:p w14:paraId="1858D72D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7195" w:type="dxa"/>
          </w:tcPr>
          <w:p w14:paraId="2343A135" w14:textId="77777777" w:rsidR="0089765B" w:rsidRPr="00161220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N/A</w:t>
            </w:r>
          </w:p>
        </w:tc>
      </w:tr>
      <w:tr w:rsidR="0089765B" w:rsidRPr="00FB2EAF" w14:paraId="6EEAE032" w14:textId="77777777" w:rsidTr="0089765B">
        <w:tc>
          <w:tcPr>
            <w:tcW w:w="2070" w:type="dxa"/>
          </w:tcPr>
          <w:p w14:paraId="401367CD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7195" w:type="dxa"/>
          </w:tcPr>
          <w:p w14:paraId="43820AF3" w14:textId="77777777" w:rsidR="0089765B" w:rsidRPr="008E7288" w:rsidRDefault="0089765B" w:rsidP="009E6C94">
            <w:pPr>
              <w:pStyle w:val="ListParagraph"/>
              <w:numPr>
                <w:ilvl w:val="0"/>
                <w:numId w:val="2"/>
              </w:num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em bảng nguyên liệu</w:t>
            </w:r>
          </w:p>
        </w:tc>
      </w:tr>
      <w:tr w:rsidR="0089765B" w:rsidRPr="00FB2EAF" w14:paraId="12BB4A0B" w14:textId="77777777" w:rsidTr="0089765B">
        <w:tc>
          <w:tcPr>
            <w:tcW w:w="2070" w:type="dxa"/>
          </w:tcPr>
          <w:p w14:paraId="43A7C8CA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Main flow</w:t>
            </w:r>
          </w:p>
        </w:tc>
        <w:tc>
          <w:tcPr>
            <w:tcW w:w="7195" w:type="dxa"/>
          </w:tcPr>
          <w:p w14:paraId="16CEB325" w14:textId="77777777" w:rsidR="0089765B" w:rsidRPr="00F54AA6" w:rsidRDefault="0089765B" w:rsidP="009E6C94">
            <w:pPr>
              <w:spacing w:line="48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 Hiện thị bảng nguyên liệu</w:t>
            </w:r>
          </w:p>
        </w:tc>
      </w:tr>
      <w:tr w:rsidR="0089765B" w:rsidRPr="00FB2EAF" w14:paraId="5C8B6C57" w14:textId="77777777" w:rsidTr="0089765B">
        <w:tc>
          <w:tcPr>
            <w:tcW w:w="2070" w:type="dxa"/>
          </w:tcPr>
          <w:p w14:paraId="361432EE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Alternative flows</w:t>
            </w:r>
          </w:p>
        </w:tc>
        <w:tc>
          <w:tcPr>
            <w:tcW w:w="7195" w:type="dxa"/>
          </w:tcPr>
          <w:p w14:paraId="3FF2B15F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9765B" w:rsidRPr="00FB2EAF" w14:paraId="317814C4" w14:textId="77777777" w:rsidTr="0089765B">
        <w:tc>
          <w:tcPr>
            <w:tcW w:w="2070" w:type="dxa"/>
          </w:tcPr>
          <w:p w14:paraId="6BC835D8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Exception flows</w:t>
            </w:r>
          </w:p>
        </w:tc>
        <w:tc>
          <w:tcPr>
            <w:tcW w:w="7195" w:type="dxa"/>
          </w:tcPr>
          <w:p w14:paraId="7AC6A36A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9765B" w:rsidRPr="00FB2EAF" w14:paraId="6F37A8A9" w14:textId="77777777" w:rsidTr="0089765B">
        <w:tc>
          <w:tcPr>
            <w:tcW w:w="2070" w:type="dxa"/>
          </w:tcPr>
          <w:p w14:paraId="66C17566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Business rules</w:t>
            </w:r>
          </w:p>
        </w:tc>
        <w:tc>
          <w:tcPr>
            <w:tcW w:w="7195" w:type="dxa"/>
          </w:tcPr>
          <w:p w14:paraId="26C1ADDC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89765B" w:rsidRPr="00FB2EAF" w14:paraId="0611E37A" w14:textId="77777777" w:rsidTr="0089765B">
        <w:tc>
          <w:tcPr>
            <w:tcW w:w="2070" w:type="dxa"/>
          </w:tcPr>
          <w:p w14:paraId="454E5022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Non-functional requirements</w:t>
            </w:r>
          </w:p>
        </w:tc>
        <w:tc>
          <w:tcPr>
            <w:tcW w:w="7195" w:type="dxa"/>
          </w:tcPr>
          <w:p w14:paraId="68650230" w14:textId="77777777" w:rsidR="0089765B" w:rsidRPr="00FB2EAF" w:rsidRDefault="0089765B" w:rsidP="009E6C94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B2EAF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14:paraId="04A155B4" w14:textId="076C3A2C" w:rsidR="005864C6" w:rsidRDefault="005864C6" w:rsidP="00102A00">
      <w:pPr>
        <w:pStyle w:val="Heading3"/>
      </w:pPr>
      <w:r w:rsidRPr="000F446E">
        <w:lastRenderedPageBreak/>
        <w:t xml:space="preserve">Sơ đồ hoạt </w:t>
      </w:r>
      <w:r w:rsidR="000F446E" w:rsidRPr="000F446E">
        <w:t>đ</w:t>
      </w:r>
      <w:r w:rsidRPr="000F446E">
        <w:t>ộng</w:t>
      </w:r>
    </w:p>
    <w:p w14:paraId="431AA923" w14:textId="31BB369C" w:rsidR="0065358B" w:rsidRPr="00C05DEB" w:rsidRDefault="00E71EF1" w:rsidP="005864C6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762ACFBE" wp14:editId="6CB460BF">
            <wp:extent cx="5941368" cy="3065929"/>
            <wp:effectExtent l="0" t="0" r="254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Xem bản nguyên liệu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1533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5E5C1" w14:textId="3F60CC63" w:rsidR="000067CB" w:rsidRDefault="005A1F32" w:rsidP="005A1F32">
      <w:pPr>
        <w:pStyle w:val="Heading2"/>
      </w:pPr>
      <w:bookmarkStart w:id="18" w:name="_Toc132723123"/>
      <w:bookmarkStart w:id="19" w:name="_Toc132724770"/>
      <w:r>
        <w:t>Đặc tả use case:</w:t>
      </w:r>
      <w:bookmarkEnd w:id="18"/>
      <w:r>
        <w:t xml:space="preserve"> </w:t>
      </w:r>
      <w:bookmarkEnd w:id="19"/>
      <w:r w:rsidR="008921D8">
        <w:t>Thêm món</w:t>
      </w:r>
      <w:r w:rsidR="00891DDD">
        <w:t xml:space="preserve"> vào menu</w:t>
      </w:r>
    </w:p>
    <w:p w14:paraId="5B52F86B" w14:textId="3C80C5FC" w:rsidR="00C05DEB" w:rsidRPr="00C05DEB" w:rsidRDefault="00102A00" w:rsidP="00102A00">
      <w:pPr>
        <w:pStyle w:val="Heading3"/>
      </w:pPr>
      <w:r>
        <w:t xml:space="preserve">Mô tả </w:t>
      </w:r>
      <w:r w:rsidR="008C10F7">
        <w:t xml:space="preserve">chi tiế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24"/>
        <w:gridCol w:w="6726"/>
      </w:tblGrid>
      <w:tr w:rsidR="006A36E9" w:rsidRPr="008B6DBC" w14:paraId="546D25F1" w14:textId="77777777" w:rsidTr="0000343D">
        <w:trPr>
          <w:trHeight w:val="528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0C9FDD" w14:textId="1B403927" w:rsidR="006A36E9" w:rsidRPr="008B6DBC" w:rsidRDefault="006A36E9" w:rsidP="00F13CB2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Use case ID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5DCC23" w14:textId="462F6F93" w:rsidR="006A36E9" w:rsidRPr="008B6DBC" w:rsidRDefault="0065231F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5</w:t>
            </w:r>
          </w:p>
        </w:tc>
      </w:tr>
      <w:tr w:rsidR="006A36E9" w:rsidRPr="008B6DBC" w14:paraId="19E30B6B" w14:textId="77777777" w:rsidTr="0000343D">
        <w:trPr>
          <w:trHeight w:val="1010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AEFDB0" w14:textId="0BD9FF84" w:rsidR="006A36E9" w:rsidRPr="008B6DBC" w:rsidRDefault="006A36E9" w:rsidP="00F13CB2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471AFC" w14:textId="6AF2507F" w:rsidR="006A36E9" w:rsidRPr="008B6DBC" w:rsidRDefault="00657742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T</w:t>
            </w:r>
            <w:r w:rsidR="008921D8">
              <w:rPr>
                <w:rFonts w:eastAsia="Times New Roman" w:cs="Times New Roman"/>
                <w:sz w:val="24"/>
                <w:szCs w:val="24"/>
              </w:rPr>
              <w:t>hêm món</w:t>
            </w:r>
            <w:r w:rsidR="00891DDD">
              <w:rPr>
                <w:rFonts w:eastAsia="Times New Roman" w:cs="Times New Roman"/>
                <w:sz w:val="24"/>
                <w:szCs w:val="24"/>
              </w:rPr>
              <w:t xml:space="preserve"> vào menu</w:t>
            </w:r>
          </w:p>
        </w:tc>
      </w:tr>
      <w:tr w:rsidR="006A36E9" w:rsidRPr="008B6DBC" w14:paraId="24781CF8" w14:textId="77777777" w:rsidTr="0000343D">
        <w:trPr>
          <w:trHeight w:val="1010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0CC66" w14:textId="2A7BA74B" w:rsidR="006A36E9" w:rsidRPr="008B6DBC" w:rsidRDefault="006A36E9" w:rsidP="00F13CB2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6E45C9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Là người chủ cửa hàng, tôi muốn nhập các thông tin món trong cửa hàng.</w:t>
            </w:r>
          </w:p>
        </w:tc>
      </w:tr>
      <w:tr w:rsidR="006A36E9" w:rsidRPr="008B6DBC" w14:paraId="0D91309B" w14:textId="77777777" w:rsidTr="0000343D">
        <w:trPr>
          <w:trHeight w:val="485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C0D9E" w14:textId="77777777" w:rsidR="006A36E9" w:rsidRPr="008B6DBC" w:rsidRDefault="006A36E9" w:rsidP="0000343D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A330BB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Chủ cửa hàng</w:t>
            </w:r>
          </w:p>
        </w:tc>
      </w:tr>
      <w:tr w:rsidR="006A36E9" w:rsidRPr="008B6DBC" w14:paraId="4C86261E" w14:textId="77777777" w:rsidTr="0000343D">
        <w:trPr>
          <w:trHeight w:val="485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026667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Priority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1F4AD1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High</w:t>
            </w:r>
          </w:p>
        </w:tc>
      </w:tr>
      <w:tr w:rsidR="006A36E9" w:rsidRPr="008B6DBC" w14:paraId="47FA7254" w14:textId="77777777" w:rsidTr="0000343D">
        <w:trPr>
          <w:trHeight w:val="485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11FD8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Triggers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F7E3A" w14:textId="24DEE854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Người dùng chọn chức năng thêm món</w:t>
            </w:r>
            <w:r w:rsidR="00CC5BDC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vào menu</w:t>
            </w:r>
          </w:p>
        </w:tc>
      </w:tr>
      <w:tr w:rsidR="006A36E9" w:rsidRPr="008B6DBC" w14:paraId="168BFC7A" w14:textId="77777777" w:rsidTr="0000343D">
        <w:trPr>
          <w:trHeight w:val="485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0D2B6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A073EC" w14:textId="77777777" w:rsidR="006A36E9" w:rsidRPr="008B6DBC" w:rsidRDefault="006A36E9" w:rsidP="0000343D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6A36E9" w:rsidRPr="008B6DBC" w14:paraId="0654BB62" w14:textId="77777777" w:rsidTr="0000343D">
        <w:trPr>
          <w:trHeight w:val="1025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61A2B3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lastRenderedPageBreak/>
              <w:t>Post-conditions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AB605B" w14:textId="77777777" w:rsidR="006A36E9" w:rsidRPr="008B6DBC" w:rsidRDefault="006A36E9" w:rsidP="0000343D">
            <w:pPr>
              <w:spacing w:before="240" w:after="0" w:line="240" w:lineRule="auto"/>
              <w:ind w:left="80" w:hanging="36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·</w:t>
            </w:r>
            <w:r w:rsidRPr="008B6DBC">
              <w:rPr>
                <w:rFonts w:eastAsia="Times New Roman" w:cs="Times New Roman"/>
                <w:color w:val="000000"/>
                <w:sz w:val="14"/>
                <w:szCs w:val="14"/>
              </w:rPr>
              <w:t xml:space="preserve">   </w:t>
            </w:r>
            <w:r w:rsidRPr="008B6DBC">
              <w:rPr>
                <w:rFonts w:eastAsia="Times New Roman" w:cs="Times New Roman"/>
                <w:color w:val="000000"/>
                <w:sz w:val="14"/>
                <w:szCs w:val="14"/>
              </w:rPr>
              <w:tab/>
            </w: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Thông tin về món được lưu trong menu</w:t>
            </w:r>
          </w:p>
          <w:p w14:paraId="009C46CC" w14:textId="77777777" w:rsidR="006A36E9" w:rsidRPr="008B6DBC" w:rsidRDefault="006A36E9" w:rsidP="0000343D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6A36E9" w:rsidRPr="008B6DBC" w14:paraId="772BA1F6" w14:textId="77777777" w:rsidTr="0000343D">
        <w:trPr>
          <w:trHeight w:val="1040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A545B6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Main flow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705BC7" w14:textId="733C73C8" w:rsidR="006A36E9" w:rsidRPr="008B6DBC" w:rsidRDefault="006A36E9" w:rsidP="0000343D">
            <w:pPr>
              <w:spacing w:after="0" w:line="240" w:lineRule="auto"/>
              <w:ind w:left="440" w:hanging="36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1.</w:t>
            </w:r>
            <w:r w:rsidRPr="008B6DBC">
              <w:rPr>
                <w:rFonts w:eastAsia="Times New Roman" w:cs="Times New Roman"/>
                <w:color w:val="000000"/>
                <w:sz w:val="14"/>
                <w:szCs w:val="14"/>
              </w:rPr>
              <w:t xml:space="preserve"> </w:t>
            </w:r>
            <w:r w:rsidRPr="008B6DBC">
              <w:rPr>
                <w:rFonts w:eastAsia="Times New Roman" w:cs="Times New Roman"/>
                <w:color w:val="000000"/>
                <w:sz w:val="14"/>
                <w:szCs w:val="14"/>
              </w:rPr>
              <w:tab/>
            </w: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Nhập tên món, chọn nguyên liệu và số lượng cho mỗi nguyên liệu, nhập giá</w:t>
            </w:r>
            <w:r w:rsidR="000A52E3">
              <w:rPr>
                <w:rFonts w:eastAsia="Times New Roman" w:cs="Times New Roman"/>
                <w:color w:val="000000"/>
                <w:sz w:val="24"/>
                <w:szCs w:val="24"/>
              </w:rPr>
              <w:t>, hình ảnh</w:t>
            </w:r>
          </w:p>
          <w:p w14:paraId="077D90E0" w14:textId="77777777" w:rsidR="006A36E9" w:rsidRPr="008B6DBC" w:rsidRDefault="006A36E9" w:rsidP="0000343D">
            <w:pPr>
              <w:spacing w:after="0" w:line="240" w:lineRule="auto"/>
              <w:ind w:left="440" w:hanging="36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2.</w:t>
            </w:r>
            <w:r w:rsidRPr="008B6DBC">
              <w:rPr>
                <w:rFonts w:eastAsia="Times New Roman" w:cs="Times New Roman"/>
                <w:color w:val="000000"/>
                <w:sz w:val="14"/>
                <w:szCs w:val="14"/>
              </w:rPr>
              <w:t xml:space="preserve"> </w:t>
            </w:r>
            <w:r w:rsidRPr="008B6DBC">
              <w:rPr>
                <w:rFonts w:eastAsia="Times New Roman" w:cs="Times New Roman"/>
                <w:color w:val="000000"/>
                <w:sz w:val="14"/>
                <w:szCs w:val="14"/>
              </w:rPr>
              <w:tab/>
            </w: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Lưu thông tin</w:t>
            </w:r>
          </w:p>
        </w:tc>
      </w:tr>
      <w:tr w:rsidR="006A36E9" w:rsidRPr="008B6DBC" w14:paraId="5F2D2736" w14:textId="77777777" w:rsidTr="0000343D">
        <w:trPr>
          <w:trHeight w:val="485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14A3C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Alternative flows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B9C0FB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6A36E9" w:rsidRPr="008B6DBC" w14:paraId="6F17E3EE" w14:textId="77777777" w:rsidTr="0000343D">
        <w:trPr>
          <w:trHeight w:val="770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462E23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Exception flows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4E7A8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2a. Nếu bị lỗi trong khi lưu, hiển thị thông báo “Có lỗi xảy ra” và kết thúc</w:t>
            </w:r>
          </w:p>
        </w:tc>
      </w:tr>
      <w:tr w:rsidR="006A36E9" w:rsidRPr="008B6DBC" w14:paraId="1FF5E73F" w14:textId="77777777" w:rsidTr="0000343D">
        <w:trPr>
          <w:trHeight w:val="485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9021BE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Business rules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6B284C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6A36E9" w:rsidRPr="008B6DBC" w14:paraId="162DA09F" w14:textId="77777777" w:rsidTr="0000343D">
        <w:trPr>
          <w:trHeight w:val="770"/>
        </w:trPr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B51B34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Non-functional requirements</w:t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E16006" w14:textId="77777777" w:rsidR="006A36E9" w:rsidRPr="008B6DBC" w:rsidRDefault="006A36E9" w:rsidP="0000343D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8B6DBC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</w:tbl>
    <w:p w14:paraId="71F81C83" w14:textId="77777777" w:rsidR="006A36E9" w:rsidRDefault="006A36E9" w:rsidP="000F446E">
      <w:pPr>
        <w:rPr>
          <w:b/>
          <w:bCs/>
          <w:sz w:val="36"/>
          <w:szCs w:val="36"/>
        </w:rPr>
      </w:pPr>
    </w:p>
    <w:p w14:paraId="273A9733" w14:textId="219F2917" w:rsidR="000F446E" w:rsidRDefault="000F446E" w:rsidP="008C10F7">
      <w:pPr>
        <w:pStyle w:val="Heading3"/>
      </w:pPr>
      <w:r>
        <w:t>Sơ đồ hoạt động:</w:t>
      </w:r>
      <w:r w:rsidR="006A36E9">
        <w:t xml:space="preserve"> </w:t>
      </w:r>
    </w:p>
    <w:p w14:paraId="3F21C05D" w14:textId="5F5F99F2" w:rsidR="000F446E" w:rsidRDefault="00A933AE" w:rsidP="000F446E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71A1D238" wp14:editId="42B41F91">
            <wp:extent cx="5943600" cy="2571078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êm món vào menu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708" cy="2572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C2E02" w14:textId="77777777" w:rsidR="00277E67" w:rsidRPr="000F446E" w:rsidRDefault="00277E67" w:rsidP="000F446E">
      <w:pPr>
        <w:rPr>
          <w:b/>
          <w:bCs/>
          <w:sz w:val="36"/>
          <w:szCs w:val="36"/>
        </w:rPr>
      </w:pPr>
    </w:p>
    <w:p w14:paraId="20CE281A" w14:textId="2C3C01B8" w:rsidR="005A1F32" w:rsidRDefault="004C7563" w:rsidP="004C7563">
      <w:pPr>
        <w:pStyle w:val="Heading2"/>
      </w:pPr>
      <w:bookmarkStart w:id="20" w:name="_Toc132723124"/>
      <w:bookmarkStart w:id="21" w:name="_Toc132724771"/>
      <w:r>
        <w:lastRenderedPageBreak/>
        <w:t>Đặc tả use case:</w:t>
      </w:r>
      <w:bookmarkEnd w:id="20"/>
      <w:r>
        <w:t xml:space="preserve"> </w:t>
      </w:r>
      <w:r w:rsidR="006A36E9">
        <w:t>Cập nhật</w:t>
      </w:r>
      <w:bookmarkEnd w:id="21"/>
      <w:r w:rsidR="00AB0066">
        <w:t xml:space="preserve"> menu</w:t>
      </w:r>
    </w:p>
    <w:p w14:paraId="151ABC46" w14:textId="21075135" w:rsidR="008C10F7" w:rsidRPr="008C10F7" w:rsidRDefault="008C10F7" w:rsidP="008C10F7">
      <w:pPr>
        <w:pStyle w:val="Heading3"/>
      </w:pPr>
      <w:r>
        <w:t xml:space="preserve">Mô tả chi tiết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63"/>
        <w:gridCol w:w="6481"/>
      </w:tblGrid>
      <w:tr w:rsidR="006A36E9" w:rsidRPr="006A36E9" w14:paraId="51BE1895" w14:textId="77777777" w:rsidTr="006A36E9">
        <w:trPr>
          <w:trHeight w:val="9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0C896D" w14:textId="77777777" w:rsidR="006A36E9" w:rsidRPr="006A36E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Use case ID</w:t>
            </w:r>
          </w:p>
          <w:p w14:paraId="1900E168" w14:textId="77777777" w:rsidR="006A36E9" w:rsidRPr="006A36E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D41F35" w14:textId="1608584F" w:rsidR="006A36E9" w:rsidRPr="006A36E9" w:rsidRDefault="0065231F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6</w:t>
            </w:r>
          </w:p>
        </w:tc>
      </w:tr>
      <w:tr w:rsidR="006A36E9" w:rsidRPr="006A36E9" w14:paraId="031F3FF4" w14:textId="77777777" w:rsidTr="006A36E9">
        <w:trPr>
          <w:trHeight w:val="9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C1EE4A" w14:textId="77777777" w:rsidR="006A36E9" w:rsidRPr="006A36E9" w:rsidRDefault="006A36E9" w:rsidP="009E6C94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Use case name</w:t>
            </w:r>
          </w:p>
          <w:p w14:paraId="1EDF3E6A" w14:textId="77777777" w:rsidR="006A36E9" w:rsidRPr="006A36E9" w:rsidRDefault="006A36E9" w:rsidP="009E6C94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6A1E74" w14:textId="7BABC6B9" w:rsidR="006A36E9" w:rsidRPr="006A36E9" w:rsidRDefault="006A36E9" w:rsidP="009E6C94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Cập nhật </w:t>
            </w:r>
            <w:r w:rsidR="00CC5BDC">
              <w:rPr>
                <w:rFonts w:eastAsia="Times New Roman" w:cs="Times New Roman"/>
                <w:color w:val="000000"/>
                <w:sz w:val="24"/>
                <w:szCs w:val="24"/>
              </w:rPr>
              <w:t>menu</w:t>
            </w:r>
          </w:p>
        </w:tc>
      </w:tr>
      <w:tr w:rsidR="006A36E9" w:rsidRPr="006A36E9" w14:paraId="5A5A55B6" w14:textId="77777777" w:rsidTr="006A36E9">
        <w:trPr>
          <w:trHeight w:val="9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53833" w14:textId="77777777" w:rsidR="006A36E9" w:rsidRPr="006A36E9" w:rsidRDefault="006A36E9" w:rsidP="009E6C94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Description</w:t>
            </w:r>
          </w:p>
          <w:p w14:paraId="54A9DE16" w14:textId="77777777" w:rsidR="006A36E9" w:rsidRPr="006A36E9" w:rsidRDefault="006A36E9" w:rsidP="009E6C94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9CF81" w14:textId="77777777" w:rsidR="006A36E9" w:rsidRPr="006A36E9" w:rsidRDefault="006A36E9" w:rsidP="009E6C94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Là người chủ cửa hàng, tôi muốn cập nhật các món trong menu.</w:t>
            </w:r>
          </w:p>
        </w:tc>
      </w:tr>
      <w:tr w:rsidR="006A36E9" w:rsidRPr="006A36E9" w14:paraId="1DEFA3AD" w14:textId="77777777" w:rsidTr="006A36E9">
        <w:trPr>
          <w:trHeight w:val="4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971CC1" w14:textId="77777777" w:rsidR="006A36E9" w:rsidRPr="006A36E9" w:rsidRDefault="006A36E9" w:rsidP="009E6C94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36F8B1" w14:textId="77777777" w:rsidR="006A36E9" w:rsidRPr="006A36E9" w:rsidRDefault="006A36E9" w:rsidP="009E6C94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Chủ cửa hàng</w:t>
            </w:r>
          </w:p>
        </w:tc>
      </w:tr>
      <w:tr w:rsidR="006A36E9" w:rsidRPr="006A36E9" w14:paraId="3394BA1D" w14:textId="77777777" w:rsidTr="006A36E9">
        <w:trPr>
          <w:trHeight w:val="4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66E39D" w14:textId="77777777" w:rsidR="006A36E9" w:rsidRPr="006A36E9" w:rsidRDefault="006A36E9" w:rsidP="009E6C94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Priori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6C79D" w14:textId="77777777" w:rsidR="006A36E9" w:rsidRPr="006A36E9" w:rsidRDefault="006A36E9" w:rsidP="009E6C94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low</w:t>
            </w:r>
          </w:p>
        </w:tc>
      </w:tr>
      <w:tr w:rsidR="006A36E9" w:rsidRPr="006A36E9" w14:paraId="1A9F1D94" w14:textId="77777777" w:rsidTr="006A36E9">
        <w:trPr>
          <w:trHeight w:val="4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B4A979" w14:textId="77777777" w:rsidR="006A36E9" w:rsidRPr="006A36E9" w:rsidRDefault="006A36E9" w:rsidP="009E6C94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Trigge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676FA" w14:textId="4527C1DF" w:rsidR="006A36E9" w:rsidRPr="006A36E9" w:rsidRDefault="006A36E9" w:rsidP="009E6C94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Người dùng chọn chức năng </w:t>
            </w:r>
            <w:r w:rsidR="00421B49">
              <w:rPr>
                <w:rFonts w:eastAsia="Times New Roman" w:cs="Times New Roman"/>
                <w:color w:val="000000"/>
                <w:sz w:val="24"/>
                <w:szCs w:val="24"/>
              </w:rPr>
              <w:t>cập nhật menu</w:t>
            </w:r>
          </w:p>
        </w:tc>
      </w:tr>
      <w:tr w:rsidR="006A36E9" w:rsidRPr="006A36E9" w14:paraId="2910BEAC" w14:textId="77777777" w:rsidTr="006A36E9">
        <w:trPr>
          <w:trHeight w:val="4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3E788D" w14:textId="77777777" w:rsidR="006A36E9" w:rsidRPr="006A36E9" w:rsidRDefault="006A36E9" w:rsidP="009E6C94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A3A57F" w14:textId="77777777" w:rsidR="006A36E9" w:rsidRPr="006A36E9" w:rsidRDefault="006A36E9" w:rsidP="009E6C94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6A36E9" w:rsidRPr="006A36E9" w14:paraId="33EF3CCE" w14:textId="77777777" w:rsidTr="006A36E9">
        <w:trPr>
          <w:trHeight w:val="102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6F958B" w14:textId="77777777" w:rsidR="006A36E9" w:rsidRPr="006A36E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8ACCC" w14:textId="2309A77C" w:rsidR="006A36E9" w:rsidRPr="006A36E9" w:rsidRDefault="006A36E9" w:rsidP="006A36E9">
            <w:pPr>
              <w:spacing w:before="240" w:after="0" w:line="240" w:lineRule="auto"/>
              <w:ind w:left="80" w:hanging="36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·</w:t>
            </w:r>
            <w:r w:rsidRPr="006A36E9">
              <w:rPr>
                <w:rFonts w:eastAsia="Times New Roman" w:cs="Times New Roman"/>
                <w:color w:val="000000"/>
                <w:sz w:val="14"/>
                <w:szCs w:val="14"/>
              </w:rPr>
              <w:t xml:space="preserve">   </w:t>
            </w:r>
            <w:r w:rsidRPr="006A36E9">
              <w:rPr>
                <w:rFonts w:eastAsia="Times New Roman" w:cs="Times New Roman"/>
                <w:color w:val="000000"/>
                <w:sz w:val="14"/>
                <w:szCs w:val="14"/>
              </w:rPr>
              <w:tab/>
            </w: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Thông tin </w:t>
            </w:r>
            <w:r w:rsidR="00421B49">
              <w:rPr>
                <w:rFonts w:eastAsia="Times New Roman" w:cs="Times New Roman"/>
                <w:color w:val="000000"/>
                <w:sz w:val="24"/>
                <w:szCs w:val="24"/>
              </w:rPr>
              <w:t>được cập nhật</w:t>
            </w:r>
          </w:p>
          <w:p w14:paraId="6699C389" w14:textId="77777777" w:rsidR="006A36E9" w:rsidRPr="006A36E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6A36E9" w:rsidRPr="006A36E9" w14:paraId="4510A855" w14:textId="77777777" w:rsidTr="006A36E9">
        <w:trPr>
          <w:trHeight w:val="20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FC8319" w14:textId="77777777" w:rsidR="006A36E9" w:rsidRPr="006A36E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Main f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58C213" w14:textId="0E232E54" w:rsidR="006A36E9" w:rsidRPr="006A36E9" w:rsidRDefault="00F4033D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1</w:t>
            </w:r>
            <w:r w:rsidR="006A36E9"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. Chọn món muốn cập nhật</w:t>
            </w:r>
          </w:p>
          <w:p w14:paraId="3B1A4698" w14:textId="1982A84D" w:rsidR="006A36E9" w:rsidRPr="006A36E9" w:rsidRDefault="00F4033D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2</w:t>
            </w:r>
            <w:r w:rsidR="006A36E9"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. Thay đổi </w:t>
            </w:r>
            <w:r w:rsidR="00FA5534">
              <w:rPr>
                <w:rFonts w:eastAsia="Times New Roman" w:cs="Times New Roman"/>
                <w:color w:val="000000"/>
                <w:sz w:val="24"/>
                <w:szCs w:val="24"/>
              </w:rPr>
              <w:t>thông tin muốn chỉnh sửa</w:t>
            </w:r>
          </w:p>
          <w:p w14:paraId="7A12FA13" w14:textId="6513365B" w:rsidR="006A36E9" w:rsidRPr="006A36E9" w:rsidRDefault="00F4033D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3</w:t>
            </w:r>
            <w:r w:rsidR="006A36E9"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. Lưu thông tin</w:t>
            </w:r>
          </w:p>
        </w:tc>
      </w:tr>
      <w:tr w:rsidR="006A36E9" w:rsidRPr="006A36E9" w14:paraId="42015C7E" w14:textId="77777777" w:rsidTr="006A36E9">
        <w:trPr>
          <w:trHeight w:val="75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16A16B" w14:textId="77777777" w:rsidR="006A36E9" w:rsidRPr="006A36E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Alternative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3B45DD" w14:textId="3B1D8DB4" w:rsidR="006A36E9" w:rsidRPr="006A36E9" w:rsidRDefault="00F4033D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2</w:t>
            </w:r>
            <w:r w:rsidR="006A36E9"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.a nhấn nút xóa nguyên liệu</w:t>
            </w:r>
          </w:p>
          <w:p w14:paraId="62F3E768" w14:textId="77ED786E" w:rsidR="006A36E9" w:rsidRPr="006A36E9" w:rsidRDefault="000A0092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2</w:t>
            </w:r>
            <w:r w:rsidR="006A36E9"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.a1 xóa nguyên liệu</w:t>
            </w:r>
          </w:p>
        </w:tc>
      </w:tr>
      <w:tr w:rsidR="006A36E9" w:rsidRPr="006A36E9" w14:paraId="26810DC7" w14:textId="77777777" w:rsidTr="006A36E9">
        <w:trPr>
          <w:trHeight w:val="75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463433" w14:textId="77777777" w:rsidR="006A36E9" w:rsidRPr="006A36E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Exception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D6DFB" w14:textId="5681B4EB" w:rsidR="006A36E9" w:rsidRPr="006A36E9" w:rsidRDefault="000A0092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3</w:t>
            </w:r>
            <w:r w:rsidR="006A36E9"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. Nếu bị lỗi trong khi lưu, hiển thị thông báo “Có lỗi xảy ra” và kết thúc</w:t>
            </w:r>
          </w:p>
        </w:tc>
      </w:tr>
      <w:tr w:rsidR="006A36E9" w:rsidRPr="006A36E9" w14:paraId="0537D5A3" w14:textId="77777777" w:rsidTr="006A36E9">
        <w:trPr>
          <w:trHeight w:val="4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FA4BBB" w14:textId="77777777" w:rsidR="006A36E9" w:rsidRPr="006A36E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lastRenderedPageBreak/>
              <w:t>Business ru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3826DE" w14:textId="77777777" w:rsidR="006A36E9" w:rsidRPr="006A36E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6A36E9" w:rsidRPr="006A36E9" w14:paraId="7C49516C" w14:textId="77777777" w:rsidTr="006A36E9">
        <w:trPr>
          <w:trHeight w:val="75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0B9087" w14:textId="77777777" w:rsidR="006A36E9" w:rsidRPr="006A36E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Non-functional requirement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B469BD" w14:textId="77777777" w:rsidR="006A36E9" w:rsidRPr="006A36E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</w:tbl>
    <w:p w14:paraId="7EF7A027" w14:textId="77777777" w:rsidR="008B6DBC" w:rsidRPr="008B6DBC" w:rsidRDefault="008B6DBC" w:rsidP="008B6DBC"/>
    <w:p w14:paraId="02E33923" w14:textId="7BC96173" w:rsidR="000F446E" w:rsidRDefault="000F446E" w:rsidP="000F446E"/>
    <w:p w14:paraId="77AC7C20" w14:textId="126A1ECA" w:rsidR="000F446E" w:rsidRDefault="000F446E" w:rsidP="008C10F7">
      <w:pPr>
        <w:pStyle w:val="Heading3"/>
      </w:pPr>
      <w:r>
        <w:t>Sơ đồ hoạt động</w:t>
      </w:r>
    </w:p>
    <w:p w14:paraId="504A3F39" w14:textId="2E4FECD2" w:rsidR="006A36E9" w:rsidRDefault="000A0092" w:rsidP="000F446E">
      <w:pPr>
        <w:rPr>
          <w:b/>
          <w:bCs/>
          <w:sz w:val="36"/>
          <w:szCs w:val="36"/>
        </w:rPr>
      </w:pPr>
      <w:bookmarkStart w:id="22" w:name="_GoBack"/>
      <w:r>
        <w:rPr>
          <w:b/>
          <w:bCs/>
          <w:noProof/>
          <w:sz w:val="36"/>
          <w:szCs w:val="36"/>
        </w:rPr>
        <w:drawing>
          <wp:inline distT="0" distB="0" distL="0" distR="0" wp14:anchorId="4B3D03DD" wp14:editId="6EC45E77">
            <wp:extent cx="5943600" cy="31870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ập nhật món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 w14:paraId="4F8A4BB9" w14:textId="77777777" w:rsidR="0065231F" w:rsidRPr="000F446E" w:rsidRDefault="0065231F" w:rsidP="000F446E">
      <w:pPr>
        <w:rPr>
          <w:b/>
          <w:bCs/>
          <w:sz w:val="36"/>
          <w:szCs w:val="36"/>
        </w:rPr>
      </w:pPr>
    </w:p>
    <w:p w14:paraId="041B270F" w14:textId="0C2BDC8A" w:rsidR="004C7563" w:rsidRDefault="00B45ACA" w:rsidP="00B45ACA">
      <w:pPr>
        <w:pStyle w:val="Heading2"/>
        <w:rPr>
          <w:bCs/>
          <w:color w:val="000000"/>
        </w:rPr>
      </w:pPr>
      <w:bookmarkStart w:id="23" w:name="_Toc132723125"/>
      <w:bookmarkStart w:id="24" w:name="_Toc132724772"/>
      <w:r>
        <w:t>Đặc tả use case:</w:t>
      </w:r>
      <w:bookmarkEnd w:id="23"/>
      <w:r>
        <w:t xml:space="preserve"> </w:t>
      </w:r>
      <w:r w:rsidR="006A36E9" w:rsidRPr="006A36E9">
        <w:rPr>
          <w:bCs/>
          <w:color w:val="000000"/>
        </w:rPr>
        <w:t>Tạo đơn hàng</w:t>
      </w:r>
      <w:bookmarkEnd w:id="24"/>
    </w:p>
    <w:p w14:paraId="09B8539B" w14:textId="7B299AAC" w:rsidR="008C10F7" w:rsidRPr="008C10F7" w:rsidRDefault="008C10F7" w:rsidP="008C10F7">
      <w:pPr>
        <w:pStyle w:val="Heading3"/>
      </w:pPr>
      <w:r>
        <w:t>Mô tả chi tiế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68"/>
        <w:gridCol w:w="6776"/>
      </w:tblGrid>
      <w:tr w:rsidR="006A36E9" w:rsidRPr="00710AC9" w14:paraId="787BEAD0" w14:textId="77777777" w:rsidTr="006A36E9">
        <w:trPr>
          <w:trHeight w:val="9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A3452E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Use case ID</w:t>
            </w:r>
          </w:p>
          <w:p w14:paraId="61A1AF2E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CA5DC4" w14:textId="377FCD2E" w:rsidR="006A36E9" w:rsidRPr="00710AC9" w:rsidRDefault="0065231F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sz w:val="24"/>
                <w:szCs w:val="24"/>
              </w:rPr>
              <w:t>7</w:t>
            </w:r>
          </w:p>
        </w:tc>
      </w:tr>
      <w:tr w:rsidR="006A36E9" w:rsidRPr="00710AC9" w14:paraId="2A7F9A4B" w14:textId="77777777" w:rsidTr="006A36E9">
        <w:trPr>
          <w:trHeight w:val="9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EC19C2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Use case name</w:t>
            </w:r>
          </w:p>
          <w:p w14:paraId="30A50C68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9BEF5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Tạo đơn hàng</w:t>
            </w:r>
          </w:p>
        </w:tc>
      </w:tr>
      <w:tr w:rsidR="006A36E9" w:rsidRPr="00710AC9" w14:paraId="6018EFF6" w14:textId="77777777" w:rsidTr="006A36E9">
        <w:trPr>
          <w:trHeight w:val="9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EE830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lastRenderedPageBreak/>
              <w:t>Description</w:t>
            </w:r>
          </w:p>
          <w:p w14:paraId="7A2E7B6F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425738" w14:textId="08366839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Là người chủ cửa hàng, tôi muốn</w:t>
            </w:r>
            <w:r w:rsidR="00F13CB2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 xml:space="preserve"> tạo đơn hàng</w:t>
            </w:r>
          </w:p>
        </w:tc>
      </w:tr>
      <w:tr w:rsidR="006A36E9" w:rsidRPr="00710AC9" w14:paraId="40B26F29" w14:textId="77777777" w:rsidTr="006A36E9">
        <w:trPr>
          <w:trHeight w:val="4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BA8A6F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5D848B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Chủ cửa hàng</w:t>
            </w:r>
          </w:p>
        </w:tc>
      </w:tr>
      <w:tr w:rsidR="006A36E9" w:rsidRPr="00710AC9" w14:paraId="30C59CCB" w14:textId="77777777" w:rsidTr="006A36E9">
        <w:trPr>
          <w:trHeight w:val="4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5F473F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Priori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3CFD14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High</w:t>
            </w:r>
          </w:p>
        </w:tc>
      </w:tr>
      <w:tr w:rsidR="006A36E9" w:rsidRPr="00710AC9" w14:paraId="1F7C1927" w14:textId="77777777" w:rsidTr="006A36E9">
        <w:trPr>
          <w:trHeight w:val="4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1CD7E3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Trigge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92E585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Người dùng chọn chức năng tạo đơn hàng</w:t>
            </w:r>
          </w:p>
        </w:tc>
      </w:tr>
      <w:tr w:rsidR="006A36E9" w:rsidRPr="00710AC9" w14:paraId="670EF3E4" w14:textId="77777777" w:rsidTr="006A36E9">
        <w:trPr>
          <w:trHeight w:val="4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DDAE21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6E1456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6A36E9" w:rsidRPr="00710AC9" w14:paraId="160361EA" w14:textId="77777777" w:rsidTr="006A36E9">
        <w:trPr>
          <w:trHeight w:val="156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AF6B10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AB1A9B" w14:textId="77777777" w:rsidR="006A36E9" w:rsidRPr="00710AC9" w:rsidRDefault="006A36E9" w:rsidP="006A36E9">
            <w:pPr>
              <w:spacing w:before="240" w:after="0" w:line="240" w:lineRule="auto"/>
              <w:ind w:left="80" w:hanging="36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·</w:t>
            </w:r>
            <w:r w:rsidRPr="00710AC9">
              <w:rPr>
                <w:rFonts w:eastAsia="Times New Roman" w:cs="Times New Roman"/>
                <w:bCs/>
                <w:color w:val="000000"/>
                <w:sz w:val="14"/>
                <w:szCs w:val="14"/>
              </w:rPr>
              <w:t xml:space="preserve">   </w:t>
            </w:r>
            <w:r w:rsidRPr="00710AC9">
              <w:rPr>
                <w:rFonts w:eastAsia="Times New Roman" w:cs="Times New Roman"/>
                <w:bCs/>
                <w:color w:val="000000"/>
                <w:sz w:val="14"/>
                <w:szCs w:val="14"/>
              </w:rPr>
              <w:tab/>
            </w: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Tạo hóa đơn</w:t>
            </w:r>
          </w:p>
          <w:p w14:paraId="638F92E6" w14:textId="29D1F992" w:rsidR="006A36E9" w:rsidRPr="00710AC9" w:rsidRDefault="006A36E9" w:rsidP="00710AC9">
            <w:pPr>
              <w:spacing w:before="240" w:after="0" w:line="240" w:lineRule="auto"/>
              <w:ind w:left="80" w:hanging="36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·</w:t>
            </w:r>
            <w:r w:rsidRPr="00710AC9">
              <w:rPr>
                <w:rFonts w:eastAsia="Times New Roman" w:cs="Times New Roman"/>
                <w:bCs/>
                <w:color w:val="000000"/>
                <w:sz w:val="14"/>
                <w:szCs w:val="14"/>
              </w:rPr>
              <w:t xml:space="preserve">   </w:t>
            </w:r>
            <w:r w:rsidRPr="00710AC9">
              <w:rPr>
                <w:rFonts w:eastAsia="Times New Roman" w:cs="Times New Roman"/>
                <w:bCs/>
                <w:color w:val="000000"/>
                <w:sz w:val="14"/>
                <w:szCs w:val="14"/>
              </w:rPr>
              <w:tab/>
            </w: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Thông tin hóa đơn được lưu</w:t>
            </w:r>
          </w:p>
        </w:tc>
      </w:tr>
      <w:tr w:rsidR="006A36E9" w:rsidRPr="00710AC9" w14:paraId="118F9A8E" w14:textId="77777777" w:rsidTr="006A36E9">
        <w:trPr>
          <w:trHeight w:val="456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D0181D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Main flow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9DCAA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1. hiển thị danh sách món menu</w:t>
            </w:r>
          </w:p>
          <w:p w14:paraId="12D32E37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2. click món khách chọn</w:t>
            </w:r>
          </w:p>
          <w:p w14:paraId="4AA0C042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3. chọn size, nhập số lượng</w:t>
            </w:r>
          </w:p>
          <w:p w14:paraId="13FC7A5F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4. Nhập số chiết khấu (mặc định bằng 0)</w:t>
            </w:r>
          </w:p>
          <w:p w14:paraId="57EF528C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5. nhấn nút tạo hóa đơn</w:t>
            </w:r>
          </w:p>
          <w:p w14:paraId="133E9C01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6. tính tiền</w:t>
            </w:r>
          </w:p>
          <w:p w14:paraId="63F38F5A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7. trừ nguyên liệu được sử dụng trong hóa đơn</w:t>
            </w:r>
          </w:p>
          <w:p w14:paraId="11CF6A5B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8. Lưu thông tin hóa đơn</w:t>
            </w:r>
          </w:p>
          <w:p w14:paraId="5D2FE5CC" w14:textId="77777777" w:rsidR="006A36E9" w:rsidRPr="00710AC9" w:rsidRDefault="006A36E9" w:rsidP="006A36E9">
            <w:pPr>
              <w:spacing w:before="240"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9. xuất hóa đơn</w:t>
            </w:r>
          </w:p>
        </w:tc>
      </w:tr>
      <w:tr w:rsidR="006A36E9" w:rsidRPr="00710AC9" w14:paraId="37581DDC" w14:textId="77777777" w:rsidTr="006A36E9">
        <w:trPr>
          <w:trHeight w:val="4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28EC16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Alternative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F5F22B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6A36E9" w:rsidRPr="00710AC9" w14:paraId="1EB16CCD" w14:textId="77777777" w:rsidTr="006A36E9">
        <w:trPr>
          <w:trHeight w:val="12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E4A47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lastRenderedPageBreak/>
              <w:t>Exception flow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F458F6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7.a  Nếu nguyên liệu sau khi trừ bé hơn mức dự trữ thì thông báo”cần nhập [tên món hàng], …”</w:t>
            </w:r>
          </w:p>
          <w:p w14:paraId="5E05C708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8.a Nếu bị lỗi trong khi lưu, hiển thị thông báo “Có lỗi xảy ra” và kết thúc</w:t>
            </w:r>
          </w:p>
        </w:tc>
      </w:tr>
      <w:tr w:rsidR="006A36E9" w:rsidRPr="00710AC9" w14:paraId="6162334E" w14:textId="77777777" w:rsidTr="006A36E9">
        <w:trPr>
          <w:trHeight w:val="4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7C7B9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Business ru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A5B01E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N/A</w:t>
            </w:r>
          </w:p>
        </w:tc>
      </w:tr>
      <w:tr w:rsidR="006A36E9" w:rsidRPr="00710AC9" w14:paraId="2671B54D" w14:textId="77777777" w:rsidTr="006A36E9">
        <w:trPr>
          <w:trHeight w:val="75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573153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Non-functional requirement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BE58B" w14:textId="77777777" w:rsidR="006A36E9" w:rsidRPr="00710AC9" w:rsidRDefault="006A36E9" w:rsidP="006A36E9">
            <w:pPr>
              <w:spacing w:after="0" w:line="240" w:lineRule="auto"/>
              <w:ind w:left="80"/>
              <w:rPr>
                <w:rFonts w:eastAsia="Times New Roman" w:cs="Times New Roman"/>
                <w:sz w:val="24"/>
                <w:szCs w:val="24"/>
              </w:rPr>
            </w:pPr>
            <w:r w:rsidRPr="00710AC9">
              <w:rPr>
                <w:rFonts w:eastAsia="Times New Roman" w:cs="Times New Roman"/>
                <w:bCs/>
                <w:color w:val="000000"/>
                <w:sz w:val="24"/>
                <w:szCs w:val="24"/>
              </w:rPr>
              <w:t>N/A</w:t>
            </w:r>
          </w:p>
        </w:tc>
      </w:tr>
    </w:tbl>
    <w:p w14:paraId="46C491FB" w14:textId="7744E245" w:rsidR="00B45ACA" w:rsidRDefault="00B45ACA" w:rsidP="00B45ACA"/>
    <w:p w14:paraId="177B909B" w14:textId="77777777" w:rsidR="008B6DBC" w:rsidRDefault="008B6DBC" w:rsidP="00B45ACA">
      <w:pPr>
        <w:rPr>
          <w:b/>
          <w:bCs/>
          <w:sz w:val="36"/>
          <w:szCs w:val="36"/>
        </w:rPr>
      </w:pPr>
    </w:p>
    <w:p w14:paraId="28A96642" w14:textId="4D8E558D" w:rsidR="000F446E" w:rsidRDefault="000F446E" w:rsidP="008C10F7">
      <w:pPr>
        <w:pStyle w:val="Heading3"/>
      </w:pPr>
      <w:r>
        <w:t>Sơ đồ hoạt động</w:t>
      </w:r>
    </w:p>
    <w:p w14:paraId="289A4CF3" w14:textId="05189B22" w:rsidR="000F446E" w:rsidRDefault="00E71EF1" w:rsidP="00B45ACA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1C040E5B" wp14:editId="7B5EDEC5">
            <wp:extent cx="5943600" cy="4777105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ạo đơn hàng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650D9" w14:textId="77777777" w:rsidR="002B3758" w:rsidRDefault="002B3758" w:rsidP="008B6DBC">
      <w:pPr>
        <w:rPr>
          <w:b/>
          <w:bCs/>
          <w:sz w:val="36"/>
          <w:szCs w:val="36"/>
        </w:rPr>
      </w:pPr>
    </w:p>
    <w:p w14:paraId="7D7A4BE1" w14:textId="114C5429" w:rsidR="008B6DBC" w:rsidRDefault="008B6DBC" w:rsidP="008B6DBC">
      <w:pPr>
        <w:pStyle w:val="Heading2"/>
      </w:pPr>
      <w:bookmarkStart w:id="25" w:name="_Toc132723127"/>
      <w:bookmarkStart w:id="26" w:name="_Toc132724774"/>
      <w:r>
        <w:lastRenderedPageBreak/>
        <w:t>Đặc tả use case:</w:t>
      </w:r>
      <w:bookmarkEnd w:id="25"/>
      <w:r>
        <w:t xml:space="preserve"> </w:t>
      </w:r>
      <w:r w:rsidR="006A36E9">
        <w:t>Xem doanh thu</w:t>
      </w:r>
      <w:bookmarkEnd w:id="26"/>
    </w:p>
    <w:p w14:paraId="7C3369FE" w14:textId="536CD450" w:rsidR="008C10F7" w:rsidRPr="008C10F7" w:rsidRDefault="008C10F7" w:rsidP="008C10F7">
      <w:pPr>
        <w:pStyle w:val="Heading3"/>
      </w:pPr>
      <w:r>
        <w:t>Mô tả chi tiế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92"/>
        <w:gridCol w:w="6848"/>
      </w:tblGrid>
      <w:tr w:rsidR="006A36E9" w:rsidRPr="006A36E9" w14:paraId="619D2D24" w14:textId="77777777" w:rsidTr="006A36E9">
        <w:trPr>
          <w:trHeight w:val="13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47CBB" w14:textId="77777777" w:rsidR="006A36E9" w:rsidRPr="006A36E9" w:rsidRDefault="006A36E9" w:rsidP="006A36E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Use case ID</w:t>
            </w:r>
          </w:p>
          <w:p w14:paraId="44B1E3AE" w14:textId="77777777" w:rsidR="006A36E9" w:rsidRPr="006A36E9" w:rsidRDefault="006A36E9" w:rsidP="006A36E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786A91" w14:textId="70FDDE01" w:rsidR="006A36E9" w:rsidRPr="006A36E9" w:rsidRDefault="00C91A1B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8</w:t>
            </w:r>
          </w:p>
        </w:tc>
      </w:tr>
      <w:tr w:rsidR="006A36E9" w:rsidRPr="006A36E9" w14:paraId="4D2D2E2D" w14:textId="77777777" w:rsidTr="006A36E9">
        <w:trPr>
          <w:trHeight w:val="99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D9B0A4" w14:textId="77777777" w:rsidR="006A36E9" w:rsidRPr="006A36E9" w:rsidRDefault="006A36E9" w:rsidP="006A36E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Use case name</w:t>
            </w:r>
          </w:p>
          <w:p w14:paraId="6B5A795D" w14:textId="77777777" w:rsidR="006A36E9" w:rsidRPr="006A36E9" w:rsidRDefault="006A36E9" w:rsidP="006A36E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EED34F" w14:textId="5E8825D9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Xem doanh thu </w:t>
            </w:r>
          </w:p>
        </w:tc>
      </w:tr>
      <w:tr w:rsidR="006A36E9" w:rsidRPr="006A36E9" w14:paraId="3C00E8AD" w14:textId="77777777" w:rsidTr="006A36E9">
        <w:trPr>
          <w:trHeight w:val="99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516231" w14:textId="77777777" w:rsidR="006A36E9" w:rsidRPr="006A36E9" w:rsidRDefault="006A36E9" w:rsidP="006A36E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Description</w:t>
            </w:r>
          </w:p>
          <w:p w14:paraId="2230D695" w14:textId="77777777" w:rsidR="006A36E9" w:rsidRPr="006A36E9" w:rsidRDefault="006A36E9" w:rsidP="006A36E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A4D15E" w14:textId="2D85F610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Là người dùng , tôi muốn xem doanh </w:t>
            </w:r>
            <w:r w:rsidR="00A90BA6">
              <w:rPr>
                <w:rFonts w:eastAsia="Times New Roman" w:cs="Times New Roman"/>
                <w:color w:val="000000"/>
                <w:sz w:val="24"/>
                <w:szCs w:val="24"/>
              </w:rPr>
              <w:t>thu</w:t>
            </w:r>
          </w:p>
        </w:tc>
      </w:tr>
      <w:tr w:rsidR="006A36E9" w:rsidRPr="006A36E9" w14:paraId="31DF142D" w14:textId="77777777" w:rsidTr="006A36E9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EB1369" w14:textId="77777777" w:rsidR="006A36E9" w:rsidRPr="006A36E9" w:rsidRDefault="006A36E9" w:rsidP="006A36E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45F77" w14:textId="77777777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Người dùng </w:t>
            </w:r>
          </w:p>
        </w:tc>
      </w:tr>
      <w:tr w:rsidR="006A36E9" w:rsidRPr="006A36E9" w14:paraId="278C450D" w14:textId="77777777" w:rsidTr="006A36E9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15C1D0" w14:textId="77777777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B91CA2" w14:textId="77777777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High</w:t>
            </w:r>
          </w:p>
        </w:tc>
      </w:tr>
      <w:tr w:rsidR="006A36E9" w:rsidRPr="006A36E9" w14:paraId="69500E5F" w14:textId="77777777" w:rsidTr="006A36E9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1C12A" w14:textId="77777777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9C4000" w14:textId="77777777" w:rsidR="006A36E9" w:rsidRPr="006A36E9" w:rsidRDefault="006A36E9" w:rsidP="006A36E9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Người dùng chọn chức năng xem doanh thu</w:t>
            </w:r>
          </w:p>
        </w:tc>
      </w:tr>
      <w:tr w:rsidR="006A36E9" w:rsidRPr="006A36E9" w14:paraId="6086C5C6" w14:textId="77777777" w:rsidTr="006A36E9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445291" w14:textId="77777777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04869" w14:textId="77777777" w:rsidR="006A36E9" w:rsidRPr="006A36E9" w:rsidRDefault="006A36E9" w:rsidP="006A36E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6A36E9" w:rsidRPr="006A36E9" w14:paraId="3AF0669C" w14:textId="77777777" w:rsidTr="006A36E9">
        <w:trPr>
          <w:trHeight w:val="15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5E30C5" w14:textId="77777777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81C85E" w14:textId="5CA6F6AC" w:rsidR="006A36E9" w:rsidRPr="00117BF1" w:rsidRDefault="006A36E9" w:rsidP="006A36E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Cs w:val="26"/>
              </w:rPr>
            </w:pPr>
            <w:r w:rsidRPr="006A36E9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·</w:t>
            </w:r>
            <w:r w:rsidRPr="006A36E9">
              <w:rPr>
                <w:rFonts w:eastAsia="Times New Roman" w:cs="Times New Roman"/>
                <w:color w:val="000000"/>
                <w:sz w:val="14"/>
                <w:szCs w:val="14"/>
              </w:rPr>
              <w:t xml:space="preserve">     </w:t>
            </w:r>
            <w:r w:rsidR="00D20BCA">
              <w:rPr>
                <w:rFonts w:eastAsia="Times New Roman" w:cs="Times New Roman"/>
                <w:color w:val="000000"/>
                <w:szCs w:val="14"/>
              </w:rPr>
              <w:t>Thông tin cần thiết về doanh thu được hiện thị ra màn hình</w:t>
            </w:r>
          </w:p>
        </w:tc>
      </w:tr>
      <w:tr w:rsidR="006A36E9" w:rsidRPr="006A36E9" w14:paraId="24D5CA2B" w14:textId="77777777" w:rsidTr="006A36E9">
        <w:trPr>
          <w:trHeight w:val="20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9D4BCF" w14:textId="77777777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Mai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721593" w14:textId="77777777" w:rsidR="006A36E9" w:rsidRPr="006A36E9" w:rsidRDefault="006A36E9" w:rsidP="006A36E9">
            <w:pPr>
              <w:numPr>
                <w:ilvl w:val="0"/>
                <w:numId w:val="15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Nhập khoảng thời gian cụ thể cần xem</w:t>
            </w:r>
          </w:p>
          <w:p w14:paraId="17B265EC" w14:textId="2160AB6F" w:rsidR="006A36E9" w:rsidRDefault="006A36E9" w:rsidP="006A36E9">
            <w:pPr>
              <w:numPr>
                <w:ilvl w:val="0"/>
                <w:numId w:val="15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Lấy dữ liệu từ </w:t>
            </w:r>
            <w:r w:rsidR="00190B75">
              <w:rPr>
                <w:rFonts w:eastAsia="Times New Roman" w:cs="Times New Roman"/>
                <w:color w:val="000000"/>
                <w:sz w:val="24"/>
                <w:szCs w:val="24"/>
              </w:rPr>
              <w:t>quản lý bán hàng</w:t>
            </w:r>
          </w:p>
          <w:p w14:paraId="149D8A62" w14:textId="1C064070" w:rsidR="00190B75" w:rsidRPr="006A36E9" w:rsidRDefault="00190B75" w:rsidP="006A36E9">
            <w:pPr>
              <w:numPr>
                <w:ilvl w:val="0"/>
                <w:numId w:val="15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Tính toán </w:t>
            </w:r>
          </w:p>
          <w:p w14:paraId="496E3AE2" w14:textId="4A3A723A" w:rsidR="001D3BD2" w:rsidRPr="001D3BD2" w:rsidRDefault="006A36E9" w:rsidP="001D3BD2">
            <w:pPr>
              <w:numPr>
                <w:ilvl w:val="0"/>
                <w:numId w:val="15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Hiển thị thông tin the</w:t>
            </w:r>
            <w:r w:rsidR="00190B75">
              <w:rPr>
                <w:rFonts w:eastAsia="Times New Roman" w:cs="Times New Roman"/>
                <w:color w:val="000000"/>
                <w:sz w:val="24"/>
                <w:szCs w:val="24"/>
              </w:rPr>
              <w:t>o ngày theo tháng và tổng doanh thu trong khoảng thời gian cần xem</w:t>
            </w:r>
          </w:p>
        </w:tc>
      </w:tr>
      <w:tr w:rsidR="006A36E9" w:rsidRPr="006A36E9" w14:paraId="5BA665EA" w14:textId="77777777" w:rsidTr="006A36E9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B993D6" w14:textId="77777777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945C5" w14:textId="77777777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6A36E9" w:rsidRPr="006A36E9" w14:paraId="27C1CE63" w14:textId="77777777" w:rsidTr="006A36E9">
        <w:trPr>
          <w:trHeight w:val="8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A0A990" w14:textId="77777777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lastRenderedPageBreak/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7A23F2" w14:textId="3CE76C20" w:rsidR="006A36E9" w:rsidRPr="006A36E9" w:rsidRDefault="006A36E9" w:rsidP="006A36E9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1a. Nếu </w:t>
            </w:r>
            <w:r w:rsidR="0064018A">
              <w:rPr>
                <w:rFonts w:eastAsia="Times New Roman" w:cs="Times New Roman"/>
                <w:color w:val="000000"/>
                <w:sz w:val="24"/>
                <w:szCs w:val="24"/>
              </w:rPr>
              <w:t>ngày bắt đầu &gt; ngày kết thúc &gt; ngày hiện tại thì thông báo: “Khoảng thời gian không hợp lệ”</w:t>
            </w:r>
          </w:p>
        </w:tc>
      </w:tr>
      <w:tr w:rsidR="006A36E9" w:rsidRPr="006A36E9" w14:paraId="59E98A22" w14:textId="77777777" w:rsidTr="006A36E9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76CC7" w14:textId="77777777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B4ECB5" w14:textId="77777777" w:rsidR="006A36E9" w:rsidRPr="006A36E9" w:rsidRDefault="006A36E9" w:rsidP="006A36E9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6A36E9" w:rsidRPr="006A36E9" w14:paraId="00FED20B" w14:textId="77777777" w:rsidTr="006A36E9">
        <w:trPr>
          <w:trHeight w:val="7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6524E6" w14:textId="77777777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Non-functional requir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4570A3" w14:textId="77777777" w:rsidR="006A36E9" w:rsidRPr="006A36E9" w:rsidRDefault="006A36E9" w:rsidP="006A36E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A36E9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</w:tbl>
    <w:p w14:paraId="017109D8" w14:textId="77777777" w:rsidR="00741762" w:rsidRDefault="00741762" w:rsidP="008B6DBC">
      <w:pPr>
        <w:rPr>
          <w:b/>
          <w:bCs/>
          <w:sz w:val="36"/>
          <w:szCs w:val="36"/>
        </w:rPr>
      </w:pPr>
    </w:p>
    <w:p w14:paraId="47A2CD30" w14:textId="76AEF29B" w:rsidR="008B6DBC" w:rsidRDefault="008B6DBC" w:rsidP="008C10F7">
      <w:pPr>
        <w:pStyle w:val="Heading3"/>
        <w:rPr>
          <w:color w:val="000000"/>
        </w:rPr>
      </w:pPr>
      <w:r>
        <w:t>Sơ đồ hoạt động</w:t>
      </w:r>
    </w:p>
    <w:p w14:paraId="1CB8867F" w14:textId="53669508" w:rsidR="008B6DBC" w:rsidRDefault="00A00D78" w:rsidP="008B6DBC">
      <w:pP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21703790" wp14:editId="72FFB5F8">
            <wp:extent cx="5943600" cy="3820160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Xem doanh thu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F8B14" w14:textId="77777777" w:rsidR="006A36E9" w:rsidRDefault="006A36E9" w:rsidP="008B6DBC">
      <w:pPr>
        <w:rPr>
          <w:color w:val="000000"/>
        </w:rPr>
      </w:pPr>
    </w:p>
    <w:p w14:paraId="1C9B0C9E" w14:textId="457738A5" w:rsidR="006A36E9" w:rsidRDefault="006A36E9" w:rsidP="008B6DBC">
      <w:pPr>
        <w:rPr>
          <w:b/>
          <w:bCs/>
          <w:sz w:val="36"/>
          <w:szCs w:val="36"/>
        </w:rPr>
      </w:pPr>
    </w:p>
    <w:p w14:paraId="09C4DC33" w14:textId="6710EC54" w:rsidR="006A36E9" w:rsidRDefault="006A36E9" w:rsidP="008B6DBC">
      <w:pPr>
        <w:rPr>
          <w:b/>
          <w:bCs/>
          <w:sz w:val="36"/>
          <w:szCs w:val="36"/>
        </w:rPr>
      </w:pPr>
    </w:p>
    <w:p w14:paraId="0F47483B" w14:textId="5B1DBCCE" w:rsidR="006A36E9" w:rsidRDefault="006A36E9" w:rsidP="008B6DBC">
      <w:pPr>
        <w:rPr>
          <w:b/>
          <w:bCs/>
          <w:sz w:val="36"/>
          <w:szCs w:val="36"/>
        </w:rPr>
      </w:pPr>
    </w:p>
    <w:p w14:paraId="1EE11742" w14:textId="77777777" w:rsidR="006A36E9" w:rsidRDefault="006A36E9" w:rsidP="008B6DBC">
      <w:pPr>
        <w:rPr>
          <w:b/>
          <w:bCs/>
          <w:sz w:val="36"/>
          <w:szCs w:val="36"/>
        </w:rPr>
      </w:pPr>
    </w:p>
    <w:p w14:paraId="2E0DFB30" w14:textId="122062A9" w:rsidR="008B6DBC" w:rsidRDefault="008B6DBC" w:rsidP="008B6DBC">
      <w:pPr>
        <w:pStyle w:val="Heading2"/>
      </w:pPr>
      <w:bookmarkStart w:id="27" w:name="_Toc132723129"/>
      <w:bookmarkStart w:id="28" w:name="_Toc132724776"/>
      <w:r>
        <w:lastRenderedPageBreak/>
        <w:t>Đặc tả use case:</w:t>
      </w:r>
      <w:bookmarkEnd w:id="27"/>
      <w:r>
        <w:t xml:space="preserve"> </w:t>
      </w:r>
      <w:r w:rsidR="006A36E9">
        <w:t>Xem chi phí nguyên liệu</w:t>
      </w:r>
      <w:bookmarkEnd w:id="28"/>
    </w:p>
    <w:p w14:paraId="58D4D655" w14:textId="66A5F108" w:rsidR="0065358B" w:rsidRPr="008B6DBC" w:rsidRDefault="008C10F7" w:rsidP="008B6DBC">
      <w:pPr>
        <w:pStyle w:val="Heading3"/>
      </w:pPr>
      <w:r>
        <w:t>Mô tả chi tiết</w:t>
      </w:r>
    </w:p>
    <w:tbl>
      <w:tblPr>
        <w:tblW w:w="0" w:type="auto"/>
        <w:tblInd w:w="27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94"/>
        <w:gridCol w:w="6672"/>
      </w:tblGrid>
      <w:tr w:rsidR="006A36E9" w:rsidRPr="0065358B" w14:paraId="59C4ADCA" w14:textId="77777777" w:rsidTr="00A00D78">
        <w:trPr>
          <w:trHeight w:val="1310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3F0299" w14:textId="77777777" w:rsidR="006A36E9" w:rsidRPr="0065358B" w:rsidRDefault="006A36E9" w:rsidP="0043197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bookmarkStart w:id="29" w:name="_Hlk133516994"/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Use case ID</w:t>
            </w:r>
          </w:p>
          <w:p w14:paraId="5C535789" w14:textId="77777777" w:rsidR="006A36E9" w:rsidRPr="0065358B" w:rsidRDefault="006A36E9" w:rsidP="0043197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520634" w14:textId="2ED9A83F" w:rsidR="006A36E9" w:rsidRPr="0065358B" w:rsidRDefault="00A90BA6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9</w:t>
            </w:r>
          </w:p>
        </w:tc>
      </w:tr>
      <w:tr w:rsidR="006A36E9" w:rsidRPr="0065358B" w14:paraId="13EED574" w14:textId="77777777" w:rsidTr="00A00D78">
        <w:trPr>
          <w:trHeight w:val="99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C015C" w14:textId="77777777" w:rsidR="006A36E9" w:rsidRPr="0065358B" w:rsidRDefault="006A36E9" w:rsidP="0043197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Use case name</w:t>
            </w:r>
          </w:p>
          <w:p w14:paraId="23DD249A" w14:textId="77777777" w:rsidR="006A36E9" w:rsidRPr="0065358B" w:rsidRDefault="006A36E9" w:rsidP="0043197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D1FD49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Xem chi phí nguyên liệu nhập vào</w:t>
            </w:r>
          </w:p>
        </w:tc>
      </w:tr>
      <w:tr w:rsidR="006A36E9" w:rsidRPr="0065358B" w14:paraId="78562A1A" w14:textId="77777777" w:rsidTr="00A00D78">
        <w:trPr>
          <w:trHeight w:val="99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7F8766" w14:textId="77777777" w:rsidR="006A36E9" w:rsidRPr="0065358B" w:rsidRDefault="006A36E9" w:rsidP="0043197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Description</w:t>
            </w:r>
          </w:p>
          <w:p w14:paraId="537A401A" w14:textId="77777777" w:rsidR="006A36E9" w:rsidRPr="0065358B" w:rsidRDefault="006A36E9" w:rsidP="0043197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9FC71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Là người dùng , tôi muốn xem chi phí nguyên liệu</w:t>
            </w:r>
          </w:p>
        </w:tc>
      </w:tr>
      <w:tr w:rsidR="006A36E9" w:rsidRPr="0065358B" w14:paraId="6EE70024" w14:textId="77777777" w:rsidTr="00A00D78">
        <w:trPr>
          <w:trHeight w:val="48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9A2A59" w14:textId="77777777" w:rsidR="006A36E9" w:rsidRPr="0065358B" w:rsidRDefault="006A36E9" w:rsidP="0043197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75865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Người dùng </w:t>
            </w:r>
          </w:p>
        </w:tc>
      </w:tr>
      <w:tr w:rsidR="006A36E9" w:rsidRPr="0065358B" w14:paraId="5B09B18E" w14:textId="77777777" w:rsidTr="00A00D78">
        <w:trPr>
          <w:trHeight w:val="48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D6309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CD10C8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High</w:t>
            </w:r>
          </w:p>
        </w:tc>
      </w:tr>
      <w:tr w:rsidR="006A36E9" w:rsidRPr="0065358B" w14:paraId="1DE898D7" w14:textId="77777777" w:rsidTr="00A00D78">
        <w:trPr>
          <w:trHeight w:val="48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ED79D1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67099D" w14:textId="77777777" w:rsidR="006A36E9" w:rsidRPr="0065358B" w:rsidRDefault="006A36E9" w:rsidP="00431979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Người dùng chọn chức năng xem chi phí</w:t>
            </w:r>
          </w:p>
        </w:tc>
      </w:tr>
      <w:tr w:rsidR="006A36E9" w:rsidRPr="0065358B" w14:paraId="2710F5C5" w14:textId="77777777" w:rsidTr="00A00D78">
        <w:trPr>
          <w:trHeight w:val="48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3C2A8C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3930C6" w14:textId="77777777" w:rsidR="006A36E9" w:rsidRPr="0065358B" w:rsidRDefault="006A36E9" w:rsidP="00431979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6A36E9" w:rsidRPr="0065358B" w14:paraId="26E2F073" w14:textId="77777777" w:rsidTr="00A00D78">
        <w:trPr>
          <w:trHeight w:val="156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1583D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92F58D" w14:textId="1BF88857" w:rsidR="006A36E9" w:rsidRPr="006D1450" w:rsidRDefault="00D20BCA" w:rsidP="006D1450">
            <w:pPr>
              <w:pStyle w:val="ListParagraph"/>
              <w:numPr>
                <w:ilvl w:val="0"/>
                <w:numId w:val="19"/>
              </w:numPr>
              <w:spacing w:before="240"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Thông tin cần thiết</w:t>
            </w:r>
            <w:r w:rsidR="001D29B0">
              <w:rPr>
                <w:rFonts w:eastAsia="Times New Roman" w:cs="Times New Roman"/>
                <w:sz w:val="24"/>
                <w:szCs w:val="24"/>
              </w:rPr>
              <w:t xml:space="preserve"> về chi phí nhập nguyên liệu</w:t>
            </w:r>
            <w:r>
              <w:rPr>
                <w:rFonts w:eastAsia="Times New Roman" w:cs="Times New Roman"/>
                <w:sz w:val="24"/>
                <w:szCs w:val="24"/>
              </w:rPr>
              <w:t xml:space="preserve"> được hiện thị ra mà</w:t>
            </w:r>
            <w:r w:rsidR="001D29B0">
              <w:rPr>
                <w:rFonts w:eastAsia="Times New Roman" w:cs="Times New Roman"/>
                <w:sz w:val="24"/>
                <w:szCs w:val="24"/>
              </w:rPr>
              <w:t>n hình</w:t>
            </w:r>
          </w:p>
        </w:tc>
      </w:tr>
      <w:tr w:rsidR="006A36E9" w:rsidRPr="0065358B" w14:paraId="1A28AE04" w14:textId="77777777" w:rsidTr="00A00D78">
        <w:trPr>
          <w:trHeight w:val="201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2F3787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Mai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22863" w14:textId="1F06DE06" w:rsidR="006A36E9" w:rsidRPr="0065358B" w:rsidRDefault="006A36E9" w:rsidP="00431979">
            <w:pPr>
              <w:numPr>
                <w:ilvl w:val="0"/>
                <w:numId w:val="13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Nhập khoảng thời gian </w:t>
            </w:r>
            <w:r w:rsidR="001D29B0">
              <w:rPr>
                <w:rFonts w:eastAsia="Times New Roman" w:cs="Times New Roman"/>
                <w:color w:val="000000"/>
                <w:sz w:val="24"/>
                <w:szCs w:val="24"/>
              </w:rPr>
              <w:t>cần xem: ngày bắt đầu và ngày kết thúc.</w:t>
            </w:r>
          </w:p>
          <w:p w14:paraId="6F8418A2" w14:textId="474B93F3" w:rsidR="006A36E9" w:rsidRDefault="006A36E9" w:rsidP="00431979">
            <w:pPr>
              <w:numPr>
                <w:ilvl w:val="0"/>
                <w:numId w:val="13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Lấy dữ liệu từ </w:t>
            </w:r>
            <w:r w:rsidR="001D29B0">
              <w:rPr>
                <w:rFonts w:eastAsia="Times New Roman" w:cs="Times New Roman"/>
                <w:color w:val="000000"/>
                <w:sz w:val="24"/>
                <w:szCs w:val="24"/>
              </w:rPr>
              <w:t>quản lý nguyên liệu</w:t>
            </w:r>
          </w:p>
          <w:p w14:paraId="3977B096" w14:textId="7C733571" w:rsidR="005F251F" w:rsidRPr="0065358B" w:rsidRDefault="005F251F" w:rsidP="00431979">
            <w:pPr>
              <w:numPr>
                <w:ilvl w:val="0"/>
                <w:numId w:val="13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Tính toán chi phí nguyên liệu</w:t>
            </w:r>
          </w:p>
          <w:p w14:paraId="781D613F" w14:textId="0DC4ECCA" w:rsidR="006A36E9" w:rsidRPr="00CC10E6" w:rsidRDefault="006A36E9" w:rsidP="00CC10E6">
            <w:pPr>
              <w:numPr>
                <w:ilvl w:val="0"/>
                <w:numId w:val="13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Hiển thị thông tin</w:t>
            </w:r>
            <w:r w:rsidR="005F251F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chi phí nguyên liệu the</w:t>
            </w:r>
            <w:r w:rsidR="00CC10E6">
              <w:rPr>
                <w:rFonts w:eastAsia="Times New Roman" w:cs="Times New Roman"/>
                <w:color w:val="000000"/>
                <w:sz w:val="24"/>
                <w:szCs w:val="24"/>
              </w:rPr>
              <w:t>o ngày theo tháng và tổng chi phí</w:t>
            </w:r>
          </w:p>
        </w:tc>
      </w:tr>
      <w:tr w:rsidR="006A36E9" w:rsidRPr="0065358B" w14:paraId="0B301DA2" w14:textId="77777777" w:rsidTr="00A00D78">
        <w:trPr>
          <w:trHeight w:val="48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A89A4F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348DC8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6A36E9" w:rsidRPr="0065358B" w14:paraId="01451CF1" w14:textId="77777777" w:rsidTr="00A00D78">
        <w:trPr>
          <w:trHeight w:val="870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ED7983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lastRenderedPageBreak/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9961AD" w14:textId="3EB82576" w:rsidR="006A36E9" w:rsidRPr="0065358B" w:rsidRDefault="00CC10E6" w:rsidP="00431979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CC10E6">
              <w:rPr>
                <w:rFonts w:eastAsia="Times New Roman" w:cs="Times New Roman"/>
                <w:sz w:val="24"/>
                <w:szCs w:val="24"/>
              </w:rPr>
              <w:t>1a. Nếu ngày bắt đầu &gt; ngày kết thúc &gt; ngày hiện tại thì thông báo: “Khoảng thời gian không hợp lệ”</w:t>
            </w:r>
          </w:p>
        </w:tc>
      </w:tr>
      <w:tr w:rsidR="006A36E9" w:rsidRPr="0065358B" w14:paraId="68ED6DD5" w14:textId="77777777" w:rsidTr="00A00D78">
        <w:trPr>
          <w:trHeight w:val="48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73FD07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BEC738" w14:textId="77777777" w:rsidR="006A36E9" w:rsidRPr="0065358B" w:rsidRDefault="006A36E9" w:rsidP="00431979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6A36E9" w:rsidRPr="0065358B" w14:paraId="07EC4783" w14:textId="77777777" w:rsidTr="00A00D78">
        <w:trPr>
          <w:trHeight w:val="75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9B70F2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Non-functional requir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8FBB0" w14:textId="77777777" w:rsidR="006A36E9" w:rsidRPr="0065358B" w:rsidRDefault="006A36E9" w:rsidP="00431979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bookmarkEnd w:id="29"/>
    </w:tbl>
    <w:p w14:paraId="141D50B3" w14:textId="77777777" w:rsidR="0065358B" w:rsidRDefault="0065358B" w:rsidP="005F251F">
      <w:pPr>
        <w:pStyle w:val="NormalWeb"/>
        <w:spacing w:before="0" w:beforeAutospacing="0" w:after="0" w:afterAutospacing="0"/>
        <w:jc w:val="both"/>
        <w:rPr>
          <w:b/>
          <w:bCs/>
          <w:sz w:val="36"/>
          <w:szCs w:val="36"/>
        </w:rPr>
      </w:pPr>
    </w:p>
    <w:p w14:paraId="43CDC716" w14:textId="70BB3E01" w:rsidR="008B6DBC" w:rsidRPr="008C10F7" w:rsidRDefault="008B6DBC" w:rsidP="008B6DBC">
      <w:pPr>
        <w:pStyle w:val="Heading3"/>
      </w:pPr>
      <w:r>
        <w:t>Sơ đồ hoạt động:</w:t>
      </w:r>
      <w:r w:rsidR="0065358B">
        <w:t xml:space="preserve"> </w:t>
      </w:r>
    </w:p>
    <w:p w14:paraId="1DBA2C47" w14:textId="26590424" w:rsidR="008B6DBC" w:rsidRDefault="007671A5" w:rsidP="00B45ACA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4000A4AE" wp14:editId="1865F551">
            <wp:extent cx="5943600" cy="4072255"/>
            <wp:effectExtent l="0" t="0" r="0" b="44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Xem chi phí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C9DB3" w14:textId="5F2E7C03" w:rsidR="00703CAC" w:rsidRDefault="00703CAC" w:rsidP="00B45ACA">
      <w:pPr>
        <w:rPr>
          <w:b/>
          <w:bCs/>
          <w:sz w:val="36"/>
          <w:szCs w:val="36"/>
        </w:rPr>
      </w:pPr>
    </w:p>
    <w:p w14:paraId="155863B9" w14:textId="7956A950" w:rsidR="00703CAC" w:rsidRDefault="00703CAC" w:rsidP="00703CAC">
      <w:pPr>
        <w:pStyle w:val="Heading2"/>
      </w:pPr>
      <w:r>
        <w:lastRenderedPageBreak/>
        <w:t xml:space="preserve">Đặc tả use case: Xem </w:t>
      </w:r>
      <w:r w:rsidR="00F90836">
        <w:t xml:space="preserve">số lượng sản phẩm bán ra </w:t>
      </w:r>
    </w:p>
    <w:p w14:paraId="641AAB36" w14:textId="425DC2D3" w:rsidR="008C10F7" w:rsidRPr="008C10F7" w:rsidRDefault="008C10F7" w:rsidP="008C10F7">
      <w:pPr>
        <w:pStyle w:val="Heading3"/>
      </w:pPr>
      <w:r>
        <w:t>Mô t</w:t>
      </w:r>
      <w:r w:rsidR="000F61B3">
        <w:t>ả chi tiết</w:t>
      </w:r>
    </w:p>
    <w:tbl>
      <w:tblPr>
        <w:tblW w:w="0" w:type="auto"/>
        <w:tblInd w:w="27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94"/>
        <w:gridCol w:w="6672"/>
      </w:tblGrid>
      <w:tr w:rsidR="00CC10E6" w:rsidRPr="0065358B" w14:paraId="171F59AA" w14:textId="77777777" w:rsidTr="00FA5534">
        <w:trPr>
          <w:trHeight w:val="1310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C7EFC3" w14:textId="77777777" w:rsidR="00CC10E6" w:rsidRPr="0065358B" w:rsidRDefault="00CC10E6" w:rsidP="00FA5534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Use case ID</w:t>
            </w:r>
          </w:p>
          <w:p w14:paraId="5345E381" w14:textId="77777777" w:rsidR="00CC10E6" w:rsidRPr="0065358B" w:rsidRDefault="00CC10E6" w:rsidP="00FA5534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35B9A2" w14:textId="6F2D21F4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>1</w:t>
            </w:r>
            <w:r w:rsidR="008C10F7">
              <w:rPr>
                <w:rFonts w:eastAsia="Times New Roman" w:cs="Times New Roman"/>
                <w:sz w:val="24"/>
                <w:szCs w:val="24"/>
              </w:rPr>
              <w:t>0</w:t>
            </w:r>
          </w:p>
        </w:tc>
      </w:tr>
      <w:tr w:rsidR="00CC10E6" w:rsidRPr="0065358B" w14:paraId="225011C3" w14:textId="77777777" w:rsidTr="00FA5534">
        <w:trPr>
          <w:trHeight w:val="99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BF921F" w14:textId="77777777" w:rsidR="00CC10E6" w:rsidRPr="0065358B" w:rsidRDefault="00CC10E6" w:rsidP="00FA5534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Use case name</w:t>
            </w:r>
          </w:p>
          <w:p w14:paraId="58556E0D" w14:textId="77777777" w:rsidR="00CC10E6" w:rsidRPr="0065358B" w:rsidRDefault="00CC10E6" w:rsidP="00FA5534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6BCACD" w14:textId="77777777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Xem chi phí nguyên liệu nhập vào</w:t>
            </w:r>
          </w:p>
        </w:tc>
      </w:tr>
      <w:tr w:rsidR="00CC10E6" w:rsidRPr="0065358B" w14:paraId="2DD753D8" w14:textId="77777777" w:rsidTr="00FA5534">
        <w:trPr>
          <w:trHeight w:val="99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C61FE8" w14:textId="77777777" w:rsidR="00CC10E6" w:rsidRPr="0065358B" w:rsidRDefault="00CC10E6" w:rsidP="00FA5534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Description</w:t>
            </w:r>
          </w:p>
          <w:p w14:paraId="6FC2FEB7" w14:textId="77777777" w:rsidR="00CC10E6" w:rsidRPr="0065358B" w:rsidRDefault="00CC10E6" w:rsidP="00FA5534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B2A100" w14:textId="32B4C5DA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Là người dùng , tôi muốn xem </w:t>
            </w:r>
            <w:r w:rsidR="00F90836">
              <w:rPr>
                <w:rFonts w:eastAsia="Times New Roman" w:cs="Times New Roman"/>
                <w:color w:val="000000"/>
                <w:sz w:val="24"/>
                <w:szCs w:val="24"/>
              </w:rPr>
              <w:t>số lượng sản phẩm bán ra</w:t>
            </w:r>
          </w:p>
        </w:tc>
      </w:tr>
      <w:tr w:rsidR="00CC10E6" w:rsidRPr="0065358B" w14:paraId="1A825DB1" w14:textId="77777777" w:rsidTr="00FA5534">
        <w:trPr>
          <w:trHeight w:val="48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B84CF3" w14:textId="77777777" w:rsidR="00CC10E6" w:rsidRPr="0065358B" w:rsidRDefault="00CC10E6" w:rsidP="00FA5534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6CEB0F" w14:textId="77777777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Người dùng </w:t>
            </w:r>
          </w:p>
        </w:tc>
      </w:tr>
      <w:tr w:rsidR="00CC10E6" w:rsidRPr="0065358B" w14:paraId="52DE2D10" w14:textId="77777777" w:rsidTr="00FA5534">
        <w:trPr>
          <w:trHeight w:val="48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510E78" w14:textId="77777777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4C9CA" w14:textId="77777777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High</w:t>
            </w:r>
          </w:p>
        </w:tc>
      </w:tr>
      <w:tr w:rsidR="00CC10E6" w:rsidRPr="0065358B" w14:paraId="0CF870A5" w14:textId="77777777" w:rsidTr="00FA5534">
        <w:trPr>
          <w:trHeight w:val="48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3A11F" w14:textId="77777777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F8E1B9" w14:textId="1C4EE144" w:rsidR="00CC10E6" w:rsidRPr="0065358B" w:rsidRDefault="00CC10E6" w:rsidP="00FA5534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Người dùng chọn chức năng xem </w:t>
            </w:r>
            <w:r w:rsidR="00D82F3A">
              <w:rPr>
                <w:rFonts w:eastAsia="Times New Roman" w:cs="Times New Roman"/>
                <w:color w:val="000000"/>
                <w:sz w:val="24"/>
                <w:szCs w:val="24"/>
              </w:rPr>
              <w:t>số lượng sản phẩm bán ra</w:t>
            </w:r>
          </w:p>
        </w:tc>
      </w:tr>
      <w:tr w:rsidR="00CC10E6" w:rsidRPr="0065358B" w14:paraId="3A20740A" w14:textId="77777777" w:rsidTr="00FA5534">
        <w:trPr>
          <w:trHeight w:val="48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0615C7" w14:textId="77777777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E30BC" w14:textId="77777777" w:rsidR="00CC10E6" w:rsidRPr="0065358B" w:rsidRDefault="00CC10E6" w:rsidP="00FA5534">
            <w:pPr>
              <w:spacing w:before="240"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CC10E6" w:rsidRPr="0065358B" w14:paraId="7B9B1C9A" w14:textId="77777777" w:rsidTr="00FA5534">
        <w:trPr>
          <w:trHeight w:val="156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107203" w14:textId="77777777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F2906B" w14:textId="69E48391" w:rsidR="00CC10E6" w:rsidRPr="006D1450" w:rsidRDefault="00CC10E6" w:rsidP="00CC10E6">
            <w:pPr>
              <w:pStyle w:val="ListParagraph"/>
              <w:numPr>
                <w:ilvl w:val="0"/>
                <w:numId w:val="19"/>
              </w:numPr>
              <w:spacing w:before="240" w:after="0" w:line="240" w:lineRule="auto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/>
                <w:sz w:val="24"/>
                <w:szCs w:val="24"/>
              </w:rPr>
              <w:t xml:space="preserve">Thông tin cần thiết về </w:t>
            </w:r>
            <w:r w:rsidR="00D82F3A">
              <w:rPr>
                <w:rFonts w:eastAsia="Times New Roman" w:cs="Times New Roman"/>
                <w:sz w:val="24"/>
                <w:szCs w:val="24"/>
              </w:rPr>
              <w:t>sản phẩm</w:t>
            </w:r>
            <w:r>
              <w:rPr>
                <w:rFonts w:eastAsia="Times New Roman" w:cs="Times New Roman"/>
                <w:sz w:val="24"/>
                <w:szCs w:val="24"/>
              </w:rPr>
              <w:t xml:space="preserve"> được hiện thị ra màn hình</w:t>
            </w:r>
          </w:p>
        </w:tc>
      </w:tr>
      <w:tr w:rsidR="00CC10E6" w:rsidRPr="0065358B" w14:paraId="697445D2" w14:textId="77777777" w:rsidTr="00FA5534">
        <w:trPr>
          <w:trHeight w:val="201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547F2" w14:textId="77777777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Mai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C5B61A" w14:textId="77777777" w:rsidR="00CC10E6" w:rsidRPr="0065358B" w:rsidRDefault="00CC10E6" w:rsidP="00202128">
            <w:pPr>
              <w:numPr>
                <w:ilvl w:val="0"/>
                <w:numId w:val="20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Nhập khoảng thời gian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cần xem: ngày bắt đầu và ngày kết thúc.</w:t>
            </w:r>
          </w:p>
          <w:p w14:paraId="06E7DD37" w14:textId="77777777" w:rsidR="00CC10E6" w:rsidRDefault="00CC10E6" w:rsidP="00202128">
            <w:pPr>
              <w:numPr>
                <w:ilvl w:val="0"/>
                <w:numId w:val="20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Lấy dữ liệu từ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quản lý nguyên liệu</w:t>
            </w:r>
          </w:p>
          <w:p w14:paraId="081E2B53" w14:textId="77777777" w:rsidR="00CC10E6" w:rsidRPr="0065358B" w:rsidRDefault="00CC10E6" w:rsidP="00202128">
            <w:pPr>
              <w:numPr>
                <w:ilvl w:val="0"/>
                <w:numId w:val="20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Tính toán chi phí nguyên liệu</w:t>
            </w:r>
          </w:p>
          <w:p w14:paraId="0870C64E" w14:textId="3921B795" w:rsidR="00CC10E6" w:rsidRPr="00CC10E6" w:rsidRDefault="00CC10E6" w:rsidP="00202128">
            <w:pPr>
              <w:numPr>
                <w:ilvl w:val="0"/>
                <w:numId w:val="20"/>
              </w:numPr>
              <w:spacing w:after="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Hiển thị thông tin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 </w:t>
            </w:r>
            <w:r w:rsidR="00D82F3A"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số lượng sản phẩm bán ra 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 xml:space="preserve">theo ngày theo tháng và tổng </w:t>
            </w:r>
            <w:r w:rsidR="00D82F3A">
              <w:rPr>
                <w:rFonts w:eastAsia="Times New Roman" w:cs="Times New Roman"/>
                <w:color w:val="000000"/>
                <w:sz w:val="24"/>
                <w:szCs w:val="24"/>
              </w:rPr>
              <w:t>số lượng từng loại</w:t>
            </w:r>
          </w:p>
        </w:tc>
      </w:tr>
      <w:tr w:rsidR="00CC10E6" w:rsidRPr="0065358B" w14:paraId="641B3438" w14:textId="77777777" w:rsidTr="00FA5534">
        <w:trPr>
          <w:trHeight w:val="48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A77EEE" w14:textId="77777777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D2AAE" w14:textId="77777777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CC10E6" w:rsidRPr="0065358B" w14:paraId="4EBFECD9" w14:textId="77777777" w:rsidTr="00FA5534">
        <w:trPr>
          <w:trHeight w:val="870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AF2E7A" w14:textId="77777777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lastRenderedPageBreak/>
              <w:t>Exception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96A18A" w14:textId="77777777" w:rsidR="00CC10E6" w:rsidRPr="0065358B" w:rsidRDefault="00CC10E6" w:rsidP="00FA5534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CC10E6">
              <w:rPr>
                <w:rFonts w:eastAsia="Times New Roman" w:cs="Times New Roman"/>
                <w:sz w:val="24"/>
                <w:szCs w:val="24"/>
              </w:rPr>
              <w:t>1a. Nếu ngày bắt đầu &gt; ngày kết thúc &gt; ngày hiện tại thì thông báo: “Khoảng thời gian không hợp lệ”</w:t>
            </w:r>
          </w:p>
        </w:tc>
      </w:tr>
      <w:tr w:rsidR="00CC10E6" w:rsidRPr="0065358B" w14:paraId="417EF79B" w14:textId="77777777" w:rsidTr="00FA5534">
        <w:trPr>
          <w:trHeight w:val="48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E16C7" w14:textId="77777777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EC90E1" w14:textId="77777777" w:rsidR="00CC10E6" w:rsidRPr="0065358B" w:rsidRDefault="00CC10E6" w:rsidP="00FA5534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CC10E6" w:rsidRPr="0065358B" w14:paraId="64835F1A" w14:textId="77777777" w:rsidTr="00FA5534">
        <w:trPr>
          <w:trHeight w:val="755"/>
        </w:trPr>
        <w:tc>
          <w:tcPr>
            <w:tcW w:w="23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EDD66B" w14:textId="77777777" w:rsidR="00CC10E6" w:rsidRPr="0065358B" w:rsidRDefault="00CC10E6" w:rsidP="00FA5534">
            <w:pPr>
              <w:spacing w:after="0" w:line="240" w:lineRule="auto"/>
              <w:ind w:left="80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Non-functional requir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4789EF" w14:textId="77777777" w:rsidR="00CC10E6" w:rsidRPr="0065358B" w:rsidRDefault="00CC10E6" w:rsidP="001270EE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</w:rPr>
            </w:pPr>
            <w:r w:rsidRPr="0065358B">
              <w:rPr>
                <w:rFonts w:eastAsia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</w:tbl>
    <w:p w14:paraId="657B929D" w14:textId="6E48E95F" w:rsidR="00A00D78" w:rsidRDefault="001270EE" w:rsidP="000F61B3">
      <w:pPr>
        <w:pStyle w:val="Heading3"/>
        <w:rPr>
          <w:noProof/>
        </w:rPr>
      </w:pPr>
      <w:r>
        <w:rPr>
          <w:noProof/>
        </w:rPr>
        <w:t>Sơ đồ hoạt động</w:t>
      </w:r>
    </w:p>
    <w:p w14:paraId="7E2DD9FE" w14:textId="63B345E4" w:rsidR="001270EE" w:rsidRDefault="001270EE" w:rsidP="00B45ACA">
      <w:pPr>
        <w:rPr>
          <w:b/>
          <w:bCs/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6F8D3728" wp14:editId="5F102A72">
            <wp:extent cx="5943600" cy="39433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Xem số lượng sản phẩm bán ra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449FC" w14:textId="237C4A1B" w:rsidR="0095652E" w:rsidRDefault="0095652E" w:rsidP="00B45ACA">
      <w:pPr>
        <w:rPr>
          <w:b/>
          <w:bCs/>
          <w:sz w:val="36"/>
          <w:szCs w:val="36"/>
        </w:rPr>
      </w:pPr>
    </w:p>
    <w:p w14:paraId="7233BD28" w14:textId="77777777" w:rsidR="0095652E" w:rsidRPr="000F446E" w:rsidRDefault="0095652E" w:rsidP="00B45ACA">
      <w:pPr>
        <w:rPr>
          <w:b/>
          <w:bCs/>
          <w:sz w:val="36"/>
          <w:szCs w:val="36"/>
        </w:rPr>
      </w:pPr>
    </w:p>
    <w:p w14:paraId="5CB364B1" w14:textId="0CC56C1B" w:rsidR="00200613" w:rsidRPr="00935426" w:rsidRDefault="00200613" w:rsidP="00200613">
      <w:pPr>
        <w:pStyle w:val="Heading1"/>
        <w:rPr>
          <w:sz w:val="36"/>
          <w:szCs w:val="36"/>
        </w:rPr>
      </w:pPr>
      <w:bookmarkStart w:id="30" w:name="_Toc132723131"/>
      <w:bookmarkStart w:id="31" w:name="_Toc132724777"/>
      <w:r w:rsidRPr="00935426">
        <w:rPr>
          <w:sz w:val="36"/>
          <w:szCs w:val="36"/>
        </w:rPr>
        <w:t>Yêu cầu phi chức năng</w:t>
      </w:r>
      <w:bookmarkEnd w:id="30"/>
      <w:bookmarkEnd w:id="31"/>
    </w:p>
    <w:p w14:paraId="045F67D7" w14:textId="48EE8990" w:rsidR="00200613" w:rsidRPr="00935426" w:rsidRDefault="00200613">
      <w:pPr>
        <w:jc w:val="left"/>
        <w:rPr>
          <w:sz w:val="36"/>
          <w:szCs w:val="36"/>
        </w:rPr>
      </w:pPr>
      <w:r w:rsidRPr="00935426">
        <w:rPr>
          <w:sz w:val="36"/>
          <w:szCs w:val="36"/>
        </w:rPr>
        <w:br w:type="page"/>
      </w:r>
    </w:p>
    <w:p w14:paraId="022025BE" w14:textId="2D279FFC" w:rsidR="00200613" w:rsidRPr="00935426" w:rsidRDefault="00200613" w:rsidP="00200613">
      <w:pPr>
        <w:pStyle w:val="Heading1"/>
        <w:numPr>
          <w:ilvl w:val="0"/>
          <w:numId w:val="0"/>
        </w:numPr>
        <w:ind w:left="360"/>
        <w:rPr>
          <w:sz w:val="36"/>
          <w:szCs w:val="36"/>
        </w:rPr>
      </w:pPr>
      <w:bookmarkStart w:id="32" w:name="_Toc132723132"/>
      <w:bookmarkStart w:id="33" w:name="_Toc132724778"/>
      <w:r w:rsidRPr="00935426">
        <w:rPr>
          <w:sz w:val="36"/>
          <w:szCs w:val="36"/>
        </w:rPr>
        <w:lastRenderedPageBreak/>
        <w:t>Tài liệu tham khảo</w:t>
      </w:r>
      <w:bookmarkEnd w:id="32"/>
      <w:bookmarkEnd w:id="33"/>
    </w:p>
    <w:p w14:paraId="6DE98C8C" w14:textId="77777777" w:rsidR="00200613" w:rsidRPr="00935426" w:rsidRDefault="00200613" w:rsidP="00200613">
      <w:pPr>
        <w:rPr>
          <w:sz w:val="36"/>
          <w:szCs w:val="36"/>
        </w:rPr>
      </w:pPr>
    </w:p>
    <w:p w14:paraId="7DCA3162" w14:textId="77777777" w:rsidR="00200613" w:rsidRPr="00935426" w:rsidRDefault="00200613" w:rsidP="00200613">
      <w:pPr>
        <w:jc w:val="center"/>
        <w:rPr>
          <w:rFonts w:cs="Times New Roman"/>
          <w:sz w:val="36"/>
          <w:szCs w:val="36"/>
        </w:rPr>
      </w:pPr>
    </w:p>
    <w:sectPr w:rsidR="00200613" w:rsidRPr="00935426" w:rsidSect="00200613">
      <w:footerReference w:type="default" r:id="rId21"/>
      <w:type w:val="continuous"/>
      <w:pgSz w:w="12240" w:h="15840"/>
      <w:pgMar w:top="1440" w:right="1440" w:bottom="1440" w:left="1440" w:header="720" w:footer="720" w:gutter="0"/>
      <w:pgBorders w:display="firstPage"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1DFDD1" w14:textId="77777777" w:rsidR="00BD5BCD" w:rsidRDefault="00BD5BCD" w:rsidP="00200613">
      <w:pPr>
        <w:spacing w:after="0" w:line="240" w:lineRule="auto"/>
      </w:pPr>
      <w:r>
        <w:separator/>
      </w:r>
    </w:p>
  </w:endnote>
  <w:endnote w:type="continuationSeparator" w:id="0">
    <w:p w14:paraId="362B8685" w14:textId="77777777" w:rsidR="00BD5BCD" w:rsidRDefault="00BD5BCD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534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CF1545" w14:textId="2F9EEA79" w:rsidR="00C66290" w:rsidRDefault="00C662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5E7232" w14:textId="77777777" w:rsidR="00C66290" w:rsidRDefault="00C662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2EDAF" w14:textId="77777777" w:rsidR="00BD5BCD" w:rsidRDefault="00BD5BCD" w:rsidP="00200613">
      <w:pPr>
        <w:spacing w:after="0" w:line="240" w:lineRule="auto"/>
      </w:pPr>
      <w:r>
        <w:separator/>
      </w:r>
    </w:p>
  </w:footnote>
  <w:footnote w:type="continuationSeparator" w:id="0">
    <w:p w14:paraId="25BF8AC4" w14:textId="77777777" w:rsidR="00BD5BCD" w:rsidRDefault="00BD5BCD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732E0"/>
    <w:multiLevelType w:val="hybridMultilevel"/>
    <w:tmpl w:val="FFF05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D6B94"/>
    <w:multiLevelType w:val="hybridMultilevel"/>
    <w:tmpl w:val="96E2006E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1474B"/>
    <w:multiLevelType w:val="multilevel"/>
    <w:tmpl w:val="95C08B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3075BB"/>
    <w:multiLevelType w:val="multilevel"/>
    <w:tmpl w:val="BF1A00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DC0FFE"/>
    <w:multiLevelType w:val="multilevel"/>
    <w:tmpl w:val="567C5F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E60AD0"/>
    <w:multiLevelType w:val="hybridMultilevel"/>
    <w:tmpl w:val="27B0D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372C9B"/>
    <w:multiLevelType w:val="multilevel"/>
    <w:tmpl w:val="DCA06B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7B26B61"/>
    <w:multiLevelType w:val="hybridMultilevel"/>
    <w:tmpl w:val="87B6D554"/>
    <w:lvl w:ilvl="0" w:tplc="FCD6204C">
      <w:start w:val="3"/>
      <w:numFmt w:val="bullet"/>
      <w:lvlText w:val="-"/>
      <w:lvlJc w:val="left"/>
      <w:pPr>
        <w:ind w:left="440" w:hanging="360"/>
      </w:pPr>
      <w:rPr>
        <w:rFonts w:ascii="Arial" w:eastAsia="Times New Roman" w:hAnsi="Arial" w:cs="Arial" w:hint="default"/>
        <w:color w:val="000000"/>
      </w:rPr>
    </w:lvl>
    <w:lvl w:ilvl="1" w:tplc="042A0003" w:tentative="1">
      <w:start w:val="1"/>
      <w:numFmt w:val="bullet"/>
      <w:lvlText w:val="o"/>
      <w:lvlJc w:val="left"/>
      <w:pPr>
        <w:ind w:left="1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200" w:hanging="360"/>
      </w:pPr>
      <w:rPr>
        <w:rFonts w:ascii="Wingdings" w:hAnsi="Wingdings" w:hint="default"/>
      </w:rPr>
    </w:lvl>
  </w:abstractNum>
  <w:abstractNum w:abstractNumId="8" w15:restartNumberingAfterBreak="0">
    <w:nsid w:val="3CF7157E"/>
    <w:multiLevelType w:val="hybridMultilevel"/>
    <w:tmpl w:val="655E1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081639"/>
    <w:multiLevelType w:val="hybridMultilevel"/>
    <w:tmpl w:val="2BEEA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B1023E"/>
    <w:multiLevelType w:val="hybridMultilevel"/>
    <w:tmpl w:val="D6FC245C"/>
    <w:lvl w:ilvl="0" w:tplc="28025D3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B607ED"/>
    <w:multiLevelType w:val="multilevel"/>
    <w:tmpl w:val="59A8E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9A87046"/>
    <w:multiLevelType w:val="multilevel"/>
    <w:tmpl w:val="BF1A00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A5B37E9"/>
    <w:multiLevelType w:val="multilevel"/>
    <w:tmpl w:val="945AE5CC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A9218D2"/>
    <w:multiLevelType w:val="multilevel"/>
    <w:tmpl w:val="AADEA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FE579B9"/>
    <w:multiLevelType w:val="hybridMultilevel"/>
    <w:tmpl w:val="7BAA84F8"/>
    <w:lvl w:ilvl="0" w:tplc="C5DE6404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315BA6"/>
    <w:multiLevelType w:val="multilevel"/>
    <w:tmpl w:val="0B7040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5F765AF"/>
    <w:multiLevelType w:val="hybridMultilevel"/>
    <w:tmpl w:val="49083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6B3755"/>
    <w:multiLevelType w:val="hybridMultilevel"/>
    <w:tmpl w:val="284C7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D96EF6"/>
    <w:multiLevelType w:val="hybridMultilevel"/>
    <w:tmpl w:val="BE067EE8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7"/>
  </w:num>
  <w:num w:numId="3">
    <w:abstractNumId w:val="5"/>
  </w:num>
  <w:num w:numId="4">
    <w:abstractNumId w:val="15"/>
  </w:num>
  <w:num w:numId="5">
    <w:abstractNumId w:val="10"/>
  </w:num>
  <w:num w:numId="6">
    <w:abstractNumId w:val="9"/>
  </w:num>
  <w:num w:numId="7">
    <w:abstractNumId w:val="18"/>
  </w:num>
  <w:num w:numId="8">
    <w:abstractNumId w:val="8"/>
  </w:num>
  <w:num w:numId="9">
    <w:abstractNumId w:val="0"/>
  </w:num>
  <w:num w:numId="10">
    <w:abstractNumId w:val="6"/>
  </w:num>
  <w:num w:numId="11">
    <w:abstractNumId w:val="2"/>
  </w:num>
  <w:num w:numId="12">
    <w:abstractNumId w:val="11"/>
  </w:num>
  <w:num w:numId="13">
    <w:abstractNumId w:val="12"/>
  </w:num>
  <w:num w:numId="14">
    <w:abstractNumId w:val="14"/>
  </w:num>
  <w:num w:numId="15">
    <w:abstractNumId w:val="4"/>
  </w:num>
  <w:num w:numId="16">
    <w:abstractNumId w:val="16"/>
  </w:num>
  <w:num w:numId="17">
    <w:abstractNumId w:val="1"/>
  </w:num>
  <w:num w:numId="18">
    <w:abstractNumId w:val="19"/>
  </w:num>
  <w:num w:numId="19">
    <w:abstractNumId w:val="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0343D"/>
    <w:rsid w:val="000067CB"/>
    <w:rsid w:val="0004585A"/>
    <w:rsid w:val="000A0092"/>
    <w:rsid w:val="000A1C80"/>
    <w:rsid w:val="000A52E3"/>
    <w:rsid w:val="000B09C6"/>
    <w:rsid w:val="000B138D"/>
    <w:rsid w:val="000F0BB5"/>
    <w:rsid w:val="000F446E"/>
    <w:rsid w:val="000F61B3"/>
    <w:rsid w:val="00102A00"/>
    <w:rsid w:val="00117BF1"/>
    <w:rsid w:val="001270EE"/>
    <w:rsid w:val="001272DD"/>
    <w:rsid w:val="00185D56"/>
    <w:rsid w:val="00190B75"/>
    <w:rsid w:val="001B0983"/>
    <w:rsid w:val="001D29B0"/>
    <w:rsid w:val="001D3BD2"/>
    <w:rsid w:val="00200613"/>
    <w:rsid w:val="00202128"/>
    <w:rsid w:val="00262B8D"/>
    <w:rsid w:val="00277E67"/>
    <w:rsid w:val="002938A9"/>
    <w:rsid w:val="002B3758"/>
    <w:rsid w:val="002E1129"/>
    <w:rsid w:val="00312495"/>
    <w:rsid w:val="00365520"/>
    <w:rsid w:val="003663C8"/>
    <w:rsid w:val="00376414"/>
    <w:rsid w:val="003D45BC"/>
    <w:rsid w:val="004005A7"/>
    <w:rsid w:val="00420059"/>
    <w:rsid w:val="00421B49"/>
    <w:rsid w:val="00426D6C"/>
    <w:rsid w:val="00431979"/>
    <w:rsid w:val="00452604"/>
    <w:rsid w:val="00470962"/>
    <w:rsid w:val="004948AB"/>
    <w:rsid w:val="004C4ED8"/>
    <w:rsid w:val="004C7563"/>
    <w:rsid w:val="004F14EE"/>
    <w:rsid w:val="005259B2"/>
    <w:rsid w:val="00542645"/>
    <w:rsid w:val="005864C6"/>
    <w:rsid w:val="005A1F32"/>
    <w:rsid w:val="005F251F"/>
    <w:rsid w:val="005F2F37"/>
    <w:rsid w:val="00613570"/>
    <w:rsid w:val="0064018A"/>
    <w:rsid w:val="00644471"/>
    <w:rsid w:val="00646822"/>
    <w:rsid w:val="0065231F"/>
    <w:rsid w:val="0065358B"/>
    <w:rsid w:val="00654816"/>
    <w:rsid w:val="00657742"/>
    <w:rsid w:val="00686DD3"/>
    <w:rsid w:val="006A36E9"/>
    <w:rsid w:val="006B6F72"/>
    <w:rsid w:val="006C475A"/>
    <w:rsid w:val="006D1450"/>
    <w:rsid w:val="006D5EE6"/>
    <w:rsid w:val="00703CAC"/>
    <w:rsid w:val="00710AC9"/>
    <w:rsid w:val="007359EB"/>
    <w:rsid w:val="00741762"/>
    <w:rsid w:val="0076261A"/>
    <w:rsid w:val="007671A5"/>
    <w:rsid w:val="00770322"/>
    <w:rsid w:val="007F45D0"/>
    <w:rsid w:val="008133FE"/>
    <w:rsid w:val="0083153B"/>
    <w:rsid w:val="00891DDD"/>
    <w:rsid w:val="008921D8"/>
    <w:rsid w:val="0089765B"/>
    <w:rsid w:val="008B6DBC"/>
    <w:rsid w:val="008C10F7"/>
    <w:rsid w:val="008E69C1"/>
    <w:rsid w:val="008F1B8F"/>
    <w:rsid w:val="00935426"/>
    <w:rsid w:val="0095652E"/>
    <w:rsid w:val="00996DA4"/>
    <w:rsid w:val="009E6C94"/>
    <w:rsid w:val="009E6CE8"/>
    <w:rsid w:val="00A00D78"/>
    <w:rsid w:val="00A12586"/>
    <w:rsid w:val="00A57CCB"/>
    <w:rsid w:val="00A7106F"/>
    <w:rsid w:val="00A711F2"/>
    <w:rsid w:val="00A770FB"/>
    <w:rsid w:val="00A90BA6"/>
    <w:rsid w:val="00A933AE"/>
    <w:rsid w:val="00AB0066"/>
    <w:rsid w:val="00AB01EF"/>
    <w:rsid w:val="00AD6D3F"/>
    <w:rsid w:val="00AE5C30"/>
    <w:rsid w:val="00B45ACA"/>
    <w:rsid w:val="00B465ED"/>
    <w:rsid w:val="00B67547"/>
    <w:rsid w:val="00B72481"/>
    <w:rsid w:val="00BD5BCD"/>
    <w:rsid w:val="00BE162C"/>
    <w:rsid w:val="00C05DEB"/>
    <w:rsid w:val="00C66290"/>
    <w:rsid w:val="00C91A1B"/>
    <w:rsid w:val="00C94AC9"/>
    <w:rsid w:val="00C97206"/>
    <w:rsid w:val="00CA2C02"/>
    <w:rsid w:val="00CC10E6"/>
    <w:rsid w:val="00CC5BDC"/>
    <w:rsid w:val="00D01AC6"/>
    <w:rsid w:val="00D20BCA"/>
    <w:rsid w:val="00D7113F"/>
    <w:rsid w:val="00D82F3A"/>
    <w:rsid w:val="00DB3E3C"/>
    <w:rsid w:val="00DB755B"/>
    <w:rsid w:val="00E14EF4"/>
    <w:rsid w:val="00E272BE"/>
    <w:rsid w:val="00E37206"/>
    <w:rsid w:val="00E4358B"/>
    <w:rsid w:val="00E475E2"/>
    <w:rsid w:val="00E50699"/>
    <w:rsid w:val="00E5215B"/>
    <w:rsid w:val="00E71EF1"/>
    <w:rsid w:val="00ED3FB7"/>
    <w:rsid w:val="00EE493E"/>
    <w:rsid w:val="00F06FF7"/>
    <w:rsid w:val="00F12E5E"/>
    <w:rsid w:val="00F13CB2"/>
    <w:rsid w:val="00F275FE"/>
    <w:rsid w:val="00F4033D"/>
    <w:rsid w:val="00F90836"/>
    <w:rsid w:val="00FA5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0D78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7E67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70EE"/>
    <w:pPr>
      <w:keepNext/>
      <w:keepLines/>
      <w:numPr>
        <w:ilvl w:val="2"/>
        <w:numId w:val="1"/>
      </w:numPr>
      <w:spacing w:before="40" w:after="0"/>
      <w:ind w:left="106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7E67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70EE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35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426"/>
    <w:pPr>
      <w:ind w:left="720"/>
      <w:contextualSpacing/>
      <w:jc w:val="left"/>
    </w:pPr>
    <w:rPr>
      <w:rFonts w:asciiTheme="minorHAnsi" w:hAnsiTheme="minorHAnsi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4447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B6DBC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8B6DBC"/>
  </w:style>
  <w:style w:type="paragraph" w:styleId="TOCHeading">
    <w:name w:val="TOC Heading"/>
    <w:basedOn w:val="Heading1"/>
    <w:next w:val="Normal"/>
    <w:uiPriority w:val="39"/>
    <w:unhideWhenUsed/>
    <w:qFormat/>
    <w:rsid w:val="0065358B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65358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5358B"/>
    <w:pPr>
      <w:spacing w:after="100"/>
      <w:ind w:left="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1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5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382F298-B46E-4D99-BF00-702F7813D1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24</Pages>
  <Words>1437</Words>
  <Characters>819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Tran Thi Hang</cp:lastModifiedBy>
  <cp:revision>11</cp:revision>
  <dcterms:created xsi:type="dcterms:W3CDTF">2023-04-18T10:31:00Z</dcterms:created>
  <dcterms:modified xsi:type="dcterms:W3CDTF">2023-05-13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7979595cb4a8858d02db467ab78a02da2d1298f2646ed3d32ee653a9eb011d</vt:lpwstr>
  </property>
</Properties>
</file>